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5"/>
        <w:gridCol w:w="5694"/>
        <w:gridCol w:w="2356"/>
      </w:tblGrid>
      <w:tr w:rsidR="005C43F9" w14:paraId="428E2AB7" w14:textId="77777777" w:rsidTr="00DC042C">
        <w:trPr>
          <w:trHeight w:val="639"/>
        </w:trPr>
        <w:tc>
          <w:tcPr>
            <w:tcW w:w="2435" w:type="dxa"/>
          </w:tcPr>
          <w:p w14:paraId="78C98BE2" w14:textId="77777777" w:rsidR="005C43F9" w:rsidRDefault="00DA2642">
            <w:r>
              <w:t>APPLICATION</w:t>
            </w:r>
            <w:r w:rsidR="005C43F9">
              <w:t xml:space="preserve"> DATE</w:t>
            </w:r>
          </w:p>
          <w:p w14:paraId="670867DE" w14:textId="77777777" w:rsidR="005C43F9" w:rsidRDefault="005C43F9"/>
        </w:tc>
        <w:tc>
          <w:tcPr>
            <w:tcW w:w="5694" w:type="dxa"/>
          </w:tcPr>
          <w:p w14:paraId="488598C6" w14:textId="434699FF" w:rsidR="005C43F9" w:rsidRPr="00DC042C" w:rsidRDefault="00DA2642" w:rsidP="005C43F9">
            <w:pPr>
              <w:jc w:val="center"/>
              <w:rPr>
                <w:b/>
                <w:sz w:val="40"/>
              </w:rPr>
            </w:pPr>
            <w:r>
              <w:rPr>
                <w:b/>
                <w:sz w:val="40"/>
              </w:rPr>
              <w:t>APPLICATION</w:t>
            </w:r>
            <w:r w:rsidR="005C43F9" w:rsidRPr="00DC042C">
              <w:rPr>
                <w:b/>
                <w:sz w:val="40"/>
              </w:rPr>
              <w:t xml:space="preserve"> FORM</w:t>
            </w:r>
          </w:p>
        </w:tc>
        <w:tc>
          <w:tcPr>
            <w:tcW w:w="2356" w:type="dxa"/>
          </w:tcPr>
          <w:p w14:paraId="4842B7B3" w14:textId="77777777" w:rsidR="005C43F9" w:rsidRDefault="005C43F9" w:rsidP="00DC042C">
            <w:pPr>
              <w:jc w:val="center"/>
            </w:pPr>
          </w:p>
        </w:tc>
      </w:tr>
    </w:tbl>
    <w:p w14:paraId="63097C67" w14:textId="77777777" w:rsidR="00027052" w:rsidRPr="00EC1D14" w:rsidRDefault="002D3D45" w:rsidP="00DF1BBD">
      <w:pPr>
        <w:spacing w:after="0"/>
        <w:jc w:val="center"/>
        <w:rPr>
          <w:b/>
          <w:sz w:val="20"/>
          <w:szCs w:val="20"/>
        </w:rPr>
      </w:pPr>
      <w:r w:rsidRPr="00EC1D14">
        <w:rPr>
          <w:b/>
          <w:sz w:val="20"/>
          <w:szCs w:val="20"/>
        </w:rPr>
        <w:t>Please fill in BLOCK LETTERS ONLY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7508"/>
        <w:gridCol w:w="3050"/>
      </w:tblGrid>
      <w:tr w:rsidR="00DC042C" w14:paraId="00B6FE7D" w14:textId="77777777" w:rsidTr="00DF1BBD">
        <w:tc>
          <w:tcPr>
            <w:tcW w:w="7508" w:type="dxa"/>
          </w:tcPr>
          <w:p w14:paraId="7DF67805" w14:textId="77777777" w:rsidR="00DC042C" w:rsidRDefault="00DC042C" w:rsidP="00635B12">
            <w:pPr>
              <w:rPr>
                <w:sz w:val="20"/>
                <w:szCs w:val="20"/>
              </w:rPr>
            </w:pPr>
          </w:p>
          <w:tbl>
            <w:tblPr>
              <w:tblStyle w:val="TableGrid"/>
              <w:tblW w:w="695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949"/>
              <w:gridCol w:w="3009"/>
            </w:tblGrid>
            <w:tr w:rsidR="00DC042C" w:rsidRPr="00E17F0B" w14:paraId="165593CB" w14:textId="77777777" w:rsidTr="00DF1BBD">
              <w:trPr>
                <w:trHeight w:val="386"/>
              </w:trPr>
              <w:tc>
                <w:tcPr>
                  <w:tcW w:w="3949" w:type="dxa"/>
                  <w:vAlign w:val="center"/>
                </w:tcPr>
                <w:p w14:paraId="73675AA3" w14:textId="77777777" w:rsidR="00DC042C" w:rsidRPr="00E17F0B" w:rsidRDefault="00DC042C" w:rsidP="00DC042C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sz w:val="20"/>
                      <w:szCs w:val="20"/>
                    </w:rPr>
                  </w:pPr>
                  <w:r w:rsidRPr="00E17F0B">
                    <w:rPr>
                      <w:sz w:val="20"/>
                      <w:szCs w:val="20"/>
                    </w:rPr>
                    <w:t>Name of Course you wish to pursue:</w:t>
                  </w:r>
                </w:p>
              </w:tc>
              <w:tc>
                <w:tcPr>
                  <w:tcW w:w="3009" w:type="dxa"/>
                  <w:tcBorders>
                    <w:bottom w:val="single" w:sz="4" w:space="0" w:color="auto"/>
                  </w:tcBorders>
                </w:tcPr>
                <w:p w14:paraId="5F0D251C" w14:textId="68BA85EB" w:rsidR="00DC042C" w:rsidRPr="00E17F0B" w:rsidRDefault="006763B7" w:rsidP="00DC042C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fldChar w:fldCharType="begin">
                      <w:ffData>
                        <w:name w:val="Text1"/>
                        <w:enabled/>
                        <w:calcOnExit w:val="0"/>
                        <w:textInput/>
                      </w:ffData>
                    </w:fldChar>
                  </w:r>
                  <w:bookmarkStart w:id="0" w:name="Text1"/>
                  <w:r>
                    <w:rPr>
                      <w:sz w:val="20"/>
                      <w:szCs w:val="20"/>
                    </w:rPr>
                    <w:instrText xml:space="preserve"> FORMTEXT </w:instrText>
                  </w:r>
                  <w:r>
                    <w:rPr>
                      <w:sz w:val="20"/>
                      <w:szCs w:val="20"/>
                    </w:rPr>
                  </w:r>
                  <w:r>
                    <w:rPr>
                      <w:sz w:val="20"/>
                      <w:szCs w:val="20"/>
                    </w:rPr>
                    <w:fldChar w:fldCharType="separate"/>
                  </w:r>
                  <w:r>
                    <w:rPr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noProof/>
                      <w:sz w:val="20"/>
                      <w:szCs w:val="20"/>
                    </w:rPr>
                    <w:t> </w:t>
                  </w:r>
                  <w:r>
                    <w:rPr>
                      <w:sz w:val="20"/>
                      <w:szCs w:val="20"/>
                    </w:rPr>
                    <w:fldChar w:fldCharType="end"/>
                  </w:r>
                  <w:bookmarkEnd w:id="0"/>
                </w:p>
              </w:tc>
            </w:tr>
            <w:tr w:rsidR="00DC042C" w:rsidRPr="00E17F0B" w14:paraId="750EC23A" w14:textId="77777777" w:rsidTr="00DF1BBD">
              <w:trPr>
                <w:trHeight w:val="787"/>
              </w:trPr>
              <w:tc>
                <w:tcPr>
                  <w:tcW w:w="3949" w:type="dxa"/>
                  <w:vAlign w:val="center"/>
                </w:tcPr>
                <w:p w14:paraId="6C138672" w14:textId="77777777" w:rsidR="00DC042C" w:rsidRPr="00DC042C" w:rsidRDefault="00DF1BBD" w:rsidP="00DC042C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Are you registering/registered as a Full Time or Past Time Student?</w:t>
                  </w:r>
                </w:p>
              </w:tc>
              <w:tc>
                <w:tcPr>
                  <w:tcW w:w="3009" w:type="dxa"/>
                  <w:tcBorders>
                    <w:top w:val="single" w:sz="4" w:space="0" w:color="auto"/>
                  </w:tcBorders>
                  <w:vAlign w:val="center"/>
                </w:tcPr>
                <w:p w14:paraId="4419A9FE" w14:textId="77777777" w:rsidR="00DC042C" w:rsidRDefault="001177E2" w:rsidP="00DC042C">
                  <w:pPr>
                    <w:rPr>
                      <w:sz w:val="20"/>
                      <w:szCs w:val="20"/>
                    </w:rPr>
                  </w:pPr>
                  <w:sdt>
                    <w:sdtPr>
                      <w:rPr>
                        <w:sz w:val="20"/>
                        <w:szCs w:val="20"/>
                      </w:rPr>
                      <w:id w:val="11881955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C042C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C042C">
                    <w:rPr>
                      <w:sz w:val="20"/>
                      <w:szCs w:val="20"/>
                    </w:rPr>
                    <w:t xml:space="preserve"> FULL-TIME</w:t>
                  </w:r>
                </w:p>
                <w:p w14:paraId="279B4260" w14:textId="77777777" w:rsidR="00DC042C" w:rsidRDefault="001177E2" w:rsidP="00DC042C">
                  <w:pPr>
                    <w:rPr>
                      <w:sz w:val="20"/>
                      <w:szCs w:val="20"/>
                    </w:rPr>
                  </w:pPr>
                  <w:sdt>
                    <w:sdtPr>
                      <w:rPr>
                        <w:sz w:val="20"/>
                        <w:szCs w:val="20"/>
                      </w:rPr>
                      <w:id w:val="22265399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C042C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C042C">
                    <w:rPr>
                      <w:sz w:val="20"/>
                      <w:szCs w:val="20"/>
                    </w:rPr>
                    <w:t xml:space="preserve"> PART-TIME</w:t>
                  </w:r>
                </w:p>
                <w:p w14:paraId="0A4E3332" w14:textId="77777777" w:rsidR="00DC042C" w:rsidRPr="00E17F0B" w:rsidRDefault="001177E2" w:rsidP="00DC042C">
                  <w:pPr>
                    <w:rPr>
                      <w:sz w:val="20"/>
                      <w:szCs w:val="20"/>
                    </w:rPr>
                  </w:pPr>
                  <w:sdt>
                    <w:sdtPr>
                      <w:rPr>
                        <w:sz w:val="20"/>
                        <w:szCs w:val="20"/>
                      </w:rPr>
                      <w:id w:val="-8837124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C042C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C042C">
                    <w:rPr>
                      <w:sz w:val="20"/>
                      <w:szCs w:val="20"/>
                    </w:rPr>
                    <w:t xml:space="preserve"> WEEKEND</w:t>
                  </w:r>
                </w:p>
              </w:tc>
            </w:tr>
            <w:tr w:rsidR="00DC042C" w:rsidRPr="00E17F0B" w14:paraId="68C76943" w14:textId="77777777" w:rsidTr="00DF1BBD">
              <w:trPr>
                <w:trHeight w:val="874"/>
              </w:trPr>
              <w:tc>
                <w:tcPr>
                  <w:tcW w:w="3949" w:type="dxa"/>
                  <w:vAlign w:val="center"/>
                </w:tcPr>
                <w:p w14:paraId="523E2CB2" w14:textId="77777777" w:rsidR="00DF1BBD" w:rsidRPr="00DF1BBD" w:rsidRDefault="00DC042C" w:rsidP="00DF1BBD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sz w:val="20"/>
                      <w:szCs w:val="20"/>
                    </w:rPr>
                  </w:pPr>
                  <w:r w:rsidRPr="00DC042C">
                    <w:rPr>
                      <w:sz w:val="20"/>
                      <w:szCs w:val="20"/>
                    </w:rPr>
                    <w:t>Select your most convenient Class times</w:t>
                  </w:r>
                  <w:r>
                    <w:rPr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3009" w:type="dxa"/>
                  <w:vAlign w:val="center"/>
                </w:tcPr>
                <w:p w14:paraId="36458BCC" w14:textId="77777777" w:rsidR="00DC042C" w:rsidRDefault="001177E2" w:rsidP="00DC042C">
                  <w:pPr>
                    <w:rPr>
                      <w:sz w:val="20"/>
                      <w:szCs w:val="20"/>
                    </w:rPr>
                  </w:pPr>
                  <w:sdt>
                    <w:sdtPr>
                      <w:rPr>
                        <w:sz w:val="20"/>
                        <w:szCs w:val="20"/>
                      </w:rPr>
                      <w:id w:val="-196596355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C042C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C042C">
                    <w:rPr>
                      <w:sz w:val="20"/>
                      <w:szCs w:val="20"/>
                    </w:rPr>
                    <w:t xml:space="preserve"> 9:00am – 12:00noon</w:t>
                  </w:r>
                </w:p>
                <w:p w14:paraId="2510D080" w14:textId="77777777" w:rsidR="00DC042C" w:rsidRDefault="001177E2" w:rsidP="00DC042C">
                  <w:pPr>
                    <w:rPr>
                      <w:sz w:val="20"/>
                      <w:szCs w:val="20"/>
                    </w:rPr>
                  </w:pPr>
                  <w:sdt>
                    <w:sdtPr>
                      <w:rPr>
                        <w:sz w:val="20"/>
                        <w:szCs w:val="20"/>
                      </w:rPr>
                      <w:id w:val="-177261668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C042C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C042C">
                    <w:rPr>
                      <w:sz w:val="20"/>
                      <w:szCs w:val="20"/>
                    </w:rPr>
                    <w:t xml:space="preserve"> 1:00pm – 4:00pm</w:t>
                  </w:r>
                </w:p>
                <w:p w14:paraId="111B8B9B" w14:textId="77777777" w:rsidR="00F46886" w:rsidRDefault="001177E2" w:rsidP="00DC042C">
                  <w:pPr>
                    <w:rPr>
                      <w:sz w:val="20"/>
                      <w:szCs w:val="20"/>
                    </w:rPr>
                  </w:pPr>
                  <w:sdt>
                    <w:sdtPr>
                      <w:rPr>
                        <w:sz w:val="20"/>
                        <w:szCs w:val="20"/>
                      </w:rPr>
                      <w:id w:val="159743777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DC042C"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DC042C">
                    <w:rPr>
                      <w:sz w:val="20"/>
                      <w:szCs w:val="20"/>
                    </w:rPr>
                    <w:t xml:space="preserve"> 5:00pm – 8:00pm</w:t>
                  </w:r>
                </w:p>
              </w:tc>
            </w:tr>
            <w:tr w:rsidR="00DF1BBD" w:rsidRPr="00E17F0B" w14:paraId="2DC2EAD5" w14:textId="77777777" w:rsidTr="00DF1BBD">
              <w:trPr>
                <w:trHeight w:val="874"/>
              </w:trPr>
              <w:tc>
                <w:tcPr>
                  <w:tcW w:w="6958" w:type="dxa"/>
                  <w:gridSpan w:val="2"/>
                  <w:vAlign w:val="center"/>
                </w:tcPr>
                <w:p w14:paraId="451E12C5" w14:textId="77777777" w:rsidR="00DF1BBD" w:rsidRPr="00DF1BBD" w:rsidRDefault="00DF1BBD" w:rsidP="00DF1BBD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sz w:val="20"/>
                      <w:szCs w:val="20"/>
                    </w:rPr>
                  </w:pPr>
                  <w:r w:rsidRPr="00DF1BBD">
                    <w:rPr>
                      <w:sz w:val="20"/>
                      <w:szCs w:val="20"/>
                    </w:rPr>
                    <w:t>New Student</w:t>
                  </w:r>
                  <w:r>
                    <w:rPr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sz w:val="20"/>
                        <w:szCs w:val="20"/>
                      </w:rPr>
                      <w:id w:val="121716195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>
                    <w:rPr>
                      <w:sz w:val="20"/>
                      <w:szCs w:val="20"/>
                    </w:rPr>
                    <w:t xml:space="preserve"> </w:t>
                  </w:r>
                  <w:r w:rsidRPr="00DF1BBD">
                    <w:rPr>
                      <w:sz w:val="20"/>
                      <w:szCs w:val="20"/>
                    </w:rPr>
                    <w:t xml:space="preserve">     </w:t>
                  </w:r>
                  <w:r>
                    <w:rPr>
                      <w:sz w:val="20"/>
                      <w:szCs w:val="20"/>
                    </w:rPr>
                    <w:tab/>
                    <w:t xml:space="preserve">Continuing Student </w:t>
                  </w:r>
                  <w:sdt>
                    <w:sdtPr>
                      <w:rPr>
                        <w:sz w:val="20"/>
                        <w:szCs w:val="20"/>
                      </w:rPr>
                      <w:id w:val="171762261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hint="eastAsia"/>
                          <w:sz w:val="20"/>
                          <w:szCs w:val="20"/>
                        </w:rPr>
                        <w:t>☐</w:t>
                      </w:r>
                    </w:sdtContent>
                  </w:sdt>
                </w:p>
              </w:tc>
            </w:tr>
          </w:tbl>
          <w:p w14:paraId="29B7A9FF" w14:textId="77777777" w:rsidR="00DC042C" w:rsidRPr="00F46886" w:rsidRDefault="00DC042C" w:rsidP="00DF1BBD">
            <w:pPr>
              <w:pStyle w:val="ListParagraph"/>
              <w:ind w:left="360"/>
              <w:rPr>
                <w:sz w:val="20"/>
                <w:szCs w:val="20"/>
              </w:rPr>
            </w:pPr>
          </w:p>
        </w:tc>
        <w:sdt>
          <w:sdtPr>
            <w:alias w:val="PASSPORT SIZE PHOTO"/>
            <w:tag w:val="PASSPORT SIZE PHOTO"/>
            <w:id w:val="-1395579362"/>
            <w:showingPlcHdr/>
            <w:picture/>
          </w:sdtPr>
          <w:sdtEndPr/>
          <w:sdtContent>
            <w:tc>
              <w:tcPr>
                <w:tcW w:w="2948" w:type="dxa"/>
                <w:vAlign w:val="center"/>
              </w:tcPr>
              <w:p w14:paraId="06017375" w14:textId="77777777" w:rsidR="00DC042C" w:rsidRDefault="00DC042C" w:rsidP="00DF1BBD">
                <w:pPr>
                  <w:jc w:val="center"/>
                  <w:rPr>
                    <w:sz w:val="20"/>
                    <w:szCs w:val="20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58D4359D" wp14:editId="6019BCB2">
                      <wp:extent cx="1800000" cy="1800000"/>
                      <wp:effectExtent l="0" t="0" r="0" b="0"/>
                      <wp:docPr id="4" name="Picture 1" descr="ATTACH PASSPORT SIZE PHOTO HERE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0" cy="180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074DB09E" w14:textId="77777777" w:rsidR="00E17F0B" w:rsidRPr="00E17F0B" w:rsidRDefault="00E17F0B" w:rsidP="00635B12">
      <w:pPr>
        <w:spacing w:after="0"/>
        <w:rPr>
          <w:sz w:val="20"/>
          <w:szCs w:val="20"/>
        </w:rPr>
      </w:pPr>
    </w:p>
    <w:p w14:paraId="4A7D6182" w14:textId="77777777" w:rsidR="00E17F0B" w:rsidRPr="00DB08FF" w:rsidRDefault="00E17F0B" w:rsidP="00DB08FF">
      <w:pPr>
        <w:pStyle w:val="Heading2"/>
        <w:rPr>
          <w:b/>
        </w:rPr>
      </w:pPr>
      <w:r w:rsidRPr="00DB08FF">
        <w:rPr>
          <w:b/>
        </w:rPr>
        <w:t>PERSONAL INFORMATION</w:t>
      </w:r>
    </w:p>
    <w:tbl>
      <w:tblPr>
        <w:tblStyle w:val="TableGrid"/>
        <w:tblW w:w="104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25"/>
        <w:gridCol w:w="682"/>
        <w:gridCol w:w="532"/>
        <w:gridCol w:w="84"/>
        <w:gridCol w:w="721"/>
        <w:gridCol w:w="358"/>
        <w:gridCol w:w="213"/>
        <w:gridCol w:w="172"/>
        <w:gridCol w:w="494"/>
        <w:gridCol w:w="556"/>
        <w:gridCol w:w="16"/>
        <w:gridCol w:w="357"/>
        <w:gridCol w:w="757"/>
        <w:gridCol w:w="399"/>
        <w:gridCol w:w="435"/>
        <w:gridCol w:w="249"/>
        <w:gridCol w:w="395"/>
        <w:gridCol w:w="306"/>
        <w:gridCol w:w="574"/>
        <w:gridCol w:w="637"/>
        <w:gridCol w:w="393"/>
        <w:gridCol w:w="837"/>
      </w:tblGrid>
      <w:tr w:rsidR="00136FAC" w:rsidRPr="00E17F0B" w14:paraId="6A2542DD" w14:textId="77777777" w:rsidTr="00D24CC6">
        <w:trPr>
          <w:trHeight w:val="340"/>
        </w:trPr>
        <w:tc>
          <w:tcPr>
            <w:tcW w:w="2539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14:paraId="4712A1D6" w14:textId="77777777" w:rsidR="00136FAC" w:rsidRPr="00E17F0B" w:rsidRDefault="00136FAC" w:rsidP="00E17F0B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DB08FF">
              <w:rPr>
                <w:b/>
                <w:sz w:val="20"/>
                <w:szCs w:val="20"/>
              </w:rPr>
              <w:t>NAME</w:t>
            </w:r>
            <w:r w:rsidRPr="00E17F0B">
              <w:rPr>
                <w:sz w:val="20"/>
                <w:szCs w:val="20"/>
              </w:rPr>
              <w:t>:</w:t>
            </w:r>
          </w:p>
        </w:tc>
        <w:tc>
          <w:tcPr>
            <w:tcW w:w="2598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55C354AE" w14:textId="07AF43E9" w:rsidR="00136FAC" w:rsidRPr="00E17F0B" w:rsidRDefault="00993C0C" w:rsidP="00E17F0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608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41948BCD" w14:textId="2B6F378C" w:rsidR="00136FAC" w:rsidRPr="00E17F0B" w:rsidRDefault="00993C0C" w:rsidP="00E17F0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74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7D54A6" w14:textId="3A8EFAEF" w:rsidR="00136FAC" w:rsidRPr="00E17F0B" w:rsidRDefault="00993C0C" w:rsidP="00E17F0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36FAC" w:rsidRPr="00DB08FF" w14:paraId="05873F9A" w14:textId="77777777" w:rsidTr="00D24CC6">
        <w:trPr>
          <w:trHeight w:val="340"/>
        </w:trPr>
        <w:tc>
          <w:tcPr>
            <w:tcW w:w="2539" w:type="dxa"/>
            <w:gridSpan w:val="3"/>
            <w:tcBorders>
              <w:left w:val="single" w:sz="4" w:space="0" w:color="auto"/>
            </w:tcBorders>
          </w:tcPr>
          <w:p w14:paraId="3282FAF8" w14:textId="77777777" w:rsidR="00136FAC" w:rsidRPr="00DB08FF" w:rsidRDefault="00136FAC" w:rsidP="00E17F0B">
            <w:pPr>
              <w:jc w:val="center"/>
              <w:rPr>
                <w:b/>
                <w:sz w:val="16"/>
                <w:szCs w:val="20"/>
              </w:rPr>
            </w:pPr>
          </w:p>
        </w:tc>
        <w:tc>
          <w:tcPr>
            <w:tcW w:w="2598" w:type="dxa"/>
            <w:gridSpan w:val="7"/>
            <w:tcBorders>
              <w:top w:val="single" w:sz="4" w:space="0" w:color="auto"/>
            </w:tcBorders>
          </w:tcPr>
          <w:p w14:paraId="332D2B3E" w14:textId="77777777" w:rsidR="00136FAC" w:rsidRPr="00DB08FF" w:rsidRDefault="00136FAC" w:rsidP="00DB08FF">
            <w:pPr>
              <w:jc w:val="center"/>
              <w:rPr>
                <w:b/>
                <w:sz w:val="16"/>
                <w:szCs w:val="20"/>
              </w:rPr>
            </w:pPr>
            <w:r w:rsidRPr="00DB08FF">
              <w:rPr>
                <w:b/>
                <w:sz w:val="16"/>
                <w:szCs w:val="20"/>
              </w:rPr>
              <w:t>SURNAME</w:t>
            </w:r>
          </w:p>
        </w:tc>
        <w:tc>
          <w:tcPr>
            <w:tcW w:w="2608" w:type="dxa"/>
            <w:gridSpan w:val="7"/>
            <w:tcBorders>
              <w:top w:val="single" w:sz="4" w:space="0" w:color="auto"/>
            </w:tcBorders>
          </w:tcPr>
          <w:p w14:paraId="6B159E20" w14:textId="2D01A53F" w:rsidR="00136FAC" w:rsidRPr="00DB08FF" w:rsidRDefault="00136FAC" w:rsidP="00DB08FF">
            <w:pPr>
              <w:jc w:val="center"/>
              <w:rPr>
                <w:b/>
                <w:sz w:val="16"/>
                <w:szCs w:val="20"/>
              </w:rPr>
            </w:pPr>
            <w:r w:rsidRPr="00DB08FF">
              <w:rPr>
                <w:b/>
                <w:sz w:val="16"/>
                <w:szCs w:val="20"/>
              </w:rPr>
              <w:t>FIRSTNAME</w:t>
            </w:r>
          </w:p>
        </w:tc>
        <w:tc>
          <w:tcPr>
            <w:tcW w:w="2747" w:type="dxa"/>
            <w:gridSpan w:val="5"/>
            <w:tcBorders>
              <w:top w:val="single" w:sz="4" w:space="0" w:color="auto"/>
              <w:right w:val="single" w:sz="4" w:space="0" w:color="auto"/>
            </w:tcBorders>
          </w:tcPr>
          <w:p w14:paraId="5B487397" w14:textId="6B13A108" w:rsidR="00136FAC" w:rsidRPr="00DB08FF" w:rsidRDefault="00136FAC" w:rsidP="00DB08FF">
            <w:pPr>
              <w:jc w:val="center"/>
              <w:rPr>
                <w:b/>
                <w:sz w:val="16"/>
                <w:szCs w:val="20"/>
              </w:rPr>
            </w:pPr>
            <w:r w:rsidRPr="00DB08FF">
              <w:rPr>
                <w:b/>
                <w:sz w:val="16"/>
                <w:szCs w:val="20"/>
              </w:rPr>
              <w:t>MIDDLE NAME</w:t>
            </w:r>
          </w:p>
        </w:tc>
      </w:tr>
      <w:tr w:rsidR="001330FB" w:rsidRPr="00DB08FF" w14:paraId="64C8397D" w14:textId="77777777" w:rsidTr="00D24CC6">
        <w:trPr>
          <w:trHeight w:val="340"/>
        </w:trPr>
        <w:tc>
          <w:tcPr>
            <w:tcW w:w="2539" w:type="dxa"/>
            <w:gridSpan w:val="3"/>
            <w:tcBorders>
              <w:left w:val="single" w:sz="4" w:space="0" w:color="auto"/>
            </w:tcBorders>
          </w:tcPr>
          <w:p w14:paraId="4ED5A8B3" w14:textId="0CF1AC32" w:rsidR="001330FB" w:rsidRPr="00F657E3" w:rsidRDefault="001330FB" w:rsidP="00F657E3">
            <w:pPr>
              <w:pStyle w:val="ListParagraph"/>
              <w:numPr>
                <w:ilvl w:val="0"/>
                <w:numId w:val="7"/>
              </w:numPr>
              <w:rPr>
                <w:b/>
                <w:sz w:val="16"/>
                <w:szCs w:val="20"/>
              </w:rPr>
            </w:pPr>
            <w:r w:rsidRPr="00F657E3">
              <w:rPr>
                <w:b/>
                <w:sz w:val="20"/>
                <w:szCs w:val="20"/>
              </w:rPr>
              <w:t>Former Name</w:t>
            </w:r>
          </w:p>
        </w:tc>
        <w:tc>
          <w:tcPr>
            <w:tcW w:w="1376" w:type="dxa"/>
            <w:gridSpan w:val="4"/>
            <w:tcBorders>
              <w:top w:val="single" w:sz="4" w:space="0" w:color="auto"/>
            </w:tcBorders>
          </w:tcPr>
          <w:p w14:paraId="75B5B11E" w14:textId="123A0F59" w:rsidR="001330FB" w:rsidRPr="00DB08FF" w:rsidRDefault="00993C0C" w:rsidP="001330FB">
            <w:pPr>
              <w:jc w:val="center"/>
              <w:rPr>
                <w:b/>
                <w:sz w:val="16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352" w:type="dxa"/>
            <w:gridSpan w:val="6"/>
            <w:tcBorders>
              <w:top w:val="single" w:sz="4" w:space="0" w:color="auto"/>
            </w:tcBorders>
          </w:tcPr>
          <w:p w14:paraId="5658C0C9" w14:textId="7AAB9102" w:rsidR="001330FB" w:rsidRPr="00DB08FF" w:rsidRDefault="00993C0C" w:rsidP="001330FB">
            <w:pPr>
              <w:jc w:val="center"/>
              <w:rPr>
                <w:b/>
                <w:sz w:val="16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1083" w:type="dxa"/>
            <w:gridSpan w:val="3"/>
            <w:tcBorders>
              <w:top w:val="single" w:sz="4" w:space="0" w:color="auto"/>
            </w:tcBorders>
          </w:tcPr>
          <w:p w14:paraId="25E8C6A6" w14:textId="741B290E" w:rsidR="001330FB" w:rsidRPr="00DB08FF" w:rsidRDefault="00993C0C" w:rsidP="001330FB">
            <w:pPr>
              <w:jc w:val="center"/>
              <w:rPr>
                <w:b/>
                <w:sz w:val="16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3142" w:type="dxa"/>
            <w:gridSpan w:val="6"/>
            <w:tcBorders>
              <w:top w:val="single" w:sz="4" w:space="0" w:color="auto"/>
              <w:right w:val="single" w:sz="4" w:space="0" w:color="auto"/>
            </w:tcBorders>
          </w:tcPr>
          <w:p w14:paraId="6E1989CC" w14:textId="42044D07" w:rsidR="001330FB" w:rsidRPr="00DB08FF" w:rsidRDefault="00993C0C" w:rsidP="001330FB">
            <w:pPr>
              <w:jc w:val="center"/>
              <w:rPr>
                <w:b/>
                <w:sz w:val="16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330FB" w:rsidRPr="00DB08FF" w14:paraId="3D24C254" w14:textId="77777777" w:rsidTr="00D24CC6">
        <w:trPr>
          <w:trHeight w:val="340"/>
        </w:trPr>
        <w:tc>
          <w:tcPr>
            <w:tcW w:w="2539" w:type="dxa"/>
            <w:gridSpan w:val="3"/>
            <w:tcBorders>
              <w:left w:val="single" w:sz="4" w:space="0" w:color="auto"/>
            </w:tcBorders>
          </w:tcPr>
          <w:p w14:paraId="718B5FE6" w14:textId="77777777" w:rsidR="001330FB" w:rsidRPr="00DB08FF" w:rsidRDefault="001330FB" w:rsidP="001330FB">
            <w:pPr>
              <w:jc w:val="center"/>
              <w:rPr>
                <w:b/>
                <w:sz w:val="16"/>
                <w:szCs w:val="20"/>
              </w:rPr>
            </w:pPr>
          </w:p>
        </w:tc>
        <w:tc>
          <w:tcPr>
            <w:tcW w:w="1376" w:type="dxa"/>
            <w:gridSpan w:val="4"/>
            <w:tcBorders>
              <w:top w:val="single" w:sz="4" w:space="0" w:color="auto"/>
            </w:tcBorders>
          </w:tcPr>
          <w:p w14:paraId="0AEAE448" w14:textId="5D879933" w:rsidR="001330FB" w:rsidRPr="00DB08FF" w:rsidRDefault="001330FB" w:rsidP="001330FB">
            <w:pPr>
              <w:jc w:val="center"/>
              <w:rPr>
                <w:b/>
                <w:sz w:val="16"/>
                <w:szCs w:val="20"/>
              </w:rPr>
            </w:pPr>
            <w:r w:rsidRPr="00DB08FF">
              <w:rPr>
                <w:b/>
                <w:sz w:val="16"/>
                <w:szCs w:val="20"/>
              </w:rPr>
              <w:t>SURNAME</w:t>
            </w:r>
          </w:p>
        </w:tc>
        <w:tc>
          <w:tcPr>
            <w:tcW w:w="2352" w:type="dxa"/>
            <w:gridSpan w:val="6"/>
            <w:tcBorders>
              <w:top w:val="single" w:sz="4" w:space="0" w:color="auto"/>
            </w:tcBorders>
          </w:tcPr>
          <w:p w14:paraId="70445D05" w14:textId="360D1EC2" w:rsidR="001330FB" w:rsidRPr="00DB08FF" w:rsidRDefault="001330FB" w:rsidP="001330FB">
            <w:pPr>
              <w:jc w:val="center"/>
              <w:rPr>
                <w:b/>
                <w:sz w:val="16"/>
                <w:szCs w:val="20"/>
              </w:rPr>
            </w:pPr>
            <w:r w:rsidRPr="00DB08FF">
              <w:rPr>
                <w:b/>
                <w:sz w:val="16"/>
                <w:szCs w:val="20"/>
              </w:rPr>
              <w:t>FIRSTNAME</w:t>
            </w:r>
          </w:p>
        </w:tc>
        <w:tc>
          <w:tcPr>
            <w:tcW w:w="1083" w:type="dxa"/>
            <w:gridSpan w:val="3"/>
            <w:tcBorders>
              <w:top w:val="single" w:sz="4" w:space="0" w:color="auto"/>
            </w:tcBorders>
          </w:tcPr>
          <w:p w14:paraId="09B171DF" w14:textId="3061BB2A" w:rsidR="001330FB" w:rsidRPr="00DB08FF" w:rsidRDefault="001330FB" w:rsidP="001330FB">
            <w:pPr>
              <w:jc w:val="center"/>
              <w:rPr>
                <w:b/>
                <w:sz w:val="16"/>
                <w:szCs w:val="20"/>
              </w:rPr>
            </w:pPr>
            <w:r w:rsidRPr="00DB08FF">
              <w:rPr>
                <w:b/>
                <w:sz w:val="16"/>
                <w:szCs w:val="20"/>
              </w:rPr>
              <w:t>MIDDLE NAME</w:t>
            </w:r>
          </w:p>
        </w:tc>
        <w:tc>
          <w:tcPr>
            <w:tcW w:w="3142" w:type="dxa"/>
            <w:gridSpan w:val="6"/>
            <w:tcBorders>
              <w:top w:val="single" w:sz="4" w:space="0" w:color="auto"/>
              <w:right w:val="single" w:sz="4" w:space="0" w:color="auto"/>
            </w:tcBorders>
          </w:tcPr>
          <w:p w14:paraId="023AFEF3" w14:textId="0F77A325" w:rsidR="003843BC" w:rsidRDefault="003843BC" w:rsidP="003843BC">
            <w:pPr>
              <w:jc w:val="center"/>
              <w:rPr>
                <w:b/>
                <w:sz w:val="16"/>
                <w:szCs w:val="20"/>
              </w:rPr>
            </w:pPr>
            <w:r>
              <w:rPr>
                <w:b/>
                <w:sz w:val="16"/>
                <w:szCs w:val="20"/>
              </w:rPr>
              <w:t>TYPE OF FORMER NAME</w:t>
            </w:r>
          </w:p>
          <w:p w14:paraId="776A1E99" w14:textId="2078C532" w:rsidR="00CB7788" w:rsidRPr="00DB08FF" w:rsidRDefault="001177E2" w:rsidP="001330FB">
            <w:pPr>
              <w:jc w:val="center"/>
              <w:rPr>
                <w:b/>
                <w:sz w:val="16"/>
                <w:szCs w:val="20"/>
              </w:rPr>
            </w:pPr>
            <w:sdt>
              <w:sdtPr>
                <w:rPr>
                  <w:b/>
                  <w:sz w:val="16"/>
                  <w:szCs w:val="20"/>
                </w:rPr>
                <w:id w:val="-1682038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43BC">
                  <w:rPr>
                    <w:rFonts w:ascii="MS Gothic" w:eastAsia="MS Gothic" w:hAnsi="MS Gothic" w:hint="eastAsia"/>
                    <w:b/>
                    <w:sz w:val="16"/>
                    <w:szCs w:val="20"/>
                  </w:rPr>
                  <w:t>☐</w:t>
                </w:r>
              </w:sdtContent>
            </w:sdt>
            <w:r w:rsidR="003843BC">
              <w:rPr>
                <w:b/>
                <w:sz w:val="16"/>
                <w:szCs w:val="20"/>
              </w:rPr>
              <w:t xml:space="preserve"> Maiden  </w:t>
            </w:r>
            <w:sdt>
              <w:sdtPr>
                <w:rPr>
                  <w:b/>
                  <w:sz w:val="16"/>
                  <w:szCs w:val="20"/>
                </w:rPr>
                <w:id w:val="-744338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43BC">
                  <w:rPr>
                    <w:rFonts w:ascii="MS Gothic" w:eastAsia="MS Gothic" w:hAnsi="MS Gothic" w:hint="eastAsia"/>
                    <w:b/>
                    <w:sz w:val="16"/>
                    <w:szCs w:val="20"/>
                  </w:rPr>
                  <w:t>☐</w:t>
                </w:r>
              </w:sdtContent>
            </w:sdt>
            <w:r w:rsidR="003843BC">
              <w:rPr>
                <w:b/>
                <w:sz w:val="16"/>
                <w:szCs w:val="20"/>
              </w:rPr>
              <w:t xml:space="preserve"> (Prior to) deed Poll</w:t>
            </w:r>
          </w:p>
        </w:tc>
      </w:tr>
      <w:tr w:rsidR="001330FB" w:rsidRPr="00E17F0B" w14:paraId="3E81CE66" w14:textId="77777777" w:rsidTr="00D24CC6">
        <w:trPr>
          <w:trHeight w:val="340"/>
        </w:trPr>
        <w:tc>
          <w:tcPr>
            <w:tcW w:w="2539" w:type="dxa"/>
            <w:gridSpan w:val="3"/>
            <w:vMerge w:val="restart"/>
            <w:tcBorders>
              <w:left w:val="single" w:sz="4" w:space="0" w:color="auto"/>
            </w:tcBorders>
            <w:vAlign w:val="center"/>
          </w:tcPr>
          <w:p w14:paraId="309F9EF5" w14:textId="77777777" w:rsidR="001330FB" w:rsidRPr="00DB08FF" w:rsidRDefault="001330FB" w:rsidP="001330FB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 w:rsidRPr="00DB08FF">
              <w:rPr>
                <w:b/>
                <w:sz w:val="20"/>
                <w:szCs w:val="20"/>
              </w:rPr>
              <w:t xml:space="preserve">HOME ADDRESS: </w:t>
            </w:r>
          </w:p>
        </w:tc>
        <w:tc>
          <w:tcPr>
            <w:tcW w:w="7953" w:type="dxa"/>
            <w:gridSpan w:val="19"/>
            <w:tcBorders>
              <w:bottom w:val="single" w:sz="4" w:space="0" w:color="auto"/>
              <w:right w:val="single" w:sz="4" w:space="0" w:color="auto"/>
            </w:tcBorders>
          </w:tcPr>
          <w:p w14:paraId="76A1F6B1" w14:textId="2D219413" w:rsidR="001330FB" w:rsidRPr="00E17F0B" w:rsidRDefault="00993C0C" w:rsidP="001330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330FB" w:rsidRPr="00E17F0B" w14:paraId="1E9E0E4E" w14:textId="77777777" w:rsidTr="00D24CC6">
        <w:trPr>
          <w:trHeight w:val="340"/>
        </w:trPr>
        <w:tc>
          <w:tcPr>
            <w:tcW w:w="2539" w:type="dxa"/>
            <w:gridSpan w:val="3"/>
            <w:vMerge/>
            <w:tcBorders>
              <w:left w:val="single" w:sz="4" w:space="0" w:color="auto"/>
            </w:tcBorders>
          </w:tcPr>
          <w:p w14:paraId="14D800B0" w14:textId="77777777" w:rsidR="001330FB" w:rsidRPr="00E17F0B" w:rsidRDefault="001330FB" w:rsidP="001330FB">
            <w:pPr>
              <w:rPr>
                <w:sz w:val="20"/>
                <w:szCs w:val="20"/>
              </w:rPr>
            </w:pPr>
          </w:p>
        </w:tc>
        <w:tc>
          <w:tcPr>
            <w:tcW w:w="7953" w:type="dxa"/>
            <w:gridSpan w:val="1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F2D6A" w14:textId="540CAE02" w:rsidR="001330FB" w:rsidRPr="00E17F0B" w:rsidRDefault="00011F92" w:rsidP="001330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330FB" w:rsidRPr="00E17F0B" w14:paraId="7A8B76AB" w14:textId="77777777" w:rsidTr="00D24CC6">
        <w:trPr>
          <w:trHeight w:val="340"/>
        </w:trPr>
        <w:tc>
          <w:tcPr>
            <w:tcW w:w="2539" w:type="dxa"/>
            <w:gridSpan w:val="3"/>
            <w:vMerge w:val="restart"/>
            <w:tcBorders>
              <w:left w:val="single" w:sz="4" w:space="0" w:color="auto"/>
            </w:tcBorders>
            <w:vAlign w:val="center"/>
          </w:tcPr>
          <w:p w14:paraId="30979529" w14:textId="77777777" w:rsidR="001330FB" w:rsidRDefault="001330FB" w:rsidP="001330FB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 w:rsidRPr="00DB08FF">
              <w:rPr>
                <w:b/>
                <w:sz w:val="20"/>
                <w:szCs w:val="20"/>
              </w:rPr>
              <w:t xml:space="preserve">MAILING ADDRESS: </w:t>
            </w:r>
          </w:p>
          <w:p w14:paraId="42422308" w14:textId="77777777" w:rsidR="001330FB" w:rsidRPr="00DB08FF" w:rsidRDefault="001330FB" w:rsidP="001330FB">
            <w:pPr>
              <w:pStyle w:val="ListParagraph"/>
              <w:ind w:left="360"/>
              <w:rPr>
                <w:b/>
                <w:sz w:val="20"/>
                <w:szCs w:val="20"/>
              </w:rPr>
            </w:pPr>
            <w:r w:rsidRPr="00DB08FF">
              <w:rPr>
                <w:b/>
                <w:sz w:val="20"/>
                <w:szCs w:val="20"/>
              </w:rPr>
              <w:t>(if different from 2)</w:t>
            </w:r>
          </w:p>
        </w:tc>
        <w:tc>
          <w:tcPr>
            <w:tcW w:w="7953" w:type="dxa"/>
            <w:gridSpan w:val="1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6BB46" w14:textId="249289B4" w:rsidR="001330FB" w:rsidRPr="00E17F0B" w:rsidRDefault="00011F92" w:rsidP="001330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330FB" w:rsidRPr="00E17F0B" w14:paraId="71862FB2" w14:textId="77777777" w:rsidTr="00D24CC6">
        <w:trPr>
          <w:trHeight w:val="340"/>
        </w:trPr>
        <w:tc>
          <w:tcPr>
            <w:tcW w:w="2539" w:type="dxa"/>
            <w:gridSpan w:val="3"/>
            <w:vMerge/>
            <w:tcBorders>
              <w:left w:val="single" w:sz="4" w:space="0" w:color="auto"/>
            </w:tcBorders>
          </w:tcPr>
          <w:p w14:paraId="53548345" w14:textId="77777777" w:rsidR="001330FB" w:rsidRPr="00E17F0B" w:rsidRDefault="001330FB" w:rsidP="001330FB">
            <w:pPr>
              <w:rPr>
                <w:sz w:val="20"/>
                <w:szCs w:val="20"/>
              </w:rPr>
            </w:pPr>
          </w:p>
        </w:tc>
        <w:tc>
          <w:tcPr>
            <w:tcW w:w="7953" w:type="dxa"/>
            <w:gridSpan w:val="1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CBF5C" w14:textId="7D5CF4C2" w:rsidR="001330FB" w:rsidRPr="00E17F0B" w:rsidRDefault="00011F92" w:rsidP="001330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330FB" w:rsidRPr="00E17F0B" w14:paraId="32430193" w14:textId="77777777" w:rsidTr="00D24CC6">
        <w:trPr>
          <w:trHeight w:val="340"/>
        </w:trPr>
        <w:tc>
          <w:tcPr>
            <w:tcW w:w="2539" w:type="dxa"/>
            <w:gridSpan w:val="3"/>
            <w:tcBorders>
              <w:left w:val="single" w:sz="4" w:space="0" w:color="auto"/>
            </w:tcBorders>
            <w:vAlign w:val="center"/>
          </w:tcPr>
          <w:p w14:paraId="43E0A27F" w14:textId="77777777" w:rsidR="001330FB" w:rsidRPr="00DB08FF" w:rsidRDefault="001330FB" w:rsidP="001330FB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 w:rsidRPr="00DB08FF">
              <w:rPr>
                <w:b/>
                <w:sz w:val="20"/>
                <w:szCs w:val="20"/>
              </w:rPr>
              <w:t>E-MAIL ADDRESS</w:t>
            </w:r>
          </w:p>
        </w:tc>
        <w:tc>
          <w:tcPr>
            <w:tcW w:w="2042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1BC6AC18" w14:textId="02EA56F2" w:rsidR="001330FB" w:rsidRPr="00E17F0B" w:rsidRDefault="00993C0C" w:rsidP="001330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769" w:type="dxa"/>
            <w:gridSpan w:val="7"/>
          </w:tcPr>
          <w:p w14:paraId="2FC4D2E9" w14:textId="77777777" w:rsidR="001330FB" w:rsidRPr="00DB08FF" w:rsidRDefault="001330FB" w:rsidP="001330FB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NATIONALITY </w:t>
            </w:r>
          </w:p>
          <w:p w14:paraId="2CDC0558" w14:textId="77777777" w:rsidR="001330FB" w:rsidRPr="00DB08FF" w:rsidRDefault="001330FB" w:rsidP="001330FB">
            <w:pPr>
              <w:ind w:left="360"/>
              <w:rPr>
                <w:b/>
                <w:sz w:val="20"/>
                <w:szCs w:val="20"/>
              </w:rPr>
            </w:pPr>
            <w:r w:rsidRPr="00DC042C">
              <w:rPr>
                <w:b/>
                <w:sz w:val="16"/>
                <w:szCs w:val="20"/>
              </w:rPr>
              <w:t>(a) Country of Birth/National of:</w:t>
            </w:r>
          </w:p>
        </w:tc>
        <w:tc>
          <w:tcPr>
            <w:tcW w:w="3142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5CC80" w14:textId="0DA4C79D" w:rsidR="001330FB" w:rsidRPr="00E17F0B" w:rsidRDefault="00011F92" w:rsidP="001330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330FB" w:rsidRPr="00E17F0B" w14:paraId="44FD38F6" w14:textId="77777777" w:rsidTr="00D24CC6">
        <w:trPr>
          <w:trHeight w:val="340"/>
        </w:trPr>
        <w:tc>
          <w:tcPr>
            <w:tcW w:w="2539" w:type="dxa"/>
            <w:gridSpan w:val="3"/>
            <w:tcBorders>
              <w:left w:val="single" w:sz="4" w:space="0" w:color="auto"/>
            </w:tcBorders>
          </w:tcPr>
          <w:p w14:paraId="4FA02B49" w14:textId="77777777" w:rsidR="001330FB" w:rsidRDefault="001330FB" w:rsidP="001330FB">
            <w:pPr>
              <w:pStyle w:val="ListParagraph"/>
              <w:ind w:left="360"/>
              <w:rPr>
                <w:sz w:val="20"/>
                <w:szCs w:val="20"/>
              </w:rPr>
            </w:pPr>
          </w:p>
        </w:tc>
        <w:tc>
          <w:tcPr>
            <w:tcW w:w="2042" w:type="dxa"/>
            <w:gridSpan w:val="6"/>
            <w:tcBorders>
              <w:top w:val="single" w:sz="4" w:space="0" w:color="auto"/>
            </w:tcBorders>
          </w:tcPr>
          <w:p w14:paraId="4EA962EA" w14:textId="77777777" w:rsidR="001330FB" w:rsidRPr="00E17F0B" w:rsidRDefault="001330FB" w:rsidP="001330FB">
            <w:pPr>
              <w:rPr>
                <w:sz w:val="20"/>
                <w:szCs w:val="20"/>
              </w:rPr>
            </w:pPr>
          </w:p>
        </w:tc>
        <w:tc>
          <w:tcPr>
            <w:tcW w:w="2769" w:type="dxa"/>
            <w:gridSpan w:val="7"/>
          </w:tcPr>
          <w:p w14:paraId="53448B37" w14:textId="77777777" w:rsidR="001330FB" w:rsidRPr="00DB08FF" w:rsidRDefault="001330FB" w:rsidP="001330FB">
            <w:pPr>
              <w:rPr>
                <w:b/>
                <w:sz w:val="20"/>
                <w:szCs w:val="20"/>
              </w:rPr>
            </w:pPr>
            <w:r>
              <w:rPr>
                <w:b/>
                <w:sz w:val="16"/>
                <w:szCs w:val="20"/>
              </w:rPr>
              <w:t xml:space="preserve">          </w:t>
            </w:r>
            <w:r w:rsidRPr="00DC042C">
              <w:rPr>
                <w:b/>
                <w:sz w:val="16"/>
                <w:szCs w:val="20"/>
              </w:rPr>
              <w:t>(b) Country of Residence:</w:t>
            </w:r>
          </w:p>
        </w:tc>
        <w:tc>
          <w:tcPr>
            <w:tcW w:w="3142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D9F84" w14:textId="2C425A82" w:rsidR="001330FB" w:rsidRPr="00E17F0B" w:rsidRDefault="00011F92" w:rsidP="001330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330FB" w:rsidRPr="00E17F0B" w14:paraId="11BC505E" w14:textId="77777777" w:rsidTr="00D24CC6">
        <w:trPr>
          <w:trHeight w:val="340"/>
        </w:trPr>
        <w:tc>
          <w:tcPr>
            <w:tcW w:w="2539" w:type="dxa"/>
            <w:gridSpan w:val="3"/>
            <w:tcBorders>
              <w:left w:val="single" w:sz="4" w:space="0" w:color="auto"/>
            </w:tcBorders>
            <w:vAlign w:val="center"/>
          </w:tcPr>
          <w:p w14:paraId="417EFD13" w14:textId="77777777" w:rsidR="001330FB" w:rsidRPr="00DB08FF" w:rsidRDefault="001330FB" w:rsidP="001330FB">
            <w:pPr>
              <w:pStyle w:val="ListParagraph"/>
              <w:spacing w:before="240"/>
              <w:ind w:left="360"/>
              <w:jc w:val="right"/>
              <w:rPr>
                <w:b/>
                <w:sz w:val="20"/>
                <w:szCs w:val="20"/>
              </w:rPr>
            </w:pPr>
            <w:r w:rsidRPr="00DB08FF">
              <w:rPr>
                <w:b/>
                <w:sz w:val="20"/>
                <w:szCs w:val="20"/>
              </w:rPr>
              <w:t>CONTACT #</w:t>
            </w:r>
          </w:p>
        </w:tc>
        <w:tc>
          <w:tcPr>
            <w:tcW w:w="805" w:type="dxa"/>
            <w:gridSpan w:val="2"/>
            <w:vAlign w:val="center"/>
          </w:tcPr>
          <w:p w14:paraId="3FBF9539" w14:textId="77777777" w:rsidR="001330FB" w:rsidRPr="00DB08FF" w:rsidRDefault="001330FB" w:rsidP="001330FB">
            <w:pPr>
              <w:spacing w:before="240"/>
              <w:rPr>
                <w:b/>
                <w:sz w:val="20"/>
                <w:szCs w:val="20"/>
              </w:rPr>
            </w:pPr>
            <w:r w:rsidRPr="00DB08FF">
              <w:rPr>
                <w:b/>
                <w:sz w:val="20"/>
                <w:szCs w:val="20"/>
              </w:rPr>
              <w:t>HOME:</w:t>
            </w:r>
          </w:p>
        </w:tc>
        <w:tc>
          <w:tcPr>
            <w:tcW w:w="1237" w:type="dxa"/>
            <w:gridSpan w:val="4"/>
            <w:vAlign w:val="center"/>
          </w:tcPr>
          <w:p w14:paraId="33CC84F3" w14:textId="77777777" w:rsidR="001330FB" w:rsidRPr="00E17F0B" w:rsidRDefault="001330FB" w:rsidP="001330FB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929" w:type="dxa"/>
            <w:gridSpan w:val="3"/>
            <w:vAlign w:val="center"/>
          </w:tcPr>
          <w:p w14:paraId="48151E91" w14:textId="77777777" w:rsidR="001330FB" w:rsidRPr="00DB08FF" w:rsidRDefault="001330FB" w:rsidP="001330FB">
            <w:pPr>
              <w:spacing w:before="240"/>
              <w:rPr>
                <w:b/>
                <w:sz w:val="20"/>
                <w:szCs w:val="20"/>
              </w:rPr>
            </w:pPr>
            <w:r w:rsidRPr="00DB08FF">
              <w:rPr>
                <w:b/>
                <w:sz w:val="20"/>
                <w:szCs w:val="20"/>
              </w:rPr>
              <w:t>MOBILE:</w:t>
            </w:r>
          </w:p>
        </w:tc>
        <w:tc>
          <w:tcPr>
            <w:tcW w:w="2541" w:type="dxa"/>
            <w:gridSpan w:val="6"/>
            <w:vAlign w:val="center"/>
          </w:tcPr>
          <w:p w14:paraId="6D4274AB" w14:textId="77777777" w:rsidR="001330FB" w:rsidRDefault="001330FB" w:rsidP="001330FB">
            <w:pPr>
              <w:spacing w:before="240"/>
              <w:rPr>
                <w:sz w:val="20"/>
                <w:szCs w:val="20"/>
              </w:rPr>
            </w:pPr>
          </w:p>
        </w:tc>
        <w:tc>
          <w:tcPr>
            <w:tcW w:w="1211" w:type="dxa"/>
            <w:gridSpan w:val="2"/>
            <w:tcBorders>
              <w:top w:val="single" w:sz="4" w:space="0" w:color="auto"/>
            </w:tcBorders>
            <w:vAlign w:val="center"/>
          </w:tcPr>
          <w:p w14:paraId="2982B5B7" w14:textId="77777777" w:rsidR="001330FB" w:rsidRPr="00DB08FF" w:rsidRDefault="001330FB" w:rsidP="001330FB">
            <w:pPr>
              <w:spacing w:before="240"/>
              <w:rPr>
                <w:b/>
                <w:sz w:val="20"/>
                <w:szCs w:val="20"/>
              </w:rPr>
            </w:pPr>
            <w:r w:rsidRPr="00DB08FF">
              <w:rPr>
                <w:b/>
                <w:sz w:val="20"/>
                <w:szCs w:val="20"/>
              </w:rPr>
              <w:t>WORK:</w:t>
            </w:r>
          </w:p>
        </w:tc>
        <w:tc>
          <w:tcPr>
            <w:tcW w:w="1230" w:type="dxa"/>
            <w:gridSpan w:val="2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681EF0C" w14:textId="77777777" w:rsidR="001330FB" w:rsidRPr="00E17F0B" w:rsidRDefault="001330FB" w:rsidP="001330FB">
            <w:pPr>
              <w:spacing w:before="240"/>
              <w:rPr>
                <w:sz w:val="20"/>
                <w:szCs w:val="20"/>
              </w:rPr>
            </w:pPr>
          </w:p>
        </w:tc>
      </w:tr>
      <w:tr w:rsidR="001330FB" w:rsidRPr="00E17F0B" w14:paraId="5B6C5499" w14:textId="77777777" w:rsidTr="00D24CC6">
        <w:trPr>
          <w:trHeight w:val="340"/>
        </w:trPr>
        <w:tc>
          <w:tcPr>
            <w:tcW w:w="4581" w:type="dxa"/>
            <w:gridSpan w:val="9"/>
            <w:tcBorders>
              <w:left w:val="single" w:sz="4" w:space="0" w:color="auto"/>
            </w:tcBorders>
          </w:tcPr>
          <w:p w14:paraId="0063D1B0" w14:textId="77777777" w:rsidR="001330FB" w:rsidRPr="00DB08FF" w:rsidRDefault="001330FB" w:rsidP="001330FB">
            <w:pPr>
              <w:pStyle w:val="ListParagraph"/>
              <w:numPr>
                <w:ilvl w:val="0"/>
                <w:numId w:val="1"/>
              </w:numPr>
              <w:spacing w:before="240"/>
              <w:rPr>
                <w:b/>
                <w:sz w:val="20"/>
                <w:szCs w:val="20"/>
              </w:rPr>
            </w:pPr>
            <w:r w:rsidRPr="00DB08FF">
              <w:rPr>
                <w:b/>
                <w:sz w:val="20"/>
                <w:szCs w:val="20"/>
              </w:rPr>
              <w:t>GENDER:</w:t>
            </w:r>
            <w:r>
              <w:rPr>
                <w:b/>
                <w:sz w:val="20"/>
                <w:szCs w:val="20"/>
              </w:rPr>
              <w:tab/>
            </w:r>
            <w:r>
              <w:rPr>
                <w:b/>
                <w:sz w:val="20"/>
                <w:szCs w:val="20"/>
              </w:rPr>
              <w:tab/>
              <w:t xml:space="preserve"> </w:t>
            </w:r>
            <w:sdt>
              <w:sdtPr>
                <w:rPr>
                  <w:b/>
                  <w:sz w:val="20"/>
                  <w:szCs w:val="20"/>
                </w:rPr>
                <w:id w:val="-1859349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B08F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Pr="00DB08FF">
              <w:rPr>
                <w:b/>
                <w:sz w:val="20"/>
                <w:szCs w:val="20"/>
              </w:rPr>
              <w:t xml:space="preserve"> MALE</w:t>
            </w:r>
            <w:r w:rsidRPr="00DB08FF">
              <w:rPr>
                <w:b/>
                <w:sz w:val="20"/>
                <w:szCs w:val="20"/>
              </w:rPr>
              <w:tab/>
            </w:r>
            <w:sdt>
              <w:sdtPr>
                <w:rPr>
                  <w:b/>
                  <w:sz w:val="20"/>
                  <w:szCs w:val="20"/>
                </w:rPr>
                <w:id w:val="-1170396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B08FF">
                  <w:rPr>
                    <w:rFonts w:ascii="MS Gothic" w:eastAsia="MS Gothic" w:hAnsi="MS Gothic" w:hint="eastAsia"/>
                    <w:b/>
                    <w:sz w:val="20"/>
                    <w:szCs w:val="20"/>
                  </w:rPr>
                  <w:t>☐</w:t>
                </w:r>
              </w:sdtContent>
            </w:sdt>
            <w:r w:rsidRPr="00DB08FF">
              <w:rPr>
                <w:b/>
                <w:sz w:val="20"/>
                <w:szCs w:val="20"/>
              </w:rPr>
              <w:t xml:space="preserve"> FEMALE</w:t>
            </w:r>
          </w:p>
        </w:tc>
        <w:tc>
          <w:tcPr>
            <w:tcW w:w="2085" w:type="dxa"/>
            <w:gridSpan w:val="5"/>
            <w:vAlign w:val="bottom"/>
          </w:tcPr>
          <w:p w14:paraId="106FEE82" w14:textId="77777777" w:rsidR="001330FB" w:rsidRPr="00A913D7" w:rsidRDefault="001330FB" w:rsidP="001330FB">
            <w:pPr>
              <w:pStyle w:val="ListParagraph"/>
              <w:numPr>
                <w:ilvl w:val="0"/>
                <w:numId w:val="1"/>
              </w:numPr>
              <w:spacing w:before="240"/>
              <w:rPr>
                <w:sz w:val="20"/>
                <w:szCs w:val="20"/>
              </w:rPr>
            </w:pPr>
            <w:r w:rsidRPr="00A913D7">
              <w:rPr>
                <w:b/>
                <w:sz w:val="20"/>
                <w:szCs w:val="20"/>
              </w:rPr>
              <w:t>RELIGION</w:t>
            </w:r>
            <w:r>
              <w:rPr>
                <w:b/>
                <w:sz w:val="20"/>
                <w:szCs w:val="20"/>
              </w:rPr>
              <w:t xml:space="preserve">: </w:t>
            </w:r>
          </w:p>
        </w:tc>
        <w:tc>
          <w:tcPr>
            <w:tcW w:w="3826" w:type="dxa"/>
            <w:gridSpan w:val="8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311DB317" w14:textId="21E34C49" w:rsidR="001330FB" w:rsidRPr="00A913D7" w:rsidRDefault="00011F92" w:rsidP="001330FB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D24CC6" w:rsidRPr="00E17F0B" w14:paraId="20AA88DB" w14:textId="77777777" w:rsidTr="00D24CC6">
        <w:trPr>
          <w:trHeight w:val="340"/>
        </w:trPr>
        <w:tc>
          <w:tcPr>
            <w:tcW w:w="2007" w:type="dxa"/>
            <w:gridSpan w:val="2"/>
            <w:tcBorders>
              <w:left w:val="single" w:sz="4" w:space="0" w:color="auto"/>
            </w:tcBorders>
          </w:tcPr>
          <w:p w14:paraId="65F65C6E" w14:textId="77777777" w:rsidR="00D24CC6" w:rsidRPr="00DB08FF" w:rsidRDefault="00D24CC6" w:rsidP="001330FB">
            <w:pPr>
              <w:pStyle w:val="ListParagraph"/>
              <w:numPr>
                <w:ilvl w:val="0"/>
                <w:numId w:val="1"/>
              </w:numPr>
              <w:spacing w:before="24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 OF BIRTH:</w:t>
            </w:r>
          </w:p>
        </w:tc>
        <w:tc>
          <w:tcPr>
            <w:tcW w:w="2574" w:type="dxa"/>
            <w:gridSpan w:val="7"/>
            <w:tcBorders>
              <w:bottom w:val="single" w:sz="4" w:space="0" w:color="auto"/>
            </w:tcBorders>
            <w:vAlign w:val="center"/>
          </w:tcPr>
          <w:p w14:paraId="659832BC" w14:textId="6C356608" w:rsidR="00D24CC6" w:rsidRPr="00A913D7" w:rsidRDefault="00D24CC6" w:rsidP="001330FB">
            <w:pPr>
              <w:spacing w:before="240"/>
              <w:jc w:val="center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085" w:type="dxa"/>
            <w:gridSpan w:val="5"/>
          </w:tcPr>
          <w:p w14:paraId="1ADF4EA2" w14:textId="77777777" w:rsidR="00D24CC6" w:rsidRPr="00DA2642" w:rsidRDefault="00D24CC6" w:rsidP="001330FB">
            <w:pPr>
              <w:pStyle w:val="ListParagraph"/>
              <w:numPr>
                <w:ilvl w:val="0"/>
                <w:numId w:val="1"/>
              </w:numPr>
              <w:spacing w:before="240"/>
              <w:rPr>
                <w:b/>
                <w:sz w:val="20"/>
                <w:szCs w:val="20"/>
              </w:rPr>
            </w:pPr>
            <w:r w:rsidRPr="00DA2642">
              <w:rPr>
                <w:b/>
                <w:sz w:val="20"/>
                <w:szCs w:val="20"/>
              </w:rPr>
              <w:t xml:space="preserve">ID/DP/PP #: </w:t>
            </w:r>
          </w:p>
        </w:tc>
        <w:tc>
          <w:tcPr>
            <w:tcW w:w="3826" w:type="dxa"/>
            <w:gridSpan w:val="8"/>
            <w:tcBorders>
              <w:right w:val="single" w:sz="4" w:space="0" w:color="auto"/>
            </w:tcBorders>
          </w:tcPr>
          <w:p w14:paraId="03D86BC1" w14:textId="15FACF61" w:rsidR="00D24CC6" w:rsidRPr="00A913D7" w:rsidRDefault="00011F92" w:rsidP="001330FB">
            <w:pPr>
              <w:spacing w:before="2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330FB" w:rsidRPr="00E17F0B" w14:paraId="59E1EA27" w14:textId="77777777" w:rsidTr="00D24CC6">
        <w:trPr>
          <w:trHeight w:val="340"/>
        </w:trPr>
        <w:tc>
          <w:tcPr>
            <w:tcW w:w="2007" w:type="dxa"/>
            <w:gridSpan w:val="2"/>
            <w:tcBorders>
              <w:left w:val="single" w:sz="4" w:space="0" w:color="auto"/>
            </w:tcBorders>
          </w:tcPr>
          <w:p w14:paraId="495106CF" w14:textId="77777777" w:rsidR="001330FB" w:rsidRDefault="001330FB" w:rsidP="001330FB">
            <w:pPr>
              <w:pStyle w:val="ListParagraph"/>
              <w:ind w:left="360"/>
              <w:rPr>
                <w:b/>
                <w:sz w:val="20"/>
                <w:szCs w:val="20"/>
              </w:rPr>
            </w:pPr>
          </w:p>
        </w:tc>
        <w:tc>
          <w:tcPr>
            <w:tcW w:w="532" w:type="dxa"/>
            <w:vAlign w:val="center"/>
          </w:tcPr>
          <w:p w14:paraId="447F1774" w14:textId="77777777" w:rsidR="001330FB" w:rsidRPr="00A913D7" w:rsidRDefault="001330FB" w:rsidP="001330F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D</w:t>
            </w:r>
          </w:p>
        </w:tc>
        <w:tc>
          <w:tcPr>
            <w:tcW w:w="1163" w:type="dxa"/>
            <w:gridSpan w:val="3"/>
            <w:vAlign w:val="center"/>
          </w:tcPr>
          <w:p w14:paraId="5AB39854" w14:textId="77777777" w:rsidR="001330FB" w:rsidRPr="00A913D7" w:rsidRDefault="001330FB" w:rsidP="001330F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M</w:t>
            </w:r>
          </w:p>
        </w:tc>
        <w:tc>
          <w:tcPr>
            <w:tcW w:w="879" w:type="dxa"/>
            <w:gridSpan w:val="3"/>
            <w:vAlign w:val="center"/>
          </w:tcPr>
          <w:p w14:paraId="36E7AA87" w14:textId="77777777" w:rsidR="001330FB" w:rsidRPr="00A913D7" w:rsidRDefault="001330FB" w:rsidP="001330FB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YYYY</w:t>
            </w:r>
          </w:p>
        </w:tc>
        <w:tc>
          <w:tcPr>
            <w:tcW w:w="5911" w:type="dxa"/>
            <w:gridSpan w:val="13"/>
            <w:tcBorders>
              <w:right w:val="single" w:sz="4" w:space="0" w:color="auto"/>
            </w:tcBorders>
          </w:tcPr>
          <w:p w14:paraId="7085D8FA" w14:textId="77777777" w:rsidR="001330FB" w:rsidRPr="00E17F0B" w:rsidRDefault="001330FB" w:rsidP="001330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  <w:t>DP</w:t>
            </w:r>
            <w:sdt>
              <w:sdtPr>
                <w:rPr>
                  <w:sz w:val="20"/>
                  <w:szCs w:val="20"/>
                </w:rPr>
                <w:id w:val="525064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ab/>
              <w:t>ID</w:t>
            </w:r>
            <w:sdt>
              <w:sdtPr>
                <w:rPr>
                  <w:sz w:val="20"/>
                  <w:szCs w:val="20"/>
                </w:rPr>
                <w:id w:val="-1681275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>
              <w:rPr>
                <w:sz w:val="20"/>
                <w:szCs w:val="20"/>
              </w:rPr>
              <w:tab/>
              <w:t>PP</w:t>
            </w:r>
            <w:sdt>
              <w:sdtPr>
                <w:rPr>
                  <w:sz w:val="20"/>
                  <w:szCs w:val="20"/>
                </w:rPr>
                <w:id w:val="-2075888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1330FB" w:rsidRPr="00E17F0B" w14:paraId="266D5761" w14:textId="77777777" w:rsidTr="00D24CC6">
        <w:trPr>
          <w:trHeight w:val="340"/>
        </w:trPr>
        <w:tc>
          <w:tcPr>
            <w:tcW w:w="1325" w:type="dxa"/>
            <w:tcBorders>
              <w:left w:val="single" w:sz="4" w:space="0" w:color="auto"/>
            </w:tcBorders>
            <w:vAlign w:val="center"/>
          </w:tcPr>
          <w:p w14:paraId="4AE0B368" w14:textId="0FF68F20" w:rsidR="001330FB" w:rsidRPr="00D122BD" w:rsidRDefault="006A0763" w:rsidP="001330FB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 w:rsidRPr="00D122BD">
              <w:rPr>
                <w:b/>
                <w:sz w:val="20"/>
                <w:szCs w:val="20"/>
              </w:rPr>
              <w:t>AGE</w:t>
            </w:r>
            <w:r w:rsidR="001330FB" w:rsidRPr="00D122BD">
              <w:rPr>
                <w:b/>
                <w:sz w:val="20"/>
                <w:szCs w:val="20"/>
              </w:rPr>
              <w:t xml:space="preserve">: </w:t>
            </w:r>
          </w:p>
        </w:tc>
        <w:tc>
          <w:tcPr>
            <w:tcW w:w="3256" w:type="dxa"/>
            <w:gridSpan w:val="8"/>
            <w:tcBorders>
              <w:bottom w:val="single" w:sz="4" w:space="0" w:color="auto"/>
            </w:tcBorders>
            <w:vAlign w:val="center"/>
          </w:tcPr>
          <w:p w14:paraId="294F836F" w14:textId="2CCF93D1" w:rsidR="001330FB" w:rsidRDefault="00D24CC6" w:rsidP="001330FB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520" w:type="dxa"/>
            <w:gridSpan w:val="6"/>
            <w:vAlign w:val="center"/>
          </w:tcPr>
          <w:p w14:paraId="6A720D51" w14:textId="77777777" w:rsidR="001330FB" w:rsidRPr="00DA2642" w:rsidRDefault="001330FB" w:rsidP="001330FB">
            <w:pPr>
              <w:pStyle w:val="ListParagraph"/>
              <w:numPr>
                <w:ilvl w:val="0"/>
                <w:numId w:val="1"/>
              </w:numPr>
              <w:rPr>
                <w:b/>
                <w:sz w:val="20"/>
                <w:szCs w:val="20"/>
              </w:rPr>
            </w:pPr>
            <w:r w:rsidRPr="00DA2642">
              <w:rPr>
                <w:b/>
                <w:sz w:val="20"/>
                <w:szCs w:val="20"/>
              </w:rPr>
              <w:t xml:space="preserve">BIRTH CERTIFICATE PIN: </w:t>
            </w:r>
          </w:p>
        </w:tc>
        <w:tc>
          <w:tcPr>
            <w:tcW w:w="3391" w:type="dxa"/>
            <w:gridSpan w:val="7"/>
            <w:tcBorders>
              <w:bottom w:val="single" w:sz="4" w:space="0" w:color="auto"/>
              <w:right w:val="single" w:sz="4" w:space="0" w:color="auto"/>
            </w:tcBorders>
          </w:tcPr>
          <w:p w14:paraId="3475CE05" w14:textId="5B785F60" w:rsidR="001330FB" w:rsidRPr="00DC042C" w:rsidRDefault="00011F92" w:rsidP="001330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1330FB" w:rsidRPr="00E17F0B" w14:paraId="396F05DA" w14:textId="77777777" w:rsidTr="00D24CC6">
        <w:trPr>
          <w:trHeight w:val="340"/>
        </w:trPr>
        <w:tc>
          <w:tcPr>
            <w:tcW w:w="1325" w:type="dxa"/>
            <w:tcBorders>
              <w:left w:val="single" w:sz="4" w:space="0" w:color="auto"/>
            </w:tcBorders>
            <w:vAlign w:val="center"/>
          </w:tcPr>
          <w:p w14:paraId="4BBDFB9B" w14:textId="77777777" w:rsidR="001330FB" w:rsidRPr="00D122BD" w:rsidRDefault="001330FB" w:rsidP="001330FB">
            <w:pPr>
              <w:pStyle w:val="ListParagraph"/>
              <w:ind w:left="360"/>
              <w:rPr>
                <w:b/>
                <w:sz w:val="20"/>
                <w:szCs w:val="20"/>
              </w:rPr>
            </w:pPr>
          </w:p>
        </w:tc>
        <w:tc>
          <w:tcPr>
            <w:tcW w:w="3256" w:type="dxa"/>
            <w:gridSpan w:val="8"/>
            <w:vAlign w:val="center"/>
          </w:tcPr>
          <w:p w14:paraId="526A3B34" w14:textId="77777777" w:rsidR="001330FB" w:rsidRDefault="001330FB" w:rsidP="001330FB">
            <w:pPr>
              <w:rPr>
                <w:b/>
                <w:sz w:val="20"/>
                <w:szCs w:val="20"/>
              </w:rPr>
            </w:pPr>
          </w:p>
        </w:tc>
        <w:tc>
          <w:tcPr>
            <w:tcW w:w="2520" w:type="dxa"/>
            <w:gridSpan w:val="6"/>
          </w:tcPr>
          <w:p w14:paraId="506E282F" w14:textId="77777777" w:rsidR="001330FB" w:rsidRPr="00D122BD" w:rsidRDefault="001330FB" w:rsidP="001330FB">
            <w:pPr>
              <w:rPr>
                <w:b/>
                <w:sz w:val="20"/>
                <w:szCs w:val="20"/>
              </w:rPr>
            </w:pPr>
          </w:p>
        </w:tc>
        <w:tc>
          <w:tcPr>
            <w:tcW w:w="3391" w:type="dxa"/>
            <w:gridSpan w:val="7"/>
            <w:tcBorders>
              <w:right w:val="single" w:sz="4" w:space="0" w:color="auto"/>
            </w:tcBorders>
          </w:tcPr>
          <w:p w14:paraId="2D087B4D" w14:textId="77777777" w:rsidR="001330FB" w:rsidRPr="00DC042C" w:rsidRDefault="001330FB" w:rsidP="001330FB">
            <w:pPr>
              <w:rPr>
                <w:sz w:val="20"/>
                <w:szCs w:val="20"/>
              </w:rPr>
            </w:pPr>
          </w:p>
        </w:tc>
      </w:tr>
      <w:tr w:rsidR="00CB2068" w:rsidRPr="00E17F0B" w14:paraId="0215AC2F" w14:textId="77777777" w:rsidTr="001D0660">
        <w:trPr>
          <w:trHeight w:val="340"/>
        </w:trPr>
        <w:tc>
          <w:tcPr>
            <w:tcW w:w="10492" w:type="dxa"/>
            <w:gridSpan w:val="2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038517" w14:textId="736318CB" w:rsidR="00CB2068" w:rsidRPr="00CB2068" w:rsidRDefault="00CB2068" w:rsidP="00CB206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CB2068">
              <w:rPr>
                <w:b/>
                <w:sz w:val="20"/>
                <w:szCs w:val="20"/>
              </w:rPr>
              <w:t>MARITAL STATUS</w:t>
            </w:r>
            <w:r w:rsidRPr="009C5937">
              <w:rPr>
                <w:sz w:val="20"/>
                <w:szCs w:val="20"/>
              </w:rPr>
              <w:tab/>
            </w:r>
            <w:sdt>
              <w:sdtPr>
                <w:rPr>
                  <w:sz w:val="20"/>
                  <w:szCs w:val="20"/>
                </w:rPr>
                <w:id w:val="-15345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C593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9C5937">
              <w:rPr>
                <w:sz w:val="20"/>
                <w:szCs w:val="20"/>
              </w:rPr>
              <w:t xml:space="preserve"> Single </w:t>
            </w:r>
            <w:r w:rsidR="00EB387F" w:rsidRPr="009C5937">
              <w:rPr>
                <w:sz w:val="20"/>
                <w:szCs w:val="20"/>
              </w:rPr>
              <w:t xml:space="preserve">   </w:t>
            </w:r>
            <w:sdt>
              <w:sdtPr>
                <w:rPr>
                  <w:sz w:val="20"/>
                  <w:szCs w:val="20"/>
                </w:rPr>
                <w:id w:val="1360858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C593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9C5937">
              <w:rPr>
                <w:sz w:val="20"/>
                <w:szCs w:val="20"/>
              </w:rPr>
              <w:t xml:space="preserve"> Married</w:t>
            </w:r>
            <w:r w:rsidR="00EB387F" w:rsidRPr="009C5937">
              <w:rPr>
                <w:sz w:val="20"/>
                <w:szCs w:val="20"/>
              </w:rPr>
              <w:t xml:space="preserve">    </w:t>
            </w:r>
            <w:sdt>
              <w:sdtPr>
                <w:rPr>
                  <w:sz w:val="20"/>
                  <w:szCs w:val="20"/>
                </w:rPr>
                <w:id w:val="256339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87F" w:rsidRPr="009C593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9C5937">
              <w:rPr>
                <w:sz w:val="20"/>
                <w:szCs w:val="20"/>
              </w:rPr>
              <w:t xml:space="preserve"> Common law</w:t>
            </w:r>
            <w:r w:rsidR="00EB387F" w:rsidRPr="009C5937">
              <w:rPr>
                <w:sz w:val="20"/>
                <w:szCs w:val="20"/>
              </w:rPr>
              <w:t xml:space="preserve">    </w:t>
            </w:r>
            <w:sdt>
              <w:sdtPr>
                <w:rPr>
                  <w:sz w:val="20"/>
                  <w:szCs w:val="20"/>
                </w:rPr>
                <w:id w:val="-326979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C593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9C5937">
              <w:rPr>
                <w:sz w:val="20"/>
                <w:szCs w:val="20"/>
              </w:rPr>
              <w:t xml:space="preserve"> </w:t>
            </w:r>
            <w:r w:rsidR="00EB387F" w:rsidRPr="009C5937">
              <w:rPr>
                <w:sz w:val="20"/>
                <w:szCs w:val="20"/>
              </w:rPr>
              <w:t xml:space="preserve">Divorced    </w:t>
            </w:r>
            <w:sdt>
              <w:sdtPr>
                <w:rPr>
                  <w:sz w:val="20"/>
                  <w:szCs w:val="20"/>
                </w:rPr>
                <w:id w:val="-602572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9C593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Pr="009C5937">
              <w:rPr>
                <w:sz w:val="20"/>
                <w:szCs w:val="20"/>
              </w:rPr>
              <w:t xml:space="preserve"> </w:t>
            </w:r>
            <w:r w:rsidR="00EB387F" w:rsidRPr="009C5937">
              <w:rPr>
                <w:sz w:val="20"/>
                <w:szCs w:val="20"/>
              </w:rPr>
              <w:t xml:space="preserve">Legally separated     </w:t>
            </w:r>
            <w:sdt>
              <w:sdtPr>
                <w:rPr>
                  <w:sz w:val="20"/>
                  <w:szCs w:val="20"/>
                </w:rPr>
                <w:id w:val="492845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387F" w:rsidRPr="009C593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EB387F" w:rsidRPr="009C5937">
              <w:rPr>
                <w:sz w:val="20"/>
                <w:szCs w:val="20"/>
              </w:rPr>
              <w:t xml:space="preserve"> Wid</w:t>
            </w:r>
            <w:r w:rsidR="009C5937" w:rsidRPr="009C5937">
              <w:rPr>
                <w:sz w:val="20"/>
                <w:szCs w:val="20"/>
              </w:rPr>
              <w:t>owed</w:t>
            </w:r>
            <w:r w:rsidR="00EB387F" w:rsidRPr="009C5937">
              <w:rPr>
                <w:sz w:val="20"/>
                <w:szCs w:val="20"/>
              </w:rPr>
              <w:t xml:space="preserve">     </w:t>
            </w:r>
          </w:p>
        </w:tc>
      </w:tr>
      <w:tr w:rsidR="00A7304F" w:rsidRPr="00E17F0B" w14:paraId="05F32C95" w14:textId="77777777" w:rsidTr="00D24CC6">
        <w:trPr>
          <w:trHeight w:val="340"/>
        </w:trPr>
        <w:tc>
          <w:tcPr>
            <w:tcW w:w="1325" w:type="dxa"/>
            <w:tcBorders>
              <w:left w:val="single" w:sz="4" w:space="0" w:color="auto"/>
            </w:tcBorders>
            <w:vAlign w:val="center"/>
          </w:tcPr>
          <w:p w14:paraId="5AA848DD" w14:textId="77777777" w:rsidR="00A7304F" w:rsidRPr="00D122BD" w:rsidRDefault="00A7304F" w:rsidP="001330FB">
            <w:pPr>
              <w:pStyle w:val="ListParagraph"/>
              <w:ind w:left="360"/>
              <w:rPr>
                <w:b/>
                <w:sz w:val="20"/>
                <w:szCs w:val="20"/>
              </w:rPr>
            </w:pPr>
          </w:p>
        </w:tc>
        <w:tc>
          <w:tcPr>
            <w:tcW w:w="3256" w:type="dxa"/>
            <w:gridSpan w:val="8"/>
            <w:vAlign w:val="center"/>
          </w:tcPr>
          <w:p w14:paraId="05002034" w14:textId="77777777" w:rsidR="00A7304F" w:rsidRDefault="00A7304F" w:rsidP="001330FB">
            <w:pPr>
              <w:rPr>
                <w:b/>
                <w:sz w:val="20"/>
                <w:szCs w:val="20"/>
              </w:rPr>
            </w:pPr>
          </w:p>
        </w:tc>
        <w:tc>
          <w:tcPr>
            <w:tcW w:w="2520" w:type="dxa"/>
            <w:gridSpan w:val="6"/>
          </w:tcPr>
          <w:p w14:paraId="70E01D2A" w14:textId="77777777" w:rsidR="00A7304F" w:rsidRPr="00D122BD" w:rsidRDefault="00A7304F" w:rsidP="001330FB">
            <w:pPr>
              <w:rPr>
                <w:b/>
                <w:sz w:val="20"/>
                <w:szCs w:val="20"/>
              </w:rPr>
            </w:pPr>
          </w:p>
        </w:tc>
        <w:tc>
          <w:tcPr>
            <w:tcW w:w="3391" w:type="dxa"/>
            <w:gridSpan w:val="7"/>
            <w:tcBorders>
              <w:right w:val="single" w:sz="4" w:space="0" w:color="auto"/>
            </w:tcBorders>
          </w:tcPr>
          <w:p w14:paraId="60CBCFE3" w14:textId="77777777" w:rsidR="00A7304F" w:rsidRPr="00DC042C" w:rsidRDefault="00A7304F" w:rsidP="001330FB">
            <w:pPr>
              <w:rPr>
                <w:sz w:val="20"/>
                <w:szCs w:val="20"/>
              </w:rPr>
            </w:pPr>
          </w:p>
        </w:tc>
      </w:tr>
      <w:tr w:rsidR="001330FB" w:rsidRPr="00E17F0B" w14:paraId="13B40935" w14:textId="77777777" w:rsidTr="00D24CC6">
        <w:trPr>
          <w:trHeight w:val="340"/>
        </w:trPr>
        <w:tc>
          <w:tcPr>
            <w:tcW w:w="4087" w:type="dxa"/>
            <w:gridSpan w:val="8"/>
            <w:tcBorders>
              <w:left w:val="single" w:sz="4" w:space="0" w:color="auto"/>
            </w:tcBorders>
          </w:tcPr>
          <w:p w14:paraId="73403D9B" w14:textId="345365F2" w:rsidR="001330FB" w:rsidRPr="00D122BD" w:rsidRDefault="00280BD6" w:rsidP="001330FB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D122BD">
              <w:rPr>
                <w:b/>
                <w:sz w:val="20"/>
                <w:szCs w:val="20"/>
              </w:rPr>
              <w:t xml:space="preserve">HIGHEST EDUCATION LEVEL ATTAINED </w:t>
            </w:r>
          </w:p>
        </w:tc>
        <w:tc>
          <w:tcPr>
            <w:tcW w:w="1066" w:type="dxa"/>
            <w:gridSpan w:val="3"/>
          </w:tcPr>
          <w:p w14:paraId="0288531B" w14:textId="77777777" w:rsidR="001330FB" w:rsidRPr="00E17F0B" w:rsidRDefault="001177E2" w:rsidP="001330F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1774825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30F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330FB">
              <w:rPr>
                <w:sz w:val="20"/>
                <w:szCs w:val="20"/>
              </w:rPr>
              <w:t>Primary</w:t>
            </w:r>
          </w:p>
        </w:tc>
        <w:tc>
          <w:tcPr>
            <w:tcW w:w="1513" w:type="dxa"/>
            <w:gridSpan w:val="3"/>
          </w:tcPr>
          <w:p w14:paraId="42E8E696" w14:textId="77777777" w:rsidR="001330FB" w:rsidRPr="00E17F0B" w:rsidRDefault="001177E2" w:rsidP="001330F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389886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30F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330FB">
              <w:rPr>
                <w:sz w:val="20"/>
                <w:szCs w:val="20"/>
              </w:rPr>
              <w:t>Secondary</w:t>
            </w:r>
          </w:p>
        </w:tc>
        <w:tc>
          <w:tcPr>
            <w:tcW w:w="1959" w:type="dxa"/>
            <w:gridSpan w:val="5"/>
          </w:tcPr>
          <w:p w14:paraId="7BE2CFAC" w14:textId="77777777" w:rsidR="001330FB" w:rsidRPr="00E17F0B" w:rsidRDefault="001177E2" w:rsidP="001330F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694845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30F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330FB">
              <w:rPr>
                <w:sz w:val="20"/>
                <w:szCs w:val="20"/>
              </w:rPr>
              <w:t>Technical/Vocation</w:t>
            </w:r>
          </w:p>
        </w:tc>
        <w:tc>
          <w:tcPr>
            <w:tcW w:w="1030" w:type="dxa"/>
            <w:gridSpan w:val="2"/>
          </w:tcPr>
          <w:p w14:paraId="4745FFC1" w14:textId="77777777" w:rsidR="001330FB" w:rsidRPr="00E17F0B" w:rsidRDefault="001177E2" w:rsidP="001330F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889769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30F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330FB">
              <w:rPr>
                <w:sz w:val="20"/>
                <w:szCs w:val="20"/>
              </w:rPr>
              <w:t>Tertiary</w:t>
            </w:r>
          </w:p>
        </w:tc>
        <w:tc>
          <w:tcPr>
            <w:tcW w:w="837" w:type="dxa"/>
            <w:tcBorders>
              <w:left w:val="nil"/>
              <w:right w:val="single" w:sz="4" w:space="0" w:color="auto"/>
            </w:tcBorders>
          </w:tcPr>
          <w:p w14:paraId="63717C22" w14:textId="77777777" w:rsidR="001330FB" w:rsidRPr="00E17F0B" w:rsidRDefault="001177E2" w:rsidP="001330FB">
            <w:pPr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518231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30FB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1330FB">
              <w:rPr>
                <w:sz w:val="20"/>
                <w:szCs w:val="20"/>
              </w:rPr>
              <w:t>None</w:t>
            </w:r>
          </w:p>
        </w:tc>
      </w:tr>
      <w:tr w:rsidR="005F40C4" w:rsidRPr="00E17F0B" w14:paraId="21195464" w14:textId="77777777" w:rsidTr="00D24CC6">
        <w:trPr>
          <w:trHeight w:val="340"/>
        </w:trPr>
        <w:tc>
          <w:tcPr>
            <w:tcW w:w="4087" w:type="dxa"/>
            <w:gridSpan w:val="8"/>
            <w:tcBorders>
              <w:left w:val="single" w:sz="4" w:space="0" w:color="auto"/>
            </w:tcBorders>
          </w:tcPr>
          <w:p w14:paraId="35CC8E02" w14:textId="77777777" w:rsidR="005F40C4" w:rsidRPr="00D122BD" w:rsidRDefault="005F40C4" w:rsidP="005F40C4">
            <w:pPr>
              <w:pStyle w:val="ListParagraph"/>
              <w:ind w:left="360"/>
              <w:rPr>
                <w:b/>
                <w:sz w:val="20"/>
                <w:szCs w:val="20"/>
              </w:rPr>
            </w:pPr>
          </w:p>
        </w:tc>
        <w:tc>
          <w:tcPr>
            <w:tcW w:w="1066" w:type="dxa"/>
            <w:gridSpan w:val="3"/>
          </w:tcPr>
          <w:p w14:paraId="0370C543" w14:textId="77777777" w:rsidR="005F40C4" w:rsidRDefault="005F40C4" w:rsidP="001330FB">
            <w:pPr>
              <w:rPr>
                <w:sz w:val="20"/>
                <w:szCs w:val="20"/>
              </w:rPr>
            </w:pPr>
          </w:p>
        </w:tc>
        <w:tc>
          <w:tcPr>
            <w:tcW w:w="1513" w:type="dxa"/>
            <w:gridSpan w:val="3"/>
          </w:tcPr>
          <w:p w14:paraId="184C4959" w14:textId="77777777" w:rsidR="005F40C4" w:rsidRDefault="005F40C4" w:rsidP="001330FB">
            <w:pPr>
              <w:rPr>
                <w:sz w:val="20"/>
                <w:szCs w:val="20"/>
              </w:rPr>
            </w:pPr>
          </w:p>
        </w:tc>
        <w:tc>
          <w:tcPr>
            <w:tcW w:w="1959" w:type="dxa"/>
            <w:gridSpan w:val="5"/>
          </w:tcPr>
          <w:p w14:paraId="41A6A30A" w14:textId="77777777" w:rsidR="005F40C4" w:rsidRDefault="005F40C4" w:rsidP="001330FB">
            <w:pPr>
              <w:rPr>
                <w:sz w:val="20"/>
                <w:szCs w:val="20"/>
              </w:rPr>
            </w:pPr>
          </w:p>
        </w:tc>
        <w:tc>
          <w:tcPr>
            <w:tcW w:w="1030" w:type="dxa"/>
            <w:gridSpan w:val="2"/>
          </w:tcPr>
          <w:p w14:paraId="30C989F4" w14:textId="77777777" w:rsidR="005F40C4" w:rsidRDefault="005F40C4" w:rsidP="001330FB">
            <w:pPr>
              <w:rPr>
                <w:sz w:val="20"/>
                <w:szCs w:val="20"/>
              </w:rPr>
            </w:pPr>
          </w:p>
        </w:tc>
        <w:tc>
          <w:tcPr>
            <w:tcW w:w="837" w:type="dxa"/>
            <w:tcBorders>
              <w:left w:val="nil"/>
              <w:right w:val="single" w:sz="4" w:space="0" w:color="auto"/>
            </w:tcBorders>
          </w:tcPr>
          <w:p w14:paraId="3EBE2EE1" w14:textId="77777777" w:rsidR="005F40C4" w:rsidRDefault="005F40C4" w:rsidP="001330FB">
            <w:pPr>
              <w:rPr>
                <w:sz w:val="20"/>
                <w:szCs w:val="20"/>
              </w:rPr>
            </w:pPr>
          </w:p>
        </w:tc>
      </w:tr>
      <w:tr w:rsidR="005F40C4" w:rsidRPr="00E17F0B" w14:paraId="04D468B4" w14:textId="77777777" w:rsidTr="00E863F8">
        <w:trPr>
          <w:trHeight w:val="340"/>
        </w:trPr>
        <w:tc>
          <w:tcPr>
            <w:tcW w:w="10492" w:type="dxa"/>
            <w:gridSpan w:val="22"/>
            <w:tcBorders>
              <w:left w:val="single" w:sz="4" w:space="0" w:color="auto"/>
              <w:right w:val="single" w:sz="4" w:space="0" w:color="auto"/>
            </w:tcBorders>
          </w:tcPr>
          <w:p w14:paraId="6DE4FD40" w14:textId="4712E287" w:rsidR="005F40C4" w:rsidRPr="005F40C4" w:rsidRDefault="00280BD6" w:rsidP="005F40C4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5F40C4">
              <w:rPr>
                <w:b/>
                <w:sz w:val="20"/>
                <w:szCs w:val="20"/>
              </w:rPr>
              <w:t xml:space="preserve">DO YOU HAVE A DISABILITY? </w:t>
            </w:r>
            <w:r w:rsidR="005F40C4" w:rsidRPr="005F40C4">
              <w:rPr>
                <w:sz w:val="20"/>
                <w:szCs w:val="20"/>
              </w:rPr>
              <w:t>(This information is needed in case special facilities are required</w:t>
            </w:r>
            <w:r w:rsidR="005F40C4">
              <w:rPr>
                <w:sz w:val="20"/>
                <w:szCs w:val="20"/>
              </w:rPr>
              <w:t>)</w:t>
            </w:r>
          </w:p>
        </w:tc>
      </w:tr>
      <w:tr w:rsidR="00DF28F4" w:rsidRPr="00E17F0B" w14:paraId="1ECF1C47" w14:textId="77777777" w:rsidTr="00D24CC6">
        <w:trPr>
          <w:trHeight w:val="340"/>
        </w:trPr>
        <w:tc>
          <w:tcPr>
            <w:tcW w:w="2623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017A7" w14:textId="77777777" w:rsidR="00DF28F4" w:rsidRPr="009C5937" w:rsidRDefault="001177E2" w:rsidP="009C5937">
            <w:pPr>
              <w:ind w:left="720"/>
              <w:rPr>
                <w:sz w:val="20"/>
                <w:szCs w:val="20"/>
              </w:rPr>
            </w:pPr>
            <w:sdt>
              <w:sdtPr>
                <w:rPr>
                  <w:sz w:val="20"/>
                  <w:szCs w:val="20"/>
                </w:rPr>
                <w:id w:val="-1560078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28F4" w:rsidRPr="009C593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F28F4" w:rsidRPr="009C5937">
              <w:rPr>
                <w:sz w:val="20"/>
                <w:szCs w:val="20"/>
              </w:rPr>
              <w:t xml:space="preserve"> Yes     </w:t>
            </w:r>
            <w:sdt>
              <w:sdtPr>
                <w:rPr>
                  <w:sz w:val="20"/>
                  <w:szCs w:val="20"/>
                </w:rPr>
                <w:id w:val="-1705699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28F4" w:rsidRPr="009C593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DF28F4" w:rsidRPr="009C5937">
              <w:rPr>
                <w:sz w:val="20"/>
                <w:szCs w:val="20"/>
              </w:rPr>
              <w:t xml:space="preserve"> No</w:t>
            </w:r>
          </w:p>
        </w:tc>
        <w:tc>
          <w:tcPr>
            <w:tcW w:w="7869" w:type="dxa"/>
            <w:gridSpan w:val="1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1FC75" w14:textId="143AEBE0" w:rsidR="00DF28F4" w:rsidRPr="009C5937" w:rsidRDefault="00857609" w:rsidP="009C5937">
            <w:pPr>
              <w:ind w:left="7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yes, </w:t>
            </w:r>
            <w:r w:rsidR="00697E9D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lease specify:</w:t>
            </w:r>
            <w:r w:rsidR="00993C0C">
              <w:rPr>
                <w:sz w:val="20"/>
                <w:szCs w:val="20"/>
              </w:rPr>
              <w:t xml:space="preserve"> </w:t>
            </w:r>
            <w:r w:rsidR="00011F92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 w:rsidR="00011F92">
              <w:rPr>
                <w:sz w:val="20"/>
                <w:szCs w:val="20"/>
              </w:rPr>
              <w:instrText xml:space="preserve"> FORMTEXT </w:instrText>
            </w:r>
            <w:r w:rsidR="00011F92">
              <w:rPr>
                <w:sz w:val="20"/>
                <w:szCs w:val="20"/>
              </w:rPr>
            </w:r>
            <w:r w:rsidR="00011F92">
              <w:rPr>
                <w:sz w:val="20"/>
                <w:szCs w:val="20"/>
              </w:rPr>
              <w:fldChar w:fldCharType="separate"/>
            </w:r>
            <w:r w:rsidR="00011F92">
              <w:rPr>
                <w:noProof/>
                <w:sz w:val="20"/>
                <w:szCs w:val="20"/>
              </w:rPr>
              <w:t> </w:t>
            </w:r>
            <w:r w:rsidR="00011F92">
              <w:rPr>
                <w:noProof/>
                <w:sz w:val="20"/>
                <w:szCs w:val="20"/>
              </w:rPr>
              <w:t> </w:t>
            </w:r>
            <w:r w:rsidR="00011F92">
              <w:rPr>
                <w:noProof/>
                <w:sz w:val="20"/>
                <w:szCs w:val="20"/>
              </w:rPr>
              <w:t> </w:t>
            </w:r>
            <w:r w:rsidR="00011F92">
              <w:rPr>
                <w:noProof/>
                <w:sz w:val="20"/>
                <w:szCs w:val="20"/>
              </w:rPr>
              <w:t> </w:t>
            </w:r>
            <w:r w:rsidR="00011F92">
              <w:rPr>
                <w:noProof/>
                <w:sz w:val="20"/>
                <w:szCs w:val="20"/>
              </w:rPr>
              <w:t> </w:t>
            </w:r>
            <w:r w:rsidR="00011F92">
              <w:rPr>
                <w:sz w:val="20"/>
                <w:szCs w:val="20"/>
              </w:rPr>
              <w:fldChar w:fldCharType="end"/>
            </w:r>
          </w:p>
        </w:tc>
      </w:tr>
    </w:tbl>
    <w:p w14:paraId="5F170FED" w14:textId="77777777" w:rsidR="00697E9D" w:rsidRDefault="00697E9D" w:rsidP="00CA5E96"/>
    <w:p w14:paraId="1F4E01BD" w14:textId="1290FBC2" w:rsidR="00CE4CCA" w:rsidRPr="00635B12" w:rsidRDefault="00CE4CCA" w:rsidP="00697E9D">
      <w:pPr>
        <w:pStyle w:val="Heading2"/>
        <w:rPr>
          <w:b/>
          <w:sz w:val="20"/>
          <w:szCs w:val="20"/>
        </w:rPr>
      </w:pPr>
      <w:r w:rsidRPr="00635B12">
        <w:rPr>
          <w:b/>
        </w:rPr>
        <w:t>EMERGENCY CONTACT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659"/>
        <w:gridCol w:w="2867"/>
        <w:gridCol w:w="2503"/>
        <w:gridCol w:w="2741"/>
      </w:tblGrid>
      <w:tr w:rsidR="00697E9D" w14:paraId="42532BEA" w14:textId="77777777" w:rsidTr="00697E9D">
        <w:tc>
          <w:tcPr>
            <w:tcW w:w="2659" w:type="dxa"/>
          </w:tcPr>
          <w:p w14:paraId="0EA57220" w14:textId="77777777" w:rsidR="00697E9D" w:rsidRPr="00DA2642" w:rsidRDefault="00697E9D" w:rsidP="00DA2642">
            <w:pPr>
              <w:jc w:val="center"/>
              <w:rPr>
                <w:b/>
                <w:sz w:val="20"/>
                <w:szCs w:val="20"/>
              </w:rPr>
            </w:pPr>
            <w:r w:rsidRPr="00DA2642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2867" w:type="dxa"/>
          </w:tcPr>
          <w:p w14:paraId="7C17ED85" w14:textId="77777777" w:rsidR="00697E9D" w:rsidRPr="00DA2642" w:rsidRDefault="00697E9D" w:rsidP="00DA2642">
            <w:pPr>
              <w:jc w:val="center"/>
              <w:rPr>
                <w:b/>
                <w:sz w:val="20"/>
                <w:szCs w:val="20"/>
              </w:rPr>
            </w:pPr>
            <w:r w:rsidRPr="00DA2642">
              <w:rPr>
                <w:b/>
                <w:sz w:val="20"/>
                <w:szCs w:val="20"/>
              </w:rPr>
              <w:t>RELATIONSHIP</w:t>
            </w:r>
          </w:p>
        </w:tc>
        <w:tc>
          <w:tcPr>
            <w:tcW w:w="2503" w:type="dxa"/>
          </w:tcPr>
          <w:p w14:paraId="1F817351" w14:textId="618DC253" w:rsidR="00697E9D" w:rsidRPr="00DA2642" w:rsidRDefault="00697E9D" w:rsidP="00DA2642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DDRESS</w:t>
            </w:r>
          </w:p>
        </w:tc>
        <w:tc>
          <w:tcPr>
            <w:tcW w:w="2741" w:type="dxa"/>
          </w:tcPr>
          <w:p w14:paraId="3CFFF47D" w14:textId="5A3E34EE" w:rsidR="00697E9D" w:rsidRPr="00DA2642" w:rsidRDefault="00697E9D" w:rsidP="00DA2642">
            <w:pPr>
              <w:jc w:val="center"/>
              <w:rPr>
                <w:b/>
                <w:sz w:val="20"/>
                <w:szCs w:val="20"/>
              </w:rPr>
            </w:pPr>
            <w:r w:rsidRPr="00DA2642">
              <w:rPr>
                <w:b/>
                <w:sz w:val="20"/>
                <w:szCs w:val="20"/>
              </w:rPr>
              <w:t>CONTACT</w:t>
            </w:r>
          </w:p>
        </w:tc>
      </w:tr>
      <w:tr w:rsidR="00697E9D" w14:paraId="6E790C44" w14:textId="77777777" w:rsidTr="00697E9D">
        <w:trPr>
          <w:trHeight w:val="454"/>
        </w:trPr>
        <w:tc>
          <w:tcPr>
            <w:tcW w:w="2659" w:type="dxa"/>
            <w:vAlign w:val="center"/>
          </w:tcPr>
          <w:p w14:paraId="0BC874F2" w14:textId="0E4905B8" w:rsidR="00697E9D" w:rsidRPr="00CE4CCA" w:rsidRDefault="00011F92" w:rsidP="00CE4CCA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867" w:type="dxa"/>
            <w:vAlign w:val="center"/>
          </w:tcPr>
          <w:p w14:paraId="243B1F96" w14:textId="4D1082E0" w:rsidR="00697E9D" w:rsidRDefault="00011F92" w:rsidP="00CE4CC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503" w:type="dxa"/>
          </w:tcPr>
          <w:p w14:paraId="206D1BCE" w14:textId="107EACBD" w:rsidR="00697E9D" w:rsidRDefault="00011F92" w:rsidP="00CE4CC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741" w:type="dxa"/>
            <w:vAlign w:val="center"/>
          </w:tcPr>
          <w:p w14:paraId="0B3795C3" w14:textId="7C348C83" w:rsidR="00697E9D" w:rsidRDefault="00011F92" w:rsidP="00CE4CC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697E9D" w14:paraId="08AEFB99" w14:textId="77777777" w:rsidTr="00697E9D">
        <w:trPr>
          <w:trHeight w:val="454"/>
        </w:trPr>
        <w:tc>
          <w:tcPr>
            <w:tcW w:w="2659" w:type="dxa"/>
            <w:vAlign w:val="center"/>
          </w:tcPr>
          <w:p w14:paraId="7F7B97E2" w14:textId="77777777" w:rsidR="00697E9D" w:rsidRPr="00CE4CCA" w:rsidRDefault="00697E9D" w:rsidP="00697E9D">
            <w:pPr>
              <w:pStyle w:val="ListParagraph"/>
              <w:ind w:left="360"/>
              <w:rPr>
                <w:sz w:val="20"/>
                <w:szCs w:val="20"/>
              </w:rPr>
            </w:pPr>
          </w:p>
        </w:tc>
        <w:tc>
          <w:tcPr>
            <w:tcW w:w="2867" w:type="dxa"/>
            <w:vAlign w:val="center"/>
          </w:tcPr>
          <w:p w14:paraId="437EC106" w14:textId="77777777" w:rsidR="00697E9D" w:rsidRDefault="00697E9D" w:rsidP="00CE4CCA">
            <w:pPr>
              <w:rPr>
                <w:sz w:val="20"/>
                <w:szCs w:val="20"/>
              </w:rPr>
            </w:pPr>
          </w:p>
        </w:tc>
        <w:tc>
          <w:tcPr>
            <w:tcW w:w="2503" w:type="dxa"/>
          </w:tcPr>
          <w:p w14:paraId="018B4923" w14:textId="5EDDACE6" w:rsidR="00697E9D" w:rsidRDefault="00011F92" w:rsidP="00CE4CC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741" w:type="dxa"/>
            <w:vAlign w:val="center"/>
          </w:tcPr>
          <w:p w14:paraId="70BFC9D6" w14:textId="10D4BA27" w:rsidR="00697E9D" w:rsidRDefault="00570816" w:rsidP="00CE4CC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 w:rsidR="00011F92"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697E9D" w14:paraId="1357FDD0" w14:textId="77777777" w:rsidTr="00697E9D">
        <w:trPr>
          <w:trHeight w:val="454"/>
        </w:trPr>
        <w:tc>
          <w:tcPr>
            <w:tcW w:w="2659" w:type="dxa"/>
            <w:vAlign w:val="center"/>
          </w:tcPr>
          <w:p w14:paraId="34D86FE9" w14:textId="3EB913A3" w:rsidR="00697E9D" w:rsidRPr="00CE4CCA" w:rsidRDefault="00011F92" w:rsidP="00CE4CCA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867" w:type="dxa"/>
            <w:vAlign w:val="center"/>
          </w:tcPr>
          <w:p w14:paraId="6E4A0400" w14:textId="0D279B88" w:rsidR="00697E9D" w:rsidRDefault="00011F92" w:rsidP="00CE4CC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503" w:type="dxa"/>
          </w:tcPr>
          <w:p w14:paraId="7CCEB0AB" w14:textId="16FD37E7" w:rsidR="00697E9D" w:rsidRDefault="00011F92" w:rsidP="00CE4CC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741" w:type="dxa"/>
            <w:vAlign w:val="center"/>
          </w:tcPr>
          <w:p w14:paraId="28886358" w14:textId="5DAC7378" w:rsidR="00697E9D" w:rsidRDefault="00011F92" w:rsidP="00CE4CC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697E9D" w14:paraId="5445067F" w14:textId="77777777" w:rsidTr="00697E9D">
        <w:trPr>
          <w:trHeight w:val="454"/>
        </w:trPr>
        <w:tc>
          <w:tcPr>
            <w:tcW w:w="2659" w:type="dxa"/>
            <w:vAlign w:val="center"/>
          </w:tcPr>
          <w:p w14:paraId="14AF365D" w14:textId="77777777" w:rsidR="00697E9D" w:rsidRPr="00CE4CCA" w:rsidRDefault="00697E9D" w:rsidP="00697E9D">
            <w:pPr>
              <w:pStyle w:val="ListParagraph"/>
              <w:ind w:left="360"/>
              <w:rPr>
                <w:sz w:val="20"/>
                <w:szCs w:val="20"/>
              </w:rPr>
            </w:pPr>
          </w:p>
        </w:tc>
        <w:tc>
          <w:tcPr>
            <w:tcW w:w="2867" w:type="dxa"/>
            <w:vAlign w:val="center"/>
          </w:tcPr>
          <w:p w14:paraId="20C54BD4" w14:textId="77777777" w:rsidR="00697E9D" w:rsidRDefault="00697E9D" w:rsidP="00CE4CCA">
            <w:pPr>
              <w:rPr>
                <w:sz w:val="20"/>
                <w:szCs w:val="20"/>
              </w:rPr>
            </w:pPr>
          </w:p>
        </w:tc>
        <w:tc>
          <w:tcPr>
            <w:tcW w:w="2503" w:type="dxa"/>
          </w:tcPr>
          <w:p w14:paraId="4BFAC6C7" w14:textId="0C63C656" w:rsidR="00697E9D" w:rsidRDefault="00011F92" w:rsidP="00CE4CC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741" w:type="dxa"/>
            <w:vAlign w:val="center"/>
          </w:tcPr>
          <w:p w14:paraId="6EA8940F" w14:textId="37D3CB1A" w:rsidR="00697E9D" w:rsidRDefault="00011F92" w:rsidP="00CE4CC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</w:tbl>
    <w:p w14:paraId="00F09E86" w14:textId="3AD21F72" w:rsidR="00AA6739" w:rsidRDefault="008C2C52" w:rsidP="00890658">
      <w:pPr>
        <w:pStyle w:val="Heading2"/>
      </w:pPr>
      <w:r>
        <w:t xml:space="preserve">EMPLOYMENT INFORMATION </w:t>
      </w:r>
    </w:p>
    <w:p w14:paraId="169F6D52" w14:textId="48B32A43" w:rsidR="00AA6739" w:rsidRDefault="00AA6739" w:rsidP="00AA6739">
      <w:pPr>
        <w:rPr>
          <w:b/>
        </w:rPr>
      </w:pPr>
      <w:r>
        <w:rPr>
          <w:b/>
        </w:rPr>
        <w:t xml:space="preserve">Please indicate current employment information </w:t>
      </w:r>
      <w:r w:rsidR="00CC2745">
        <w:rPr>
          <w:b/>
        </w:rPr>
        <w:t>(if applic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5"/>
        <w:gridCol w:w="5335"/>
      </w:tblGrid>
      <w:tr w:rsidR="00A87CF0" w14:paraId="2F4575C2" w14:textId="77777777" w:rsidTr="00FC75E3">
        <w:trPr>
          <w:trHeight w:val="691"/>
        </w:trPr>
        <w:tc>
          <w:tcPr>
            <w:tcW w:w="5335" w:type="dxa"/>
          </w:tcPr>
          <w:p w14:paraId="16C372F0" w14:textId="2C49B07E" w:rsidR="00A87CF0" w:rsidRPr="00CC2745" w:rsidRDefault="00280BD6" w:rsidP="00F374A8">
            <w:pPr>
              <w:pStyle w:val="ListParagraph"/>
              <w:numPr>
                <w:ilvl w:val="0"/>
                <w:numId w:val="8"/>
              </w:numPr>
              <w:rPr>
                <w:b/>
              </w:rPr>
            </w:pPr>
            <w:r>
              <w:rPr>
                <w:b/>
              </w:rPr>
              <w:t xml:space="preserve">ARE YOU SELF EMPLOYED </w:t>
            </w:r>
            <w:sdt>
              <w:sdtPr>
                <w:rPr>
                  <w:sz w:val="20"/>
                  <w:szCs w:val="20"/>
                </w:rPr>
                <w:id w:val="-94403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379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7CF0" w:rsidRPr="009C5937">
              <w:rPr>
                <w:sz w:val="20"/>
                <w:szCs w:val="20"/>
              </w:rPr>
              <w:t xml:space="preserve"> Yes     </w:t>
            </w:r>
            <w:sdt>
              <w:sdtPr>
                <w:rPr>
                  <w:sz w:val="20"/>
                  <w:szCs w:val="20"/>
                </w:rPr>
                <w:id w:val="1726409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7CF0" w:rsidRPr="009C5937"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sdtContent>
            </w:sdt>
            <w:r w:rsidR="00A87CF0" w:rsidRPr="009C5937">
              <w:rPr>
                <w:sz w:val="20"/>
                <w:szCs w:val="20"/>
              </w:rPr>
              <w:t xml:space="preserve"> No</w:t>
            </w:r>
            <w:r w:rsidR="00A87CF0">
              <w:rPr>
                <w:b/>
              </w:rPr>
              <w:t xml:space="preserve"> </w:t>
            </w:r>
          </w:p>
          <w:p w14:paraId="52344965" w14:textId="4970F7E2" w:rsidR="00A87CF0" w:rsidRDefault="00A87CF0" w:rsidP="00720521">
            <w:r>
              <w:t>If yes: Indicate the type of Business</w:t>
            </w:r>
          </w:p>
          <w:p w14:paraId="0DE2798A" w14:textId="13FE24B4" w:rsidR="00A87CF0" w:rsidRDefault="00011F92" w:rsidP="00570816">
            <w:pPr>
              <w:ind w:left="720"/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  <w:p w14:paraId="7849921C" w14:textId="1A6DD63D" w:rsidR="00A87CF0" w:rsidRDefault="00A87CF0" w:rsidP="00720521"/>
        </w:tc>
        <w:tc>
          <w:tcPr>
            <w:tcW w:w="5335" w:type="dxa"/>
            <w:vMerge w:val="restart"/>
          </w:tcPr>
          <w:p w14:paraId="397742AB" w14:textId="60E28E2E" w:rsidR="00A87CF0" w:rsidRDefault="00A87CF0" w:rsidP="00F374A8">
            <w:r>
              <w:t xml:space="preserve">f) Address: </w:t>
            </w:r>
            <w:r w:rsidR="00587025">
              <w:t xml:space="preserve"> </w:t>
            </w:r>
            <w:r w:rsidR="00D24CC6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24CC6">
              <w:rPr>
                <w:sz w:val="20"/>
                <w:szCs w:val="20"/>
              </w:rPr>
              <w:instrText xml:space="preserve"> FORMTEXT </w:instrText>
            </w:r>
            <w:r w:rsidR="00D24CC6">
              <w:rPr>
                <w:sz w:val="20"/>
                <w:szCs w:val="20"/>
              </w:rPr>
            </w:r>
            <w:r w:rsidR="00D24CC6">
              <w:rPr>
                <w:sz w:val="20"/>
                <w:szCs w:val="20"/>
              </w:rPr>
              <w:fldChar w:fldCharType="separate"/>
            </w:r>
            <w:r w:rsidR="00083797">
              <w:rPr>
                <w:sz w:val="20"/>
                <w:szCs w:val="20"/>
              </w:rPr>
              <w:t> </w:t>
            </w:r>
            <w:r w:rsidR="00083797">
              <w:rPr>
                <w:sz w:val="20"/>
                <w:szCs w:val="20"/>
              </w:rPr>
              <w:t> </w:t>
            </w:r>
            <w:r w:rsidR="00083797">
              <w:rPr>
                <w:sz w:val="20"/>
                <w:szCs w:val="20"/>
              </w:rPr>
              <w:t> </w:t>
            </w:r>
            <w:r w:rsidR="00083797">
              <w:rPr>
                <w:sz w:val="20"/>
                <w:szCs w:val="20"/>
              </w:rPr>
              <w:t> </w:t>
            </w:r>
            <w:r w:rsidR="00083797">
              <w:rPr>
                <w:sz w:val="20"/>
                <w:szCs w:val="20"/>
              </w:rPr>
              <w:t> </w:t>
            </w:r>
            <w:r w:rsidR="00D24CC6">
              <w:rPr>
                <w:sz w:val="20"/>
                <w:szCs w:val="20"/>
              </w:rPr>
              <w:fldChar w:fldCharType="end"/>
            </w:r>
          </w:p>
        </w:tc>
      </w:tr>
      <w:tr w:rsidR="00A87CF0" w14:paraId="2E46B82B" w14:textId="77777777" w:rsidTr="00FC75E3">
        <w:trPr>
          <w:trHeight w:val="691"/>
        </w:trPr>
        <w:tc>
          <w:tcPr>
            <w:tcW w:w="5335" w:type="dxa"/>
          </w:tcPr>
          <w:p w14:paraId="071A990D" w14:textId="77777777" w:rsidR="00A87CF0" w:rsidRDefault="00A87CF0" w:rsidP="00720521">
            <w:pPr>
              <w:pStyle w:val="ListParagraph"/>
              <w:numPr>
                <w:ilvl w:val="0"/>
                <w:numId w:val="8"/>
              </w:numPr>
            </w:pPr>
            <w:r>
              <w:t>Name of Employer: (If applicable)</w:t>
            </w:r>
          </w:p>
          <w:p w14:paraId="526A7590" w14:textId="0BBF3081" w:rsidR="00A87CF0" w:rsidRDefault="00011F92" w:rsidP="00570816">
            <w:pPr>
              <w:pStyle w:val="ListParagraph"/>
              <w:rPr>
                <w:b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5335" w:type="dxa"/>
            <w:vMerge/>
          </w:tcPr>
          <w:p w14:paraId="592CFF30" w14:textId="77777777" w:rsidR="00A87CF0" w:rsidRDefault="00A87CF0" w:rsidP="00F374A8"/>
        </w:tc>
      </w:tr>
      <w:tr w:rsidR="00A87CF0" w14:paraId="219475C1" w14:textId="77777777" w:rsidTr="00FC75E3">
        <w:trPr>
          <w:trHeight w:val="691"/>
        </w:trPr>
        <w:tc>
          <w:tcPr>
            <w:tcW w:w="5335" w:type="dxa"/>
          </w:tcPr>
          <w:p w14:paraId="0B7E1101" w14:textId="77777777" w:rsidR="00A87CF0" w:rsidRDefault="00A87CF0" w:rsidP="00720521">
            <w:pPr>
              <w:pStyle w:val="ListParagraph"/>
              <w:numPr>
                <w:ilvl w:val="0"/>
                <w:numId w:val="8"/>
              </w:numPr>
            </w:pPr>
            <w:r>
              <w:t>Position:</w:t>
            </w:r>
          </w:p>
          <w:p w14:paraId="6A141A64" w14:textId="675C890F" w:rsidR="00A87CF0" w:rsidRPr="00720521" w:rsidRDefault="00011F92" w:rsidP="00570816">
            <w:pPr>
              <w:ind w:left="720"/>
              <w:rPr>
                <w:b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5335" w:type="dxa"/>
            <w:vMerge/>
          </w:tcPr>
          <w:p w14:paraId="20456731" w14:textId="77777777" w:rsidR="00A87CF0" w:rsidRDefault="00A87CF0" w:rsidP="00F374A8"/>
        </w:tc>
      </w:tr>
      <w:tr w:rsidR="00A87CF0" w14:paraId="015DCB3B" w14:textId="77777777" w:rsidTr="00FC75E3">
        <w:trPr>
          <w:trHeight w:val="691"/>
        </w:trPr>
        <w:tc>
          <w:tcPr>
            <w:tcW w:w="5335" w:type="dxa"/>
          </w:tcPr>
          <w:p w14:paraId="06F42A29" w14:textId="77777777" w:rsidR="00A87CF0" w:rsidRDefault="00A87CF0" w:rsidP="00720521">
            <w:pPr>
              <w:pStyle w:val="ListParagraph"/>
              <w:numPr>
                <w:ilvl w:val="0"/>
                <w:numId w:val="8"/>
              </w:numPr>
            </w:pPr>
            <w:r>
              <w:t>From (dd/mm/yyyy)</w:t>
            </w:r>
          </w:p>
          <w:p w14:paraId="3F286433" w14:textId="20BDB486" w:rsidR="00570816" w:rsidRDefault="00011F92" w:rsidP="00570816">
            <w:pPr>
              <w:pStyle w:val="ListParagraph"/>
              <w:ind w:left="360"/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5335" w:type="dxa"/>
            <w:vMerge/>
          </w:tcPr>
          <w:p w14:paraId="0B98D631" w14:textId="77777777" w:rsidR="00A87CF0" w:rsidRDefault="00A87CF0" w:rsidP="00F374A8"/>
        </w:tc>
      </w:tr>
    </w:tbl>
    <w:p w14:paraId="0BF672E1" w14:textId="60BB86A8" w:rsidR="00777314" w:rsidRDefault="00777314" w:rsidP="00FC75E3">
      <w:pPr>
        <w:pStyle w:val="Heading2"/>
      </w:pPr>
      <w:r>
        <w:t>FINANCIAL RESOURCES</w:t>
      </w:r>
    </w:p>
    <w:p w14:paraId="46A24C71" w14:textId="6F874E58" w:rsidR="00777314" w:rsidRPr="00280BD6" w:rsidRDefault="00280BD6" w:rsidP="00777314">
      <w:pPr>
        <w:rPr>
          <w:b/>
        </w:rPr>
      </w:pPr>
      <w:r w:rsidRPr="00280BD6">
        <w:rPr>
          <w:b/>
        </w:rPr>
        <w:t>EXPECTED SOURCE OF FUNDING</w:t>
      </w:r>
    </w:p>
    <w:tbl>
      <w:tblPr>
        <w:tblStyle w:val="TableGrid"/>
        <w:tblW w:w="111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551"/>
        <w:gridCol w:w="2158"/>
        <w:gridCol w:w="2158"/>
        <w:gridCol w:w="378"/>
        <w:gridCol w:w="1780"/>
        <w:gridCol w:w="2158"/>
      </w:tblGrid>
      <w:tr w:rsidR="00F93A0D" w14:paraId="25F4680B" w14:textId="77777777" w:rsidTr="00011F92">
        <w:trPr>
          <w:trHeight w:val="554"/>
        </w:trPr>
        <w:tc>
          <w:tcPr>
            <w:tcW w:w="2531" w:type="dxa"/>
            <w:gridSpan w:val="2"/>
          </w:tcPr>
          <w:p w14:paraId="146C3BF1" w14:textId="1BADCA71" w:rsidR="00111568" w:rsidRDefault="001177E2" w:rsidP="00F93A0D">
            <w:sdt>
              <w:sdtPr>
                <w:id w:val="1306205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02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93A0D">
              <w:t xml:space="preserve"> Self</w:t>
            </w:r>
          </w:p>
          <w:p w14:paraId="657F7D50" w14:textId="1744559C" w:rsidR="00F93A0D" w:rsidRDefault="001177E2" w:rsidP="00F93A0D">
            <w:sdt>
              <w:sdtPr>
                <w:id w:val="1040254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156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11568">
              <w:t xml:space="preserve"> Parents</w:t>
            </w:r>
          </w:p>
        </w:tc>
        <w:tc>
          <w:tcPr>
            <w:tcW w:w="2158" w:type="dxa"/>
          </w:tcPr>
          <w:p w14:paraId="66F74F7C" w14:textId="69CF5903" w:rsidR="00F93A0D" w:rsidRDefault="001177E2" w:rsidP="00F93A0D">
            <w:sdt>
              <w:sdtPr>
                <w:id w:val="1324851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156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11568">
              <w:t xml:space="preserve"> Loan</w:t>
            </w:r>
          </w:p>
        </w:tc>
        <w:tc>
          <w:tcPr>
            <w:tcW w:w="2158" w:type="dxa"/>
          </w:tcPr>
          <w:p w14:paraId="38B137B1" w14:textId="33573B0B" w:rsidR="00F93A0D" w:rsidRDefault="001177E2" w:rsidP="00F93A0D">
            <w:sdt>
              <w:sdtPr>
                <w:id w:val="285240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156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11568">
              <w:t xml:space="preserve"> Donor (Specify):</w:t>
            </w:r>
          </w:p>
        </w:tc>
        <w:tc>
          <w:tcPr>
            <w:tcW w:w="2158" w:type="dxa"/>
            <w:gridSpan w:val="2"/>
          </w:tcPr>
          <w:p w14:paraId="7FE86186" w14:textId="77777777" w:rsidR="00111568" w:rsidRDefault="001177E2" w:rsidP="00111568">
            <w:sdt>
              <w:sdtPr>
                <w:id w:val="-1936964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156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11568">
              <w:t xml:space="preserve"> Other(specify):</w:t>
            </w:r>
          </w:p>
          <w:p w14:paraId="01B24D82" w14:textId="1B209AE8" w:rsidR="00F93A0D" w:rsidRDefault="00F93A0D" w:rsidP="00F93A0D"/>
        </w:tc>
        <w:tc>
          <w:tcPr>
            <w:tcW w:w="2158" w:type="dxa"/>
            <w:tcBorders>
              <w:bottom w:val="single" w:sz="4" w:space="0" w:color="auto"/>
            </w:tcBorders>
          </w:tcPr>
          <w:p w14:paraId="2AA0F6B9" w14:textId="77777777" w:rsidR="00F93A0D" w:rsidRDefault="00F93A0D" w:rsidP="00011F92"/>
          <w:p w14:paraId="30541D4A" w14:textId="431E3556" w:rsidR="002E4F83" w:rsidRDefault="00011F92" w:rsidP="00011F92"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F93A0D" w14:paraId="08375324" w14:textId="77777777" w:rsidTr="002E4F83">
        <w:trPr>
          <w:trHeight w:val="420"/>
        </w:trPr>
        <w:tc>
          <w:tcPr>
            <w:tcW w:w="1980" w:type="dxa"/>
            <w:vAlign w:val="center"/>
          </w:tcPr>
          <w:p w14:paraId="2C483567" w14:textId="3156F8A4" w:rsidR="00F93A0D" w:rsidRDefault="001177E2" w:rsidP="00F93A0D">
            <w:sdt>
              <w:sdtPr>
                <w:id w:val="1576699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3A0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93A0D">
              <w:t xml:space="preserve"> Award (specify)</w:t>
            </w:r>
          </w:p>
        </w:tc>
        <w:tc>
          <w:tcPr>
            <w:tcW w:w="2709" w:type="dxa"/>
            <w:gridSpan w:val="2"/>
            <w:tcBorders>
              <w:bottom w:val="single" w:sz="4" w:space="0" w:color="auto"/>
            </w:tcBorders>
            <w:vAlign w:val="center"/>
          </w:tcPr>
          <w:p w14:paraId="69358E3A" w14:textId="6578AA0F" w:rsidR="00F93A0D" w:rsidRDefault="00011F92" w:rsidP="00F93A0D"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2536" w:type="dxa"/>
            <w:gridSpan w:val="2"/>
            <w:vAlign w:val="center"/>
          </w:tcPr>
          <w:p w14:paraId="469E30CB" w14:textId="53D3613F" w:rsidR="00F93A0D" w:rsidRDefault="001177E2" w:rsidP="00F93A0D">
            <w:sdt>
              <w:sdtPr>
                <w:id w:val="336895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3A0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93A0D">
              <w:t xml:space="preserve"> Government (Specify):</w:t>
            </w:r>
          </w:p>
        </w:tc>
        <w:tc>
          <w:tcPr>
            <w:tcW w:w="3938" w:type="dxa"/>
            <w:gridSpan w:val="2"/>
            <w:tcBorders>
              <w:bottom w:val="single" w:sz="4" w:space="0" w:color="auto"/>
            </w:tcBorders>
            <w:vAlign w:val="center"/>
          </w:tcPr>
          <w:p w14:paraId="736F19A2" w14:textId="48270DE9" w:rsidR="00F93A0D" w:rsidRDefault="00011F92" w:rsidP="00F93A0D"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format w:val="UPPERCASE"/>
                  </w:textInput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</w:tbl>
    <w:p w14:paraId="1E91E0EB" w14:textId="7D8F0E03" w:rsidR="0003493F" w:rsidRDefault="0003493F" w:rsidP="00FC75E3">
      <w:pPr>
        <w:spacing w:before="240"/>
      </w:pPr>
      <w:r>
        <w:t>Will you be able to meet your financial obli</w:t>
      </w:r>
      <w:r w:rsidR="00857373">
        <w:t>g</w:t>
      </w:r>
      <w:r>
        <w:t>ation by the time of acceptance?</w:t>
      </w:r>
      <w:r w:rsidR="00857373">
        <w:t xml:space="preserve"> </w:t>
      </w:r>
      <w:r w:rsidR="00857373">
        <w:tab/>
      </w:r>
      <w:sdt>
        <w:sdtPr>
          <w:rPr>
            <w:sz w:val="20"/>
            <w:szCs w:val="20"/>
          </w:rPr>
          <w:id w:val="16172513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7373" w:rsidRPr="009C5937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57373" w:rsidRPr="009C5937">
        <w:rPr>
          <w:sz w:val="20"/>
          <w:szCs w:val="20"/>
        </w:rPr>
        <w:t xml:space="preserve"> Yes     </w:t>
      </w:r>
      <w:sdt>
        <w:sdtPr>
          <w:rPr>
            <w:sz w:val="20"/>
            <w:szCs w:val="20"/>
          </w:rPr>
          <w:id w:val="-16312344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57373" w:rsidRPr="009C5937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857373" w:rsidRPr="009C5937">
        <w:rPr>
          <w:sz w:val="20"/>
          <w:szCs w:val="20"/>
        </w:rPr>
        <w:t xml:space="preserve"> No</w:t>
      </w:r>
    </w:p>
    <w:p w14:paraId="52376F88" w14:textId="7C25EA26" w:rsidR="00890658" w:rsidRDefault="00890658" w:rsidP="00890658">
      <w:pPr>
        <w:pStyle w:val="Heading2"/>
      </w:pPr>
      <w:r>
        <w:t xml:space="preserve">PAYMENT DETAILS </w:t>
      </w:r>
    </w:p>
    <w:p w14:paraId="33BE99EF" w14:textId="0BECE2E1" w:rsidR="000445E0" w:rsidRDefault="00B66F64" w:rsidP="004C0D90">
      <w:pPr>
        <w:spacing w:after="0"/>
        <w:rPr>
          <w:b/>
        </w:rPr>
      </w:pPr>
      <w:r w:rsidRPr="00FE52AB">
        <w:rPr>
          <w:b/>
        </w:rPr>
        <w:t>COMPULSORY FEES</w:t>
      </w:r>
    </w:p>
    <w:p w14:paraId="32244463" w14:textId="77777777" w:rsidR="0064104D" w:rsidRPr="00FE52AB" w:rsidRDefault="0064104D" w:rsidP="000445E0">
      <w:pPr>
        <w:rPr>
          <w:b/>
        </w:rPr>
      </w:pPr>
      <w:r>
        <w:t>Please note that compulsory fees are non-refundable except for caution money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31"/>
        <w:gridCol w:w="328"/>
        <w:gridCol w:w="1484"/>
        <w:gridCol w:w="1844"/>
        <w:gridCol w:w="278"/>
        <w:gridCol w:w="1334"/>
        <w:gridCol w:w="1927"/>
        <w:gridCol w:w="283"/>
        <w:gridCol w:w="1247"/>
      </w:tblGrid>
      <w:tr w:rsidR="003B6CB4" w14:paraId="090C6FE0" w14:textId="77777777" w:rsidTr="00FE52AB">
        <w:tc>
          <w:tcPr>
            <w:tcW w:w="1731" w:type="dxa"/>
            <w:vAlign w:val="center"/>
          </w:tcPr>
          <w:p w14:paraId="34604648" w14:textId="77777777" w:rsidR="003B6CB4" w:rsidRPr="003B6CB4" w:rsidRDefault="000445E0" w:rsidP="00FE52AB">
            <w:pPr>
              <w:rPr>
                <w:b/>
              </w:rPr>
            </w:pPr>
            <w:r w:rsidRPr="003B6CB4">
              <w:rPr>
                <w:b/>
              </w:rPr>
              <w:t>Application Fee:</w:t>
            </w:r>
          </w:p>
        </w:tc>
        <w:tc>
          <w:tcPr>
            <w:tcW w:w="328" w:type="dxa"/>
            <w:vAlign w:val="center"/>
          </w:tcPr>
          <w:p w14:paraId="6C751A76" w14:textId="77777777" w:rsidR="003B6CB4" w:rsidRPr="003B6CB4" w:rsidRDefault="003B6CB4" w:rsidP="00FE52AB">
            <w:pPr>
              <w:rPr>
                <w:b/>
              </w:rPr>
            </w:pPr>
            <w:r w:rsidRPr="003B6CB4">
              <w:rPr>
                <w:b/>
              </w:rPr>
              <w:t>$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vAlign w:val="center"/>
          </w:tcPr>
          <w:p w14:paraId="638506B1" w14:textId="5B9D366E" w:rsidR="003B6CB4" w:rsidRDefault="003B6CB4" w:rsidP="00FE52AB"/>
        </w:tc>
        <w:tc>
          <w:tcPr>
            <w:tcW w:w="1844" w:type="dxa"/>
            <w:vAlign w:val="center"/>
          </w:tcPr>
          <w:p w14:paraId="015EAED0" w14:textId="77777777" w:rsidR="003B6CB4" w:rsidRPr="003B6CB4" w:rsidRDefault="000445E0" w:rsidP="00FE52AB">
            <w:pPr>
              <w:rPr>
                <w:b/>
              </w:rPr>
            </w:pPr>
            <w:r w:rsidRPr="003B6CB4">
              <w:rPr>
                <w:b/>
              </w:rPr>
              <w:t>Registration</w:t>
            </w:r>
            <w:r>
              <w:rPr>
                <w:b/>
              </w:rPr>
              <w:t xml:space="preserve"> </w:t>
            </w:r>
            <w:r w:rsidRPr="003B6CB4">
              <w:rPr>
                <w:b/>
              </w:rPr>
              <w:t>Fee:</w:t>
            </w:r>
          </w:p>
        </w:tc>
        <w:tc>
          <w:tcPr>
            <w:tcW w:w="278" w:type="dxa"/>
            <w:vAlign w:val="center"/>
          </w:tcPr>
          <w:p w14:paraId="2865145E" w14:textId="77777777" w:rsidR="003B6CB4" w:rsidRPr="003B6CB4" w:rsidRDefault="003B6CB4" w:rsidP="00FE52AB">
            <w:pPr>
              <w:rPr>
                <w:b/>
              </w:rPr>
            </w:pPr>
            <w:r w:rsidRPr="003B6CB4">
              <w:rPr>
                <w:b/>
              </w:rPr>
              <w:t>$</w:t>
            </w:r>
          </w:p>
        </w:tc>
        <w:tc>
          <w:tcPr>
            <w:tcW w:w="1334" w:type="dxa"/>
            <w:tcBorders>
              <w:bottom w:val="single" w:sz="4" w:space="0" w:color="auto"/>
            </w:tcBorders>
            <w:vAlign w:val="center"/>
          </w:tcPr>
          <w:p w14:paraId="48CB1378" w14:textId="1C93050C" w:rsidR="003B6CB4" w:rsidRDefault="003B6CB4" w:rsidP="00FE52AB"/>
        </w:tc>
        <w:tc>
          <w:tcPr>
            <w:tcW w:w="1927" w:type="dxa"/>
            <w:vAlign w:val="center"/>
          </w:tcPr>
          <w:p w14:paraId="31B6C636" w14:textId="77777777" w:rsidR="003B6CB4" w:rsidRDefault="00FE52AB" w:rsidP="00FE52AB">
            <w:pPr>
              <w:rPr>
                <w:b/>
              </w:rPr>
            </w:pPr>
            <w:r>
              <w:rPr>
                <w:b/>
              </w:rPr>
              <w:t>Caution</w:t>
            </w:r>
            <w:r w:rsidR="000445E0">
              <w:rPr>
                <w:b/>
              </w:rPr>
              <w:t xml:space="preserve"> Fee</w:t>
            </w:r>
          </w:p>
          <w:p w14:paraId="4BDEDF15" w14:textId="77777777" w:rsidR="00FE52AB" w:rsidRPr="003B6CB4" w:rsidRDefault="00FE52AB" w:rsidP="00FE52AB">
            <w:pPr>
              <w:rPr>
                <w:b/>
              </w:rPr>
            </w:pPr>
            <w:r w:rsidRPr="00CB3EDB">
              <w:rPr>
                <w:b/>
                <w:i/>
                <w:sz w:val="18"/>
              </w:rPr>
              <w:t>(Refundable)</w:t>
            </w:r>
          </w:p>
        </w:tc>
        <w:tc>
          <w:tcPr>
            <w:tcW w:w="283" w:type="dxa"/>
            <w:vAlign w:val="center"/>
          </w:tcPr>
          <w:p w14:paraId="4020FDD3" w14:textId="77777777" w:rsidR="003B6CB4" w:rsidRPr="003B6CB4" w:rsidRDefault="003B6CB4" w:rsidP="00FE52AB">
            <w:pPr>
              <w:rPr>
                <w:b/>
              </w:rPr>
            </w:pPr>
            <w:r w:rsidRPr="003B6CB4">
              <w:rPr>
                <w:b/>
              </w:rPr>
              <w:t>$</w:t>
            </w:r>
          </w:p>
        </w:tc>
        <w:tc>
          <w:tcPr>
            <w:tcW w:w="1247" w:type="dxa"/>
            <w:tcBorders>
              <w:bottom w:val="single" w:sz="4" w:space="0" w:color="auto"/>
            </w:tcBorders>
            <w:vAlign w:val="center"/>
          </w:tcPr>
          <w:p w14:paraId="4CB64F49" w14:textId="4D78FBBF" w:rsidR="003B6CB4" w:rsidRDefault="003B6CB4" w:rsidP="00FE52AB"/>
        </w:tc>
      </w:tr>
      <w:tr w:rsidR="0064104D" w14:paraId="10467478" w14:textId="77777777" w:rsidTr="00FE52AB">
        <w:tc>
          <w:tcPr>
            <w:tcW w:w="1731" w:type="dxa"/>
            <w:vAlign w:val="center"/>
          </w:tcPr>
          <w:p w14:paraId="3D2C9B5F" w14:textId="77777777" w:rsidR="0064104D" w:rsidRPr="003B6CB4" w:rsidRDefault="0064104D" w:rsidP="00FE52AB">
            <w:pPr>
              <w:rPr>
                <w:b/>
              </w:rPr>
            </w:pPr>
            <w:r>
              <w:rPr>
                <w:b/>
              </w:rPr>
              <w:t>ID Card Fee</w:t>
            </w:r>
          </w:p>
        </w:tc>
        <w:tc>
          <w:tcPr>
            <w:tcW w:w="328" w:type="dxa"/>
            <w:vAlign w:val="center"/>
          </w:tcPr>
          <w:p w14:paraId="735171C9" w14:textId="77777777" w:rsidR="0064104D" w:rsidRPr="003B6CB4" w:rsidRDefault="0064104D" w:rsidP="00FE52AB">
            <w:pPr>
              <w:rPr>
                <w:b/>
              </w:rPr>
            </w:pPr>
            <w:r>
              <w:rPr>
                <w:b/>
              </w:rPr>
              <w:t>$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vAlign w:val="center"/>
          </w:tcPr>
          <w:p w14:paraId="168729E7" w14:textId="393E0D5A" w:rsidR="0064104D" w:rsidRDefault="0064104D" w:rsidP="00FE52AB"/>
        </w:tc>
        <w:tc>
          <w:tcPr>
            <w:tcW w:w="1844" w:type="dxa"/>
            <w:vAlign w:val="center"/>
          </w:tcPr>
          <w:p w14:paraId="5A5F3C63" w14:textId="77777777" w:rsidR="0064104D" w:rsidRPr="003B6CB4" w:rsidRDefault="00713088" w:rsidP="00FE52AB">
            <w:pPr>
              <w:rPr>
                <w:b/>
              </w:rPr>
            </w:pPr>
            <w:r w:rsidRPr="00713088">
              <w:rPr>
                <w:b/>
              </w:rPr>
              <w:t xml:space="preserve">Student Services </w:t>
            </w:r>
            <w:r>
              <w:rPr>
                <w:b/>
              </w:rPr>
              <w:t>&amp;</w:t>
            </w:r>
            <w:r w:rsidRPr="00713088">
              <w:rPr>
                <w:b/>
              </w:rPr>
              <w:t xml:space="preserve"> Amenities Fee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 </w:t>
            </w:r>
          </w:p>
        </w:tc>
        <w:tc>
          <w:tcPr>
            <w:tcW w:w="278" w:type="dxa"/>
            <w:vAlign w:val="center"/>
          </w:tcPr>
          <w:p w14:paraId="129C8805" w14:textId="77777777" w:rsidR="0064104D" w:rsidRPr="003B6CB4" w:rsidRDefault="0064104D" w:rsidP="00FE52AB">
            <w:pPr>
              <w:rPr>
                <w:b/>
              </w:rPr>
            </w:pPr>
            <w:r>
              <w:rPr>
                <w:b/>
              </w:rPr>
              <w:t>$</w:t>
            </w:r>
          </w:p>
        </w:tc>
        <w:tc>
          <w:tcPr>
            <w:tcW w:w="1334" w:type="dxa"/>
            <w:tcBorders>
              <w:bottom w:val="single" w:sz="4" w:space="0" w:color="auto"/>
            </w:tcBorders>
            <w:vAlign w:val="center"/>
          </w:tcPr>
          <w:p w14:paraId="1A1AEA6E" w14:textId="4F355E8C" w:rsidR="0064104D" w:rsidRDefault="0064104D" w:rsidP="00FE52AB"/>
        </w:tc>
        <w:tc>
          <w:tcPr>
            <w:tcW w:w="1927" w:type="dxa"/>
            <w:vAlign w:val="center"/>
          </w:tcPr>
          <w:p w14:paraId="15A043CC" w14:textId="0A6F5C69" w:rsidR="0064104D" w:rsidRDefault="00B27DC6" w:rsidP="00FE52AB">
            <w:pPr>
              <w:rPr>
                <w:b/>
              </w:rPr>
            </w:pPr>
            <w:r>
              <w:rPr>
                <w:b/>
              </w:rPr>
              <w:t>Childcare Services</w:t>
            </w:r>
          </w:p>
        </w:tc>
        <w:tc>
          <w:tcPr>
            <w:tcW w:w="283" w:type="dxa"/>
            <w:vAlign w:val="center"/>
          </w:tcPr>
          <w:p w14:paraId="4055A7AD" w14:textId="77777777" w:rsidR="0064104D" w:rsidRPr="003B6CB4" w:rsidRDefault="0064104D" w:rsidP="00FE52AB">
            <w:pPr>
              <w:rPr>
                <w:b/>
              </w:rPr>
            </w:pPr>
          </w:p>
        </w:tc>
        <w:tc>
          <w:tcPr>
            <w:tcW w:w="1247" w:type="dxa"/>
            <w:tcBorders>
              <w:bottom w:val="single" w:sz="4" w:space="0" w:color="auto"/>
            </w:tcBorders>
            <w:vAlign w:val="center"/>
          </w:tcPr>
          <w:p w14:paraId="310E6506" w14:textId="77777777" w:rsidR="0064104D" w:rsidRDefault="0064104D" w:rsidP="00FE52AB"/>
        </w:tc>
      </w:tr>
      <w:tr w:rsidR="000445E0" w14:paraId="6B111017" w14:textId="77777777" w:rsidTr="00FE52AB">
        <w:tc>
          <w:tcPr>
            <w:tcW w:w="1731" w:type="dxa"/>
          </w:tcPr>
          <w:p w14:paraId="79EED889" w14:textId="77777777" w:rsidR="000445E0" w:rsidRPr="003B6CB4" w:rsidRDefault="000445E0" w:rsidP="00890658">
            <w:pPr>
              <w:rPr>
                <w:b/>
              </w:rPr>
            </w:pPr>
          </w:p>
        </w:tc>
        <w:tc>
          <w:tcPr>
            <w:tcW w:w="328" w:type="dxa"/>
          </w:tcPr>
          <w:p w14:paraId="5AF601C5" w14:textId="77777777" w:rsidR="000445E0" w:rsidRPr="003B6CB4" w:rsidRDefault="000445E0" w:rsidP="00890658">
            <w:pPr>
              <w:rPr>
                <w:b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</w:tcPr>
          <w:p w14:paraId="2AAEC21A" w14:textId="77777777" w:rsidR="000445E0" w:rsidRDefault="000445E0" w:rsidP="00890658"/>
        </w:tc>
        <w:tc>
          <w:tcPr>
            <w:tcW w:w="1844" w:type="dxa"/>
          </w:tcPr>
          <w:p w14:paraId="0D5929A1" w14:textId="77777777" w:rsidR="000445E0" w:rsidRPr="003B6CB4" w:rsidRDefault="000445E0" w:rsidP="00890658">
            <w:pPr>
              <w:rPr>
                <w:b/>
              </w:rPr>
            </w:pPr>
          </w:p>
        </w:tc>
        <w:tc>
          <w:tcPr>
            <w:tcW w:w="278" w:type="dxa"/>
          </w:tcPr>
          <w:p w14:paraId="309EB239" w14:textId="77777777" w:rsidR="000445E0" w:rsidRPr="003B6CB4" w:rsidRDefault="000445E0" w:rsidP="00890658">
            <w:pPr>
              <w:rPr>
                <w:b/>
              </w:rPr>
            </w:pPr>
          </w:p>
        </w:tc>
        <w:tc>
          <w:tcPr>
            <w:tcW w:w="1334" w:type="dxa"/>
            <w:tcBorders>
              <w:top w:val="single" w:sz="4" w:space="0" w:color="auto"/>
            </w:tcBorders>
          </w:tcPr>
          <w:p w14:paraId="5327F90A" w14:textId="77777777" w:rsidR="000445E0" w:rsidRDefault="000445E0" w:rsidP="00890658"/>
        </w:tc>
        <w:tc>
          <w:tcPr>
            <w:tcW w:w="1927" w:type="dxa"/>
          </w:tcPr>
          <w:p w14:paraId="3F89E7A6" w14:textId="77777777" w:rsidR="000445E0" w:rsidRDefault="000445E0" w:rsidP="00890658">
            <w:pPr>
              <w:rPr>
                <w:b/>
              </w:rPr>
            </w:pPr>
          </w:p>
        </w:tc>
        <w:tc>
          <w:tcPr>
            <w:tcW w:w="283" w:type="dxa"/>
          </w:tcPr>
          <w:p w14:paraId="28889E2D" w14:textId="77777777" w:rsidR="000445E0" w:rsidRPr="003B6CB4" w:rsidRDefault="000445E0" w:rsidP="00890658">
            <w:pPr>
              <w:rPr>
                <w:b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</w:tcPr>
          <w:p w14:paraId="1C28FA25" w14:textId="77777777" w:rsidR="000445E0" w:rsidRDefault="000445E0" w:rsidP="00890658"/>
        </w:tc>
      </w:tr>
    </w:tbl>
    <w:p w14:paraId="08A33A78" w14:textId="77777777" w:rsidR="000E707A" w:rsidRDefault="000445E0" w:rsidP="00890658">
      <w:r>
        <w:t xml:space="preserve">Other Fees (If Applicable)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31"/>
        <w:gridCol w:w="328"/>
        <w:gridCol w:w="1484"/>
        <w:gridCol w:w="1735"/>
        <w:gridCol w:w="387"/>
        <w:gridCol w:w="1334"/>
        <w:gridCol w:w="1927"/>
        <w:gridCol w:w="283"/>
        <w:gridCol w:w="1247"/>
      </w:tblGrid>
      <w:tr w:rsidR="000445E0" w14:paraId="7149C922" w14:textId="77777777" w:rsidTr="003E1927">
        <w:tc>
          <w:tcPr>
            <w:tcW w:w="1731" w:type="dxa"/>
          </w:tcPr>
          <w:p w14:paraId="7906C7A9" w14:textId="77777777" w:rsidR="000445E0" w:rsidRPr="003B6CB4" w:rsidRDefault="000445E0" w:rsidP="003E1927">
            <w:pPr>
              <w:rPr>
                <w:b/>
              </w:rPr>
            </w:pPr>
            <w:r w:rsidRPr="003B6CB4">
              <w:rPr>
                <w:b/>
              </w:rPr>
              <w:t>Discount Code:</w:t>
            </w:r>
          </w:p>
        </w:tc>
        <w:tc>
          <w:tcPr>
            <w:tcW w:w="328" w:type="dxa"/>
          </w:tcPr>
          <w:p w14:paraId="142695D5" w14:textId="278249F8" w:rsidR="000445E0" w:rsidRPr="003B6CB4" w:rsidRDefault="000445E0" w:rsidP="003E1927">
            <w:pPr>
              <w:rPr>
                <w:b/>
              </w:rPr>
            </w:pP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274ED489" w14:textId="77777777" w:rsidR="000445E0" w:rsidRDefault="000445E0" w:rsidP="003E1927"/>
        </w:tc>
        <w:tc>
          <w:tcPr>
            <w:tcW w:w="1735" w:type="dxa"/>
          </w:tcPr>
          <w:p w14:paraId="163C628A" w14:textId="77777777" w:rsidR="000445E0" w:rsidRPr="003B6CB4" w:rsidRDefault="000445E0" w:rsidP="003E1927">
            <w:pPr>
              <w:rPr>
                <w:b/>
              </w:rPr>
            </w:pPr>
            <w:r>
              <w:rPr>
                <w:b/>
              </w:rPr>
              <w:t>Technology Fee</w:t>
            </w:r>
          </w:p>
        </w:tc>
        <w:tc>
          <w:tcPr>
            <w:tcW w:w="387" w:type="dxa"/>
          </w:tcPr>
          <w:p w14:paraId="259D08A6" w14:textId="77777777" w:rsidR="000445E0" w:rsidRPr="003B6CB4" w:rsidRDefault="000445E0" w:rsidP="003E1927">
            <w:pPr>
              <w:rPr>
                <w:b/>
              </w:rPr>
            </w:pPr>
            <w:r>
              <w:rPr>
                <w:b/>
              </w:rPr>
              <w:t>$</w:t>
            </w:r>
          </w:p>
        </w:tc>
        <w:tc>
          <w:tcPr>
            <w:tcW w:w="1334" w:type="dxa"/>
            <w:tcBorders>
              <w:bottom w:val="single" w:sz="4" w:space="0" w:color="auto"/>
            </w:tcBorders>
          </w:tcPr>
          <w:p w14:paraId="14618AD8" w14:textId="77777777" w:rsidR="000445E0" w:rsidRDefault="000445E0" w:rsidP="003E1927"/>
        </w:tc>
        <w:tc>
          <w:tcPr>
            <w:tcW w:w="1927" w:type="dxa"/>
          </w:tcPr>
          <w:p w14:paraId="7D183F55" w14:textId="77777777" w:rsidR="00FE52AB" w:rsidRDefault="00FE52AB" w:rsidP="00FE52AB">
            <w:pPr>
              <w:rPr>
                <w:b/>
              </w:rPr>
            </w:pPr>
            <w:r>
              <w:rPr>
                <w:b/>
              </w:rPr>
              <w:t>Late Payment Fee</w:t>
            </w:r>
          </w:p>
          <w:p w14:paraId="264288EE" w14:textId="77777777" w:rsidR="000445E0" w:rsidRPr="003B6CB4" w:rsidRDefault="00FE52AB" w:rsidP="00FE52AB">
            <w:pPr>
              <w:rPr>
                <w:b/>
              </w:rPr>
            </w:pPr>
            <w:r w:rsidRPr="003B6CB4">
              <w:rPr>
                <w:b/>
                <w:sz w:val="14"/>
              </w:rPr>
              <w:t>(charged each late payment)</w:t>
            </w:r>
          </w:p>
        </w:tc>
        <w:tc>
          <w:tcPr>
            <w:tcW w:w="283" w:type="dxa"/>
          </w:tcPr>
          <w:p w14:paraId="618BDF69" w14:textId="77777777" w:rsidR="000445E0" w:rsidRPr="003B6CB4" w:rsidRDefault="00FE52AB" w:rsidP="003E1927">
            <w:pPr>
              <w:rPr>
                <w:b/>
              </w:rPr>
            </w:pPr>
            <w:r>
              <w:rPr>
                <w:b/>
              </w:rPr>
              <w:t>$</w:t>
            </w:r>
          </w:p>
        </w:tc>
        <w:tc>
          <w:tcPr>
            <w:tcW w:w="1247" w:type="dxa"/>
            <w:tcBorders>
              <w:bottom w:val="single" w:sz="4" w:space="0" w:color="auto"/>
            </w:tcBorders>
          </w:tcPr>
          <w:p w14:paraId="4E06ADE3" w14:textId="77777777" w:rsidR="000445E0" w:rsidRDefault="000445E0" w:rsidP="003E1927"/>
        </w:tc>
      </w:tr>
      <w:tr w:rsidR="000445E0" w14:paraId="0D97F017" w14:textId="77777777" w:rsidTr="003E1927">
        <w:trPr>
          <w:trHeight w:val="169"/>
        </w:trPr>
        <w:tc>
          <w:tcPr>
            <w:tcW w:w="1731" w:type="dxa"/>
          </w:tcPr>
          <w:p w14:paraId="36B61E3B" w14:textId="77777777" w:rsidR="000445E0" w:rsidRPr="000E707A" w:rsidRDefault="000445E0" w:rsidP="003E1927">
            <w:pPr>
              <w:rPr>
                <w:b/>
                <w:sz w:val="16"/>
              </w:rPr>
            </w:pPr>
          </w:p>
        </w:tc>
        <w:tc>
          <w:tcPr>
            <w:tcW w:w="328" w:type="dxa"/>
          </w:tcPr>
          <w:p w14:paraId="03B28119" w14:textId="77777777" w:rsidR="000445E0" w:rsidRPr="003B6CB4" w:rsidRDefault="000445E0" w:rsidP="003E1927">
            <w:pPr>
              <w:rPr>
                <w:b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</w:tcPr>
          <w:p w14:paraId="720F5061" w14:textId="77777777" w:rsidR="000445E0" w:rsidRDefault="000445E0" w:rsidP="003E1927"/>
        </w:tc>
        <w:tc>
          <w:tcPr>
            <w:tcW w:w="1735" w:type="dxa"/>
          </w:tcPr>
          <w:p w14:paraId="508B9133" w14:textId="77777777" w:rsidR="000445E0" w:rsidRPr="003B6CB4" w:rsidRDefault="000445E0" w:rsidP="003E1927">
            <w:pPr>
              <w:rPr>
                <w:b/>
              </w:rPr>
            </w:pPr>
          </w:p>
        </w:tc>
        <w:tc>
          <w:tcPr>
            <w:tcW w:w="387" w:type="dxa"/>
          </w:tcPr>
          <w:p w14:paraId="154E2407" w14:textId="77777777" w:rsidR="000445E0" w:rsidRPr="003B6CB4" w:rsidRDefault="000445E0" w:rsidP="003E1927">
            <w:pPr>
              <w:rPr>
                <w:b/>
              </w:rPr>
            </w:pPr>
          </w:p>
        </w:tc>
        <w:tc>
          <w:tcPr>
            <w:tcW w:w="1334" w:type="dxa"/>
            <w:tcBorders>
              <w:top w:val="single" w:sz="4" w:space="0" w:color="auto"/>
            </w:tcBorders>
          </w:tcPr>
          <w:p w14:paraId="71C8D37E" w14:textId="77777777" w:rsidR="000445E0" w:rsidRDefault="000445E0" w:rsidP="003E1927"/>
        </w:tc>
        <w:tc>
          <w:tcPr>
            <w:tcW w:w="1927" w:type="dxa"/>
          </w:tcPr>
          <w:p w14:paraId="40667665" w14:textId="77777777" w:rsidR="000445E0" w:rsidRPr="003B6CB4" w:rsidRDefault="000445E0" w:rsidP="003E1927">
            <w:pPr>
              <w:rPr>
                <w:b/>
              </w:rPr>
            </w:pPr>
          </w:p>
        </w:tc>
        <w:tc>
          <w:tcPr>
            <w:tcW w:w="283" w:type="dxa"/>
          </w:tcPr>
          <w:p w14:paraId="35D8D0A4" w14:textId="77777777" w:rsidR="000445E0" w:rsidRPr="003B6CB4" w:rsidRDefault="000445E0" w:rsidP="003E1927">
            <w:pPr>
              <w:rPr>
                <w:b/>
              </w:rPr>
            </w:pPr>
          </w:p>
        </w:tc>
        <w:tc>
          <w:tcPr>
            <w:tcW w:w="1247" w:type="dxa"/>
            <w:tcBorders>
              <w:top w:val="single" w:sz="4" w:space="0" w:color="auto"/>
            </w:tcBorders>
          </w:tcPr>
          <w:p w14:paraId="59C8F626" w14:textId="77777777" w:rsidR="000445E0" w:rsidRDefault="000445E0" w:rsidP="003E1927"/>
        </w:tc>
      </w:tr>
      <w:tr w:rsidR="000445E0" w14:paraId="7AF1A50A" w14:textId="77777777" w:rsidTr="003E1927">
        <w:tc>
          <w:tcPr>
            <w:tcW w:w="1731" w:type="dxa"/>
          </w:tcPr>
          <w:p w14:paraId="18E2657E" w14:textId="77777777" w:rsidR="000445E0" w:rsidRDefault="00FE52AB" w:rsidP="003E1927">
            <w:pPr>
              <w:rPr>
                <w:b/>
              </w:rPr>
            </w:pPr>
            <w:r>
              <w:rPr>
                <w:b/>
              </w:rPr>
              <w:t>Tuition</w:t>
            </w:r>
            <w:r w:rsidR="000445E0">
              <w:rPr>
                <w:b/>
              </w:rPr>
              <w:t xml:space="preserve"> Fees</w:t>
            </w:r>
          </w:p>
        </w:tc>
        <w:tc>
          <w:tcPr>
            <w:tcW w:w="328" w:type="dxa"/>
          </w:tcPr>
          <w:p w14:paraId="405C6306" w14:textId="77777777" w:rsidR="000445E0" w:rsidRDefault="000445E0" w:rsidP="003E1927">
            <w:pPr>
              <w:rPr>
                <w:b/>
              </w:rPr>
            </w:pPr>
            <w:r>
              <w:rPr>
                <w:b/>
              </w:rPr>
              <w:t>$</w:t>
            </w:r>
          </w:p>
        </w:tc>
        <w:tc>
          <w:tcPr>
            <w:tcW w:w="1484" w:type="dxa"/>
            <w:tcBorders>
              <w:bottom w:val="single" w:sz="4" w:space="0" w:color="auto"/>
            </w:tcBorders>
          </w:tcPr>
          <w:p w14:paraId="334FA543" w14:textId="77777777" w:rsidR="000445E0" w:rsidRDefault="000445E0" w:rsidP="003E1927"/>
        </w:tc>
        <w:tc>
          <w:tcPr>
            <w:tcW w:w="1735" w:type="dxa"/>
          </w:tcPr>
          <w:p w14:paraId="1183CB24" w14:textId="77777777" w:rsidR="000445E0" w:rsidRDefault="00FE52AB" w:rsidP="003E1927">
            <w:pPr>
              <w:rPr>
                <w:b/>
              </w:rPr>
            </w:pPr>
            <w:r>
              <w:rPr>
                <w:b/>
              </w:rPr>
              <w:t>Exam</w:t>
            </w:r>
            <w:r w:rsidR="000445E0">
              <w:rPr>
                <w:b/>
              </w:rPr>
              <w:t xml:space="preserve"> Fee</w:t>
            </w:r>
            <w:r>
              <w:rPr>
                <w:b/>
              </w:rPr>
              <w:t>s</w:t>
            </w:r>
          </w:p>
        </w:tc>
        <w:tc>
          <w:tcPr>
            <w:tcW w:w="387" w:type="dxa"/>
          </w:tcPr>
          <w:p w14:paraId="0814E8B7" w14:textId="77777777" w:rsidR="000445E0" w:rsidRDefault="000445E0" w:rsidP="003E1927">
            <w:pPr>
              <w:rPr>
                <w:b/>
              </w:rPr>
            </w:pPr>
            <w:r>
              <w:rPr>
                <w:b/>
              </w:rPr>
              <w:t>$</w:t>
            </w:r>
          </w:p>
        </w:tc>
        <w:tc>
          <w:tcPr>
            <w:tcW w:w="1334" w:type="dxa"/>
            <w:tcBorders>
              <w:bottom w:val="single" w:sz="4" w:space="0" w:color="auto"/>
            </w:tcBorders>
          </w:tcPr>
          <w:p w14:paraId="253076A5" w14:textId="77777777" w:rsidR="000445E0" w:rsidRDefault="000445E0" w:rsidP="003E1927"/>
        </w:tc>
        <w:tc>
          <w:tcPr>
            <w:tcW w:w="1927" w:type="dxa"/>
          </w:tcPr>
          <w:p w14:paraId="4F445A54" w14:textId="77777777" w:rsidR="000445E0" w:rsidRDefault="000445E0" w:rsidP="003E1927">
            <w:pPr>
              <w:rPr>
                <w:b/>
              </w:rPr>
            </w:pPr>
            <w:r>
              <w:rPr>
                <w:b/>
              </w:rPr>
              <w:t>Other</w:t>
            </w:r>
          </w:p>
        </w:tc>
        <w:tc>
          <w:tcPr>
            <w:tcW w:w="283" w:type="dxa"/>
          </w:tcPr>
          <w:p w14:paraId="0C4A1FD0" w14:textId="77777777" w:rsidR="000445E0" w:rsidRDefault="000445E0" w:rsidP="003E1927">
            <w:pPr>
              <w:rPr>
                <w:b/>
              </w:rPr>
            </w:pPr>
            <w:r>
              <w:rPr>
                <w:b/>
              </w:rPr>
              <w:t>$</w:t>
            </w:r>
          </w:p>
        </w:tc>
        <w:tc>
          <w:tcPr>
            <w:tcW w:w="1247" w:type="dxa"/>
            <w:tcBorders>
              <w:bottom w:val="single" w:sz="4" w:space="0" w:color="auto"/>
            </w:tcBorders>
          </w:tcPr>
          <w:p w14:paraId="12B31321" w14:textId="77777777" w:rsidR="000445E0" w:rsidRDefault="000445E0" w:rsidP="003E1927"/>
        </w:tc>
      </w:tr>
    </w:tbl>
    <w:p w14:paraId="2355587C" w14:textId="77777777" w:rsidR="000445E0" w:rsidRDefault="000445E0" w:rsidP="00E10F16">
      <w:pPr>
        <w:spacing w:after="0"/>
      </w:pPr>
    </w:p>
    <w:p w14:paraId="1C305D99" w14:textId="3B8ECD75" w:rsidR="00DF1BBD" w:rsidRPr="00713088" w:rsidRDefault="00B66F64" w:rsidP="00E10F16">
      <w:pPr>
        <w:spacing w:after="0"/>
        <w:rPr>
          <w:b/>
        </w:rPr>
      </w:pPr>
      <w:r w:rsidRPr="00713088">
        <w:rPr>
          <w:b/>
        </w:rPr>
        <w:t>PAYMENT OP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8"/>
        <w:gridCol w:w="5358"/>
      </w:tblGrid>
      <w:tr w:rsidR="003B6CB4" w14:paraId="79B49B0D" w14:textId="77777777" w:rsidTr="00107466">
        <w:tc>
          <w:tcPr>
            <w:tcW w:w="5098" w:type="dxa"/>
          </w:tcPr>
          <w:p w14:paraId="0683742D" w14:textId="77777777" w:rsidR="003B6CB4" w:rsidRDefault="001177E2" w:rsidP="00107466">
            <w:sdt>
              <w:sdtPr>
                <w:rPr>
                  <w:rFonts w:ascii="MS Gothic" w:eastAsia="MS Gothic" w:hAnsi="MS Gothic"/>
                </w:rPr>
                <w:id w:val="1630052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CB4" w:rsidRPr="001074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6CB4">
              <w:t xml:space="preserve"> Cash </w:t>
            </w:r>
          </w:p>
          <w:p w14:paraId="7C0CA1A9" w14:textId="77777777" w:rsidR="00CA6D9A" w:rsidRDefault="001177E2" w:rsidP="00107466">
            <w:sdt>
              <w:sdtPr>
                <w:rPr>
                  <w:rFonts w:ascii="MS Gothic" w:eastAsia="MS Gothic" w:hAnsi="MS Gothic"/>
                </w:rPr>
                <w:id w:val="1301350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6D9A" w:rsidRPr="001074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A6D9A">
              <w:t xml:space="preserve"> Cheque </w:t>
            </w:r>
            <w:r w:rsidR="00CA6D9A" w:rsidRPr="00107466">
              <w:rPr>
                <w:i/>
                <w:sz w:val="16"/>
              </w:rPr>
              <w:t>(Made payable to Innovative Computer Training Center Ltd)</w:t>
            </w:r>
            <w:r w:rsidR="00CA6D9A" w:rsidRPr="00107466">
              <w:rPr>
                <w:sz w:val="16"/>
              </w:rPr>
              <w:t xml:space="preserve"> </w:t>
            </w:r>
          </w:p>
          <w:p w14:paraId="0BA2BCE5" w14:textId="77777777" w:rsidR="00107466" w:rsidRDefault="001177E2" w:rsidP="00107466">
            <w:pPr>
              <w:rPr>
                <w:rFonts w:ascii="Tahoma" w:hAnsi="Tahoma" w:cs="Tahoma"/>
                <w:b/>
                <w:bCs/>
                <w:color w:val="000000"/>
                <w:sz w:val="21"/>
                <w:szCs w:val="21"/>
                <w:shd w:val="clear" w:color="auto" w:fill="FFFFFF"/>
              </w:rPr>
            </w:pPr>
            <w:sdt>
              <w:sdtPr>
                <w:rPr>
                  <w:rFonts w:ascii="MS Gothic" w:eastAsia="MS Gothic" w:hAnsi="MS Gothic"/>
                </w:rPr>
                <w:id w:val="1948041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CB4" w:rsidRPr="001074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6CB4">
              <w:t xml:space="preserve"> Local Bank Deposit</w:t>
            </w:r>
            <w:r w:rsidR="00CA6D9A">
              <w:t xml:space="preserve"> – Ac# </w:t>
            </w:r>
            <w:r w:rsidR="00CA6D9A" w:rsidRPr="00107466">
              <w:rPr>
                <w:rFonts w:ascii="Tahoma" w:hAnsi="Tahoma" w:cs="Tahoma"/>
                <w:b/>
                <w:bCs/>
                <w:color w:val="000000"/>
                <w:sz w:val="21"/>
                <w:szCs w:val="21"/>
                <w:shd w:val="clear" w:color="auto" w:fill="FFFFFF"/>
              </w:rPr>
              <w:t xml:space="preserve">2532710 </w:t>
            </w:r>
            <w:r w:rsidR="00107466">
              <w:rPr>
                <w:rFonts w:ascii="Tahoma" w:hAnsi="Tahoma" w:cs="Tahoma"/>
                <w:b/>
                <w:bCs/>
                <w:color w:val="000000"/>
                <w:sz w:val="21"/>
                <w:szCs w:val="21"/>
                <w:shd w:val="clear" w:color="auto" w:fill="FFFFFF"/>
              </w:rPr>
              <w:t>–</w:t>
            </w:r>
            <w:r w:rsidR="00CA6D9A" w:rsidRPr="00107466">
              <w:rPr>
                <w:rFonts w:ascii="Tahoma" w:hAnsi="Tahoma" w:cs="Tahoma"/>
                <w:b/>
                <w:bCs/>
                <w:color w:val="000000"/>
                <w:sz w:val="21"/>
                <w:szCs w:val="21"/>
                <w:shd w:val="clear" w:color="auto" w:fill="FFFFFF"/>
              </w:rPr>
              <w:t xml:space="preserve"> FCB</w:t>
            </w:r>
          </w:p>
          <w:p w14:paraId="7D355143" w14:textId="77777777" w:rsidR="003B6CB4" w:rsidRDefault="001177E2" w:rsidP="00107466">
            <w:sdt>
              <w:sdtPr>
                <w:rPr>
                  <w:rFonts w:ascii="MS Gothic" w:eastAsia="MS Gothic" w:hAnsi="MS Gothic"/>
                </w:rPr>
                <w:id w:val="-779405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74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07466">
              <w:t xml:space="preserve"> Online Bank Transfer / Wire Transfer </w:t>
            </w:r>
          </w:p>
        </w:tc>
        <w:tc>
          <w:tcPr>
            <w:tcW w:w="5358" w:type="dxa"/>
          </w:tcPr>
          <w:p w14:paraId="017B80C3" w14:textId="77777777" w:rsidR="00107466" w:rsidRDefault="001177E2" w:rsidP="00107466">
            <w:sdt>
              <w:sdtPr>
                <w:rPr>
                  <w:rFonts w:ascii="MS Gothic" w:eastAsia="MS Gothic" w:hAnsi="MS Gothic"/>
                </w:rPr>
                <w:id w:val="-275639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7466" w:rsidRPr="001074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07466">
              <w:t xml:space="preserve"> Linx - Visa / MasterCard Credit card</w:t>
            </w:r>
          </w:p>
          <w:p w14:paraId="7A077168" w14:textId="77777777" w:rsidR="00107466" w:rsidRDefault="001177E2" w:rsidP="00107466">
            <w:sdt>
              <w:sdtPr>
                <w:rPr>
                  <w:rFonts w:ascii="MS Gothic" w:eastAsia="MS Gothic" w:hAnsi="MS Gothic"/>
                </w:rPr>
                <w:id w:val="813609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7466" w:rsidRPr="001074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07466">
              <w:t xml:space="preserve"> Linx - Debit Card </w:t>
            </w:r>
          </w:p>
          <w:p w14:paraId="0A96A84F" w14:textId="77777777" w:rsidR="003B6CB4" w:rsidRDefault="001177E2" w:rsidP="00107466">
            <w:sdt>
              <w:sdtPr>
                <w:rPr>
                  <w:rFonts w:ascii="MS Gothic" w:eastAsia="MS Gothic" w:hAnsi="MS Gothic"/>
                </w:rPr>
                <w:id w:val="-168104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CB4" w:rsidRPr="001074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6CB4">
              <w:t xml:space="preserve"> Wipay</w:t>
            </w:r>
          </w:p>
          <w:p w14:paraId="50C39193" w14:textId="77777777" w:rsidR="003B6CB4" w:rsidRDefault="001177E2" w:rsidP="00890658">
            <w:sdt>
              <w:sdtPr>
                <w:rPr>
                  <w:rFonts w:ascii="MS Gothic" w:eastAsia="MS Gothic" w:hAnsi="MS Gothic"/>
                </w:rPr>
                <w:id w:val="-978001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CB4" w:rsidRPr="0010746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B6CB4">
              <w:t xml:space="preserve"> PayPal</w:t>
            </w:r>
          </w:p>
        </w:tc>
      </w:tr>
    </w:tbl>
    <w:p w14:paraId="20AD3C15" w14:textId="77777777" w:rsidR="005126A2" w:rsidRDefault="005126A2" w:rsidP="00C43C88">
      <w:pPr>
        <w:spacing w:before="240"/>
      </w:pPr>
      <w:r>
        <w:t xml:space="preserve">Paid in Full </w:t>
      </w:r>
      <w:sdt>
        <w:sdtPr>
          <w:id w:val="-1221970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ab/>
      </w:r>
      <w:r>
        <w:tab/>
        <w:t xml:space="preserve">50% Deposit </w:t>
      </w:r>
      <w:sdt>
        <w:sdtPr>
          <w:id w:val="-9050687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ab/>
      </w:r>
      <w:r>
        <w:tab/>
        <w:t xml:space="preserve">Payment Plan </w:t>
      </w:r>
      <w:sdt>
        <w:sdtPr>
          <w:id w:val="-1386256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30E6BCEF" w14:textId="1CB4AAE8" w:rsidR="003D312F" w:rsidRDefault="003D312F" w:rsidP="002D3D45">
      <w:pPr>
        <w:pStyle w:val="Heading2"/>
      </w:pPr>
      <w:r>
        <w:t>MARKETING DATA</w:t>
      </w:r>
    </w:p>
    <w:p w14:paraId="1EEAE55B" w14:textId="77777777" w:rsidR="003D312F" w:rsidRDefault="003D312F" w:rsidP="00E10F16">
      <w:pPr>
        <w:spacing w:after="0"/>
      </w:pPr>
      <w:r>
        <w:t>How did you FIRST learn about the courses offered by ICTC? (Please tick only on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3D312F" w14:paraId="0683BF54" w14:textId="77777777" w:rsidTr="003D312F">
        <w:tc>
          <w:tcPr>
            <w:tcW w:w="3485" w:type="dxa"/>
          </w:tcPr>
          <w:p w14:paraId="346DA74E" w14:textId="77777777" w:rsidR="003D312F" w:rsidRDefault="003D312F" w:rsidP="002D3D45">
            <w:pPr>
              <w:jc w:val="center"/>
            </w:pPr>
            <w:r>
              <w:t>Personal Contact</w:t>
            </w:r>
          </w:p>
        </w:tc>
        <w:tc>
          <w:tcPr>
            <w:tcW w:w="3485" w:type="dxa"/>
          </w:tcPr>
          <w:p w14:paraId="6DB82D9B" w14:textId="77777777" w:rsidR="003D312F" w:rsidRDefault="003D312F" w:rsidP="002D3D45">
            <w:pPr>
              <w:jc w:val="center"/>
            </w:pPr>
            <w:r>
              <w:t>Print / Broadcast Media</w:t>
            </w:r>
          </w:p>
        </w:tc>
        <w:tc>
          <w:tcPr>
            <w:tcW w:w="3486" w:type="dxa"/>
          </w:tcPr>
          <w:p w14:paraId="4DBA7E15" w14:textId="77777777" w:rsidR="003D312F" w:rsidRDefault="003D312F" w:rsidP="002D3D45">
            <w:pPr>
              <w:jc w:val="center"/>
            </w:pPr>
            <w:r>
              <w:t>Internet/</w:t>
            </w:r>
            <w:proofErr w:type="gramStart"/>
            <w:r>
              <w:t>Social  Media</w:t>
            </w:r>
            <w:proofErr w:type="gramEnd"/>
          </w:p>
        </w:tc>
      </w:tr>
      <w:tr w:rsidR="003D312F" w14:paraId="2B902021" w14:textId="77777777" w:rsidTr="003D312F">
        <w:tc>
          <w:tcPr>
            <w:tcW w:w="3485" w:type="dxa"/>
          </w:tcPr>
          <w:p w14:paraId="074FA8E0" w14:textId="77777777" w:rsidR="003D312F" w:rsidRDefault="001177E2">
            <w:sdt>
              <w:sdtPr>
                <w:id w:val="1806196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3D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3D45">
              <w:t xml:space="preserve"> Colleague/Work</w:t>
            </w:r>
          </w:p>
          <w:p w14:paraId="160E4510" w14:textId="77777777" w:rsidR="002D3D45" w:rsidRDefault="001177E2">
            <w:sdt>
              <w:sdtPr>
                <w:id w:val="632448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3D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3D45">
              <w:t xml:space="preserve"> Former / Current Student of ICTC</w:t>
            </w:r>
          </w:p>
          <w:p w14:paraId="3C7C2651" w14:textId="77777777" w:rsidR="002D3D45" w:rsidRDefault="001177E2">
            <w:sdt>
              <w:sdtPr>
                <w:id w:val="-1811009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3D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3D45">
              <w:t xml:space="preserve"> Friends/Family</w:t>
            </w:r>
          </w:p>
          <w:p w14:paraId="01D6D16A" w14:textId="77777777" w:rsidR="002D3D45" w:rsidRDefault="001177E2">
            <w:sdt>
              <w:sdtPr>
                <w:id w:val="1718318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3D4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3D45">
              <w:t xml:space="preserve"> Teacher/School/College</w:t>
            </w:r>
          </w:p>
        </w:tc>
        <w:tc>
          <w:tcPr>
            <w:tcW w:w="3485" w:type="dxa"/>
          </w:tcPr>
          <w:p w14:paraId="292C76C6" w14:textId="77777777" w:rsidR="003D312F" w:rsidRDefault="001177E2">
            <w:sdt>
              <w:sdtPr>
                <w:id w:val="-628558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1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312F">
              <w:t xml:space="preserve"> Newsletters</w:t>
            </w:r>
          </w:p>
          <w:p w14:paraId="29D5444E" w14:textId="77777777" w:rsidR="003D312F" w:rsidRDefault="001177E2">
            <w:sdt>
              <w:sdtPr>
                <w:id w:val="232593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1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312F">
              <w:t xml:space="preserve"> Newspapers</w:t>
            </w:r>
          </w:p>
          <w:p w14:paraId="75AA1B8E" w14:textId="77777777" w:rsidR="003D312F" w:rsidRDefault="001177E2">
            <w:sdt>
              <w:sdtPr>
                <w:id w:val="1354917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1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312F">
              <w:t xml:space="preserve"> Magazine</w:t>
            </w:r>
          </w:p>
          <w:p w14:paraId="19F011C5" w14:textId="77777777" w:rsidR="003D312F" w:rsidRDefault="001177E2">
            <w:sdt>
              <w:sdtPr>
                <w:id w:val="1447045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1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312F">
              <w:t xml:space="preserve"> Television </w:t>
            </w:r>
          </w:p>
          <w:p w14:paraId="29E67DB9" w14:textId="77777777" w:rsidR="003D312F" w:rsidRDefault="001177E2">
            <w:sdt>
              <w:sdtPr>
                <w:id w:val="-770619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1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312F">
              <w:t xml:space="preserve"> Radio</w:t>
            </w:r>
          </w:p>
        </w:tc>
        <w:tc>
          <w:tcPr>
            <w:tcW w:w="3486" w:type="dxa"/>
          </w:tcPr>
          <w:p w14:paraId="0A71DCCE" w14:textId="77777777" w:rsidR="003D312F" w:rsidRDefault="001177E2">
            <w:sdt>
              <w:sdtPr>
                <w:id w:val="-1071584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1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312F">
              <w:t xml:space="preserve"> ICTC Website</w:t>
            </w:r>
          </w:p>
          <w:p w14:paraId="4D307FF6" w14:textId="77777777" w:rsidR="003D312F" w:rsidRDefault="001177E2">
            <w:sdt>
              <w:sdtPr>
                <w:id w:val="1577093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1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312F">
              <w:t xml:space="preserve"> </w:t>
            </w:r>
            <w:proofErr w:type="gramStart"/>
            <w:r w:rsidR="003D312F">
              <w:t>Other</w:t>
            </w:r>
            <w:proofErr w:type="gramEnd"/>
            <w:r w:rsidR="003D312F">
              <w:t xml:space="preserve"> Website</w:t>
            </w:r>
          </w:p>
          <w:p w14:paraId="58A9D1E3" w14:textId="77777777" w:rsidR="003D312F" w:rsidRDefault="001177E2">
            <w:sdt>
              <w:sdtPr>
                <w:id w:val="-1279874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1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312F">
              <w:t xml:space="preserve"> Facebook</w:t>
            </w:r>
          </w:p>
          <w:p w14:paraId="05E5E349" w14:textId="77777777" w:rsidR="003D312F" w:rsidRDefault="001177E2">
            <w:sdt>
              <w:sdtPr>
                <w:id w:val="1164131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1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312F">
              <w:t xml:space="preserve"> Instagram</w:t>
            </w:r>
          </w:p>
          <w:p w14:paraId="5F4D179F" w14:textId="77777777" w:rsidR="003D312F" w:rsidRDefault="001177E2">
            <w:sdt>
              <w:sdtPr>
                <w:id w:val="1679700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12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D312F">
              <w:t xml:space="preserve"> Youtube</w:t>
            </w:r>
          </w:p>
        </w:tc>
      </w:tr>
    </w:tbl>
    <w:p w14:paraId="532D6502" w14:textId="77777777" w:rsidR="003B6CB4" w:rsidRDefault="00713088" w:rsidP="00C43C88">
      <w:pPr>
        <w:spacing w:before="240"/>
      </w:pPr>
      <w:r>
        <w:t>Are</w:t>
      </w:r>
      <w:r w:rsidR="003B6CB4">
        <w:t xml:space="preserve"> there any other courses you might be interested in</w:t>
      </w:r>
      <w:r>
        <w:t xml:space="preserve"> pursuing</w:t>
      </w:r>
      <w:r w:rsidR="003B6CB4">
        <w:t xml:space="preserve">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B6CB4" w14:paraId="113E1648" w14:textId="77777777" w:rsidTr="003B6CB4">
        <w:tc>
          <w:tcPr>
            <w:tcW w:w="10456" w:type="dxa"/>
          </w:tcPr>
          <w:p w14:paraId="0F88E176" w14:textId="6644E1BC" w:rsidR="003B6CB4" w:rsidRDefault="00D24CC6">
            <w:r>
              <w:rPr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3B6CB4" w14:paraId="381F1433" w14:textId="77777777" w:rsidTr="003B6CB4">
        <w:tc>
          <w:tcPr>
            <w:tcW w:w="10456" w:type="dxa"/>
          </w:tcPr>
          <w:p w14:paraId="15E9744B" w14:textId="7B94C861" w:rsidR="003B6CB4" w:rsidRDefault="00D24CC6">
            <w:r>
              <w:rPr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  <w:tr w:rsidR="003B6CB4" w14:paraId="67A281E4" w14:textId="77777777" w:rsidTr="003B6CB4">
        <w:tc>
          <w:tcPr>
            <w:tcW w:w="10456" w:type="dxa"/>
          </w:tcPr>
          <w:p w14:paraId="1B56AFC9" w14:textId="15D81E56" w:rsidR="003B6CB4" w:rsidRDefault="00D24CC6">
            <w:r>
              <w:rPr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sz w:val="20"/>
                <w:szCs w:val="20"/>
              </w:rPr>
              <w:instrText xml:space="preserve"> FORMTEXT </w:instrText>
            </w:r>
            <w:r>
              <w:rPr>
                <w:sz w:val="20"/>
                <w:szCs w:val="20"/>
              </w:rPr>
            </w:r>
            <w:r>
              <w:rPr>
                <w:sz w:val="20"/>
                <w:szCs w:val="20"/>
              </w:rPr>
              <w:fldChar w:fldCharType="separate"/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noProof/>
                <w:sz w:val="20"/>
                <w:szCs w:val="20"/>
              </w:rPr>
              <w:t> </w:t>
            </w:r>
            <w:r>
              <w:rPr>
                <w:sz w:val="20"/>
                <w:szCs w:val="20"/>
              </w:rPr>
              <w:fldChar w:fldCharType="end"/>
            </w:r>
          </w:p>
        </w:tc>
      </w:tr>
    </w:tbl>
    <w:p w14:paraId="605DF9CB" w14:textId="77777777" w:rsidR="003B6CB4" w:rsidRDefault="003B6CB4" w:rsidP="00C43C88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890658" w14:paraId="394C2BEE" w14:textId="77777777" w:rsidTr="00382735">
        <w:tc>
          <w:tcPr>
            <w:tcW w:w="10456" w:type="dxa"/>
            <w:tcBorders>
              <w:bottom w:val="single" w:sz="4" w:space="0" w:color="auto"/>
            </w:tcBorders>
          </w:tcPr>
          <w:p w14:paraId="1044C527" w14:textId="77777777" w:rsidR="00890658" w:rsidRPr="00E35384" w:rsidRDefault="00890658" w:rsidP="00382735">
            <w:pPr>
              <w:pStyle w:val="Heading2"/>
              <w:jc w:val="center"/>
              <w:outlineLvl w:val="1"/>
            </w:pPr>
            <w:r w:rsidRPr="00E35384">
              <w:t>DECLARATION</w:t>
            </w:r>
          </w:p>
        </w:tc>
      </w:tr>
      <w:tr w:rsidR="00890658" w14:paraId="0DCA03DF" w14:textId="77777777" w:rsidTr="00382735">
        <w:trPr>
          <w:trHeight w:val="2346"/>
        </w:trPr>
        <w:tc>
          <w:tcPr>
            <w:tcW w:w="10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E1D3B" w14:textId="19F189E0" w:rsidR="00890658" w:rsidRDefault="00890658" w:rsidP="00890658">
            <w:pPr>
              <w:jc w:val="both"/>
            </w:pPr>
            <w:r>
              <w:t xml:space="preserve">I certify that all information submitted is correct and true. I understand that this application cannot be processed if </w:t>
            </w:r>
            <w:r w:rsidR="00713088">
              <w:t>incomplete</w:t>
            </w:r>
            <w:r>
              <w:t xml:space="preserve"> and that any misrepresentation</w:t>
            </w:r>
            <w:r w:rsidR="00713088">
              <w:t>,</w:t>
            </w:r>
            <w:r>
              <w:t xml:space="preserve"> including any physical disability or medical condition</w:t>
            </w:r>
            <w:r w:rsidR="00713088">
              <w:t>,</w:t>
            </w:r>
            <w:r>
              <w:t xml:space="preserve"> may result in the denial and cancellation of admission. In applying to </w:t>
            </w:r>
            <w:r>
              <w:rPr>
                <w:b/>
              </w:rPr>
              <w:t xml:space="preserve">ICTC – Innovative Computer Training Center Ltd, </w:t>
            </w:r>
            <w:r>
              <w:t xml:space="preserve">I understand </w:t>
            </w:r>
            <w:r w:rsidR="008E093D">
              <w:t>that I am required to pay all my fees before registration unless a current bilateral institution</w:t>
            </w:r>
            <w:r w:rsidR="00830B49">
              <w:t>al arrangement makes this unnecessary</w:t>
            </w:r>
            <w:r>
              <w:t xml:space="preserve">. </w:t>
            </w:r>
          </w:p>
          <w:p w14:paraId="7BF43D1E" w14:textId="77777777" w:rsidR="00890658" w:rsidRDefault="00890658" w:rsidP="00890658">
            <w:pPr>
              <w:jc w:val="both"/>
            </w:pPr>
          </w:p>
          <w:p w14:paraId="5C7EF6AC" w14:textId="77777777" w:rsidR="00890658" w:rsidRPr="00890658" w:rsidRDefault="00890658" w:rsidP="00E35384">
            <w:pPr>
              <w:jc w:val="both"/>
            </w:pPr>
            <w:r>
              <w:t xml:space="preserve">Applicant’s Signature: _____________________________ Date of Application: _____________________________ </w:t>
            </w:r>
          </w:p>
        </w:tc>
      </w:tr>
    </w:tbl>
    <w:p w14:paraId="1A033E42" w14:textId="77777777" w:rsidR="00890658" w:rsidRDefault="00890658" w:rsidP="00C43C88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1276"/>
        <w:gridCol w:w="2268"/>
        <w:gridCol w:w="2664"/>
      </w:tblGrid>
      <w:tr w:rsidR="00E35384" w14:paraId="4DEE96C4" w14:textId="77777777" w:rsidTr="00E35384">
        <w:tc>
          <w:tcPr>
            <w:tcW w:w="5524" w:type="dxa"/>
            <w:gridSpan w:val="2"/>
          </w:tcPr>
          <w:p w14:paraId="09781EF4" w14:textId="77777777" w:rsidR="00E35384" w:rsidRDefault="00E35384" w:rsidP="00890658">
            <w:r>
              <w:t>APPLICATION CHECKLIST</w:t>
            </w:r>
          </w:p>
        </w:tc>
        <w:tc>
          <w:tcPr>
            <w:tcW w:w="4932" w:type="dxa"/>
            <w:gridSpan w:val="2"/>
            <w:shd w:val="clear" w:color="auto" w:fill="2F5496" w:themeFill="accent1" w:themeFillShade="BF"/>
          </w:tcPr>
          <w:p w14:paraId="60483A39" w14:textId="77777777" w:rsidR="00E35384" w:rsidRPr="00E35384" w:rsidRDefault="00E35384" w:rsidP="00E35384">
            <w:pPr>
              <w:jc w:val="center"/>
              <w:rPr>
                <w:b/>
                <w:color w:val="FFFFFF" w:themeColor="background1"/>
              </w:rPr>
            </w:pPr>
            <w:r w:rsidRPr="00E35384">
              <w:rPr>
                <w:b/>
                <w:color w:val="FFFFFF" w:themeColor="background1"/>
              </w:rPr>
              <w:t>FOR OFFICIAL USE ONLY</w:t>
            </w:r>
          </w:p>
        </w:tc>
      </w:tr>
      <w:tr w:rsidR="00E35384" w14:paraId="5D20A633" w14:textId="77777777" w:rsidTr="00E35384">
        <w:tc>
          <w:tcPr>
            <w:tcW w:w="4248" w:type="dxa"/>
          </w:tcPr>
          <w:p w14:paraId="551AB2EC" w14:textId="77777777" w:rsidR="00E35384" w:rsidRPr="00E35384" w:rsidRDefault="00E35384" w:rsidP="00E35384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 w:rsidRPr="00E35384">
              <w:rPr>
                <w:sz w:val="18"/>
              </w:rPr>
              <w:t xml:space="preserve">Original copies of </w:t>
            </w:r>
            <w:r>
              <w:rPr>
                <w:sz w:val="18"/>
              </w:rPr>
              <w:t>Valid form of IDs</w:t>
            </w:r>
          </w:p>
        </w:tc>
        <w:tc>
          <w:tcPr>
            <w:tcW w:w="1276" w:type="dxa"/>
          </w:tcPr>
          <w:p w14:paraId="7C4ED9C7" w14:textId="77777777" w:rsidR="00E35384" w:rsidRPr="00E35384" w:rsidRDefault="001177E2" w:rsidP="00890658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-774241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384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E35384">
              <w:rPr>
                <w:sz w:val="18"/>
              </w:rPr>
              <w:t>Yes</w:t>
            </w:r>
            <w:r w:rsidR="00500E47">
              <w:rPr>
                <w:sz w:val="18"/>
              </w:rPr>
              <w:t>,</w:t>
            </w:r>
            <w:r w:rsidR="00E35384">
              <w:rPr>
                <w:sz w:val="18"/>
              </w:rPr>
              <w:t xml:space="preserve"> </w:t>
            </w:r>
            <w:sdt>
              <w:sdtPr>
                <w:rPr>
                  <w:sz w:val="18"/>
                </w:rPr>
                <w:id w:val="-440148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384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E35384">
              <w:rPr>
                <w:sz w:val="18"/>
              </w:rPr>
              <w:t xml:space="preserve"> No</w:t>
            </w:r>
          </w:p>
        </w:tc>
        <w:tc>
          <w:tcPr>
            <w:tcW w:w="2268" w:type="dxa"/>
          </w:tcPr>
          <w:p w14:paraId="7805A385" w14:textId="77777777" w:rsidR="00E35384" w:rsidRDefault="00E35384" w:rsidP="00890658">
            <w:r>
              <w:t>Receipt Number:</w:t>
            </w:r>
          </w:p>
        </w:tc>
        <w:tc>
          <w:tcPr>
            <w:tcW w:w="2664" w:type="dxa"/>
          </w:tcPr>
          <w:p w14:paraId="0B5F2BD1" w14:textId="77777777" w:rsidR="00E35384" w:rsidRDefault="00E35384" w:rsidP="00890658"/>
        </w:tc>
      </w:tr>
      <w:tr w:rsidR="00E35384" w14:paraId="3BE8121E" w14:textId="77777777" w:rsidTr="00E35384">
        <w:tc>
          <w:tcPr>
            <w:tcW w:w="4248" w:type="dxa"/>
          </w:tcPr>
          <w:p w14:paraId="4894D1FC" w14:textId="77777777" w:rsidR="00E35384" w:rsidRPr="00E35384" w:rsidRDefault="00E35384" w:rsidP="00E35384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Original copies of Birth Certificate</w:t>
            </w:r>
            <w:r w:rsidR="008B68FA">
              <w:rPr>
                <w:sz w:val="18"/>
              </w:rPr>
              <w:t xml:space="preserve"> </w:t>
            </w:r>
          </w:p>
        </w:tc>
        <w:tc>
          <w:tcPr>
            <w:tcW w:w="1276" w:type="dxa"/>
          </w:tcPr>
          <w:p w14:paraId="10489A20" w14:textId="77777777" w:rsidR="00E35384" w:rsidRDefault="001177E2" w:rsidP="00890658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-1578351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384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E35384">
              <w:rPr>
                <w:sz w:val="18"/>
              </w:rPr>
              <w:t>Yes</w:t>
            </w:r>
            <w:r w:rsidR="00500E47">
              <w:rPr>
                <w:sz w:val="18"/>
              </w:rPr>
              <w:t>,</w:t>
            </w:r>
            <w:r w:rsidR="00E35384">
              <w:rPr>
                <w:sz w:val="18"/>
              </w:rPr>
              <w:t xml:space="preserve"> </w:t>
            </w:r>
            <w:sdt>
              <w:sdtPr>
                <w:rPr>
                  <w:sz w:val="18"/>
                </w:rPr>
                <w:id w:val="330416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384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E35384">
              <w:rPr>
                <w:sz w:val="18"/>
              </w:rPr>
              <w:t xml:space="preserve"> No</w:t>
            </w:r>
          </w:p>
        </w:tc>
        <w:tc>
          <w:tcPr>
            <w:tcW w:w="2268" w:type="dxa"/>
          </w:tcPr>
          <w:p w14:paraId="4C4D6E7A" w14:textId="77777777" w:rsidR="00E35384" w:rsidRDefault="00E35384" w:rsidP="00890658">
            <w:r>
              <w:t>Receipt Date:</w:t>
            </w:r>
          </w:p>
        </w:tc>
        <w:tc>
          <w:tcPr>
            <w:tcW w:w="2664" w:type="dxa"/>
          </w:tcPr>
          <w:p w14:paraId="519428A5" w14:textId="77777777" w:rsidR="00E35384" w:rsidRDefault="00E35384" w:rsidP="00890658"/>
        </w:tc>
      </w:tr>
      <w:tr w:rsidR="00E35384" w14:paraId="760CD660" w14:textId="77777777" w:rsidTr="00E35384">
        <w:tc>
          <w:tcPr>
            <w:tcW w:w="4248" w:type="dxa"/>
          </w:tcPr>
          <w:p w14:paraId="510BCA03" w14:textId="77777777" w:rsidR="00E35384" w:rsidRPr="00E35384" w:rsidRDefault="00E35384" w:rsidP="00E35384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Photos</w:t>
            </w:r>
          </w:p>
        </w:tc>
        <w:tc>
          <w:tcPr>
            <w:tcW w:w="1276" w:type="dxa"/>
          </w:tcPr>
          <w:p w14:paraId="4C51A902" w14:textId="77777777" w:rsidR="00E35384" w:rsidRDefault="001177E2" w:rsidP="00890658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-1131391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384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E35384">
              <w:rPr>
                <w:sz w:val="18"/>
              </w:rPr>
              <w:t>Yes</w:t>
            </w:r>
            <w:r w:rsidR="00500E47">
              <w:rPr>
                <w:sz w:val="18"/>
              </w:rPr>
              <w:t>,</w:t>
            </w:r>
            <w:r w:rsidR="00E35384">
              <w:rPr>
                <w:sz w:val="18"/>
              </w:rPr>
              <w:t xml:space="preserve"> </w:t>
            </w:r>
            <w:sdt>
              <w:sdtPr>
                <w:rPr>
                  <w:sz w:val="18"/>
                </w:rPr>
                <w:id w:val="434101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384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E35384">
              <w:rPr>
                <w:sz w:val="18"/>
              </w:rPr>
              <w:t xml:space="preserve"> No</w:t>
            </w:r>
          </w:p>
        </w:tc>
        <w:tc>
          <w:tcPr>
            <w:tcW w:w="2268" w:type="dxa"/>
          </w:tcPr>
          <w:p w14:paraId="73CD9C59" w14:textId="77777777" w:rsidR="00E35384" w:rsidRDefault="00E35384" w:rsidP="00890658">
            <w:r>
              <w:t>Amount:</w:t>
            </w:r>
          </w:p>
        </w:tc>
        <w:tc>
          <w:tcPr>
            <w:tcW w:w="2664" w:type="dxa"/>
          </w:tcPr>
          <w:p w14:paraId="31F3EE61" w14:textId="77777777" w:rsidR="00E35384" w:rsidRDefault="00E35384" w:rsidP="00890658"/>
        </w:tc>
      </w:tr>
      <w:tr w:rsidR="00E35384" w14:paraId="0E7AD44C" w14:textId="77777777" w:rsidTr="00E35384">
        <w:tc>
          <w:tcPr>
            <w:tcW w:w="4248" w:type="dxa"/>
          </w:tcPr>
          <w:p w14:paraId="65892A97" w14:textId="77777777" w:rsidR="00E35384" w:rsidRPr="00E35384" w:rsidRDefault="00E35384" w:rsidP="00E35384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Application Fee</w:t>
            </w:r>
          </w:p>
        </w:tc>
        <w:tc>
          <w:tcPr>
            <w:tcW w:w="1276" w:type="dxa"/>
          </w:tcPr>
          <w:p w14:paraId="5A33DDA9" w14:textId="77777777" w:rsidR="00E35384" w:rsidRDefault="001177E2" w:rsidP="00890658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1142168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384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E35384">
              <w:rPr>
                <w:sz w:val="18"/>
              </w:rPr>
              <w:t xml:space="preserve">Yes </w:t>
            </w:r>
            <w:sdt>
              <w:sdtPr>
                <w:rPr>
                  <w:sz w:val="18"/>
                </w:rPr>
                <w:id w:val="254710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384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E35384">
              <w:rPr>
                <w:sz w:val="18"/>
              </w:rPr>
              <w:t xml:space="preserve"> No</w:t>
            </w:r>
          </w:p>
        </w:tc>
        <w:tc>
          <w:tcPr>
            <w:tcW w:w="2268" w:type="dxa"/>
          </w:tcPr>
          <w:p w14:paraId="12CB9170" w14:textId="77777777" w:rsidR="00E35384" w:rsidRDefault="00E35384" w:rsidP="00890658">
            <w:r>
              <w:t>ICTC Representative</w:t>
            </w:r>
          </w:p>
        </w:tc>
        <w:tc>
          <w:tcPr>
            <w:tcW w:w="2664" w:type="dxa"/>
          </w:tcPr>
          <w:p w14:paraId="26971E86" w14:textId="77777777" w:rsidR="00E35384" w:rsidRDefault="00E35384" w:rsidP="00890658"/>
        </w:tc>
      </w:tr>
      <w:tr w:rsidR="00E35384" w14:paraId="5757976A" w14:textId="77777777" w:rsidTr="00E35384">
        <w:tc>
          <w:tcPr>
            <w:tcW w:w="4248" w:type="dxa"/>
          </w:tcPr>
          <w:p w14:paraId="192F2461" w14:textId="77777777" w:rsidR="00E35384" w:rsidRDefault="00E35384" w:rsidP="00E35384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ID Card Fee</w:t>
            </w:r>
          </w:p>
        </w:tc>
        <w:tc>
          <w:tcPr>
            <w:tcW w:w="1276" w:type="dxa"/>
          </w:tcPr>
          <w:p w14:paraId="40935CA1" w14:textId="77777777" w:rsidR="00E35384" w:rsidRDefault="001177E2" w:rsidP="00890658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18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12F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D312F">
              <w:rPr>
                <w:sz w:val="18"/>
              </w:rPr>
              <w:t xml:space="preserve">Yes </w:t>
            </w:r>
            <w:sdt>
              <w:sdtPr>
                <w:rPr>
                  <w:sz w:val="18"/>
                </w:rPr>
                <w:id w:val="-1596775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12F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D312F">
              <w:rPr>
                <w:sz w:val="18"/>
              </w:rPr>
              <w:t xml:space="preserve"> No</w:t>
            </w:r>
          </w:p>
        </w:tc>
        <w:tc>
          <w:tcPr>
            <w:tcW w:w="2268" w:type="dxa"/>
          </w:tcPr>
          <w:p w14:paraId="70555996" w14:textId="6E94BF76" w:rsidR="00E35384" w:rsidRDefault="00131B17" w:rsidP="00890658">
            <w:r>
              <w:t xml:space="preserve">Signature </w:t>
            </w:r>
          </w:p>
        </w:tc>
        <w:tc>
          <w:tcPr>
            <w:tcW w:w="2664" w:type="dxa"/>
          </w:tcPr>
          <w:p w14:paraId="155ACC2D" w14:textId="77777777" w:rsidR="00E35384" w:rsidRDefault="00E35384" w:rsidP="00890658"/>
        </w:tc>
      </w:tr>
      <w:tr w:rsidR="003D312F" w14:paraId="311CA95F" w14:textId="77777777" w:rsidTr="00E35384">
        <w:tc>
          <w:tcPr>
            <w:tcW w:w="4248" w:type="dxa"/>
          </w:tcPr>
          <w:p w14:paraId="565898C5" w14:textId="77777777" w:rsidR="003D312F" w:rsidRDefault="003D312F" w:rsidP="00E35384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 xml:space="preserve">Original </w:t>
            </w:r>
            <w:r w:rsidR="00431D0F">
              <w:rPr>
                <w:sz w:val="18"/>
              </w:rPr>
              <w:t>copies of</w:t>
            </w:r>
            <w:r>
              <w:rPr>
                <w:sz w:val="18"/>
              </w:rPr>
              <w:t xml:space="preserve"> Certificates and transcripts </w:t>
            </w:r>
          </w:p>
        </w:tc>
        <w:tc>
          <w:tcPr>
            <w:tcW w:w="1276" w:type="dxa"/>
          </w:tcPr>
          <w:p w14:paraId="1FE9A08D" w14:textId="77777777" w:rsidR="003D312F" w:rsidRDefault="001177E2" w:rsidP="00890658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-909542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12F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D312F">
              <w:rPr>
                <w:sz w:val="18"/>
              </w:rPr>
              <w:t xml:space="preserve">Yes </w:t>
            </w:r>
            <w:sdt>
              <w:sdtPr>
                <w:rPr>
                  <w:sz w:val="18"/>
                </w:rPr>
                <w:id w:val="-1871912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312F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3D312F">
              <w:rPr>
                <w:sz w:val="18"/>
              </w:rPr>
              <w:t xml:space="preserve"> No</w:t>
            </w:r>
          </w:p>
        </w:tc>
        <w:tc>
          <w:tcPr>
            <w:tcW w:w="2268" w:type="dxa"/>
          </w:tcPr>
          <w:p w14:paraId="60C0F2AC" w14:textId="77777777" w:rsidR="003D312F" w:rsidRDefault="003D312F" w:rsidP="00890658"/>
        </w:tc>
        <w:tc>
          <w:tcPr>
            <w:tcW w:w="2664" w:type="dxa"/>
          </w:tcPr>
          <w:p w14:paraId="652AAC30" w14:textId="77777777" w:rsidR="003D312F" w:rsidRDefault="003D312F" w:rsidP="00890658"/>
        </w:tc>
      </w:tr>
      <w:tr w:rsidR="00500E47" w14:paraId="434A7475" w14:textId="77777777" w:rsidTr="00DA2642">
        <w:tc>
          <w:tcPr>
            <w:tcW w:w="4248" w:type="dxa"/>
          </w:tcPr>
          <w:p w14:paraId="339A659F" w14:textId="77777777" w:rsidR="00DA2642" w:rsidRDefault="00500E47" w:rsidP="00E35384">
            <w:pPr>
              <w:pStyle w:val="ListParagraph"/>
              <w:numPr>
                <w:ilvl w:val="0"/>
                <w:numId w:val="4"/>
              </w:numPr>
              <w:rPr>
                <w:sz w:val="18"/>
              </w:rPr>
            </w:pPr>
            <w:r>
              <w:rPr>
                <w:sz w:val="18"/>
              </w:rPr>
              <w:t>Original and photocopy of passport</w:t>
            </w:r>
          </w:p>
          <w:p w14:paraId="453962DF" w14:textId="77777777" w:rsidR="00500E47" w:rsidRPr="00DA2642" w:rsidRDefault="00500E47" w:rsidP="00DA2642">
            <w:pPr>
              <w:ind w:left="360"/>
              <w:rPr>
                <w:sz w:val="18"/>
              </w:rPr>
            </w:pPr>
            <w:r w:rsidRPr="00DA2642">
              <w:rPr>
                <w:sz w:val="18"/>
              </w:rPr>
              <w:t xml:space="preserve"> (CARICOM and International applicants)</w:t>
            </w:r>
          </w:p>
        </w:tc>
        <w:tc>
          <w:tcPr>
            <w:tcW w:w="1276" w:type="dxa"/>
            <w:vAlign w:val="center"/>
          </w:tcPr>
          <w:p w14:paraId="4592E43F" w14:textId="77777777" w:rsidR="00500E47" w:rsidRDefault="001177E2" w:rsidP="00DA2642">
            <w:pPr>
              <w:rPr>
                <w:sz w:val="18"/>
              </w:rPr>
            </w:pPr>
            <w:sdt>
              <w:sdtPr>
                <w:rPr>
                  <w:sz w:val="18"/>
                </w:rPr>
                <w:id w:val="-625553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E47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500E47">
              <w:rPr>
                <w:sz w:val="18"/>
              </w:rPr>
              <w:t xml:space="preserve">Yes </w:t>
            </w:r>
            <w:sdt>
              <w:sdtPr>
                <w:rPr>
                  <w:sz w:val="18"/>
                </w:rPr>
                <w:id w:val="1351304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0E47">
                  <w:rPr>
                    <w:rFonts w:ascii="MS Gothic" w:eastAsia="MS Gothic" w:hAnsi="MS Gothic" w:hint="eastAsia"/>
                    <w:sz w:val="18"/>
                  </w:rPr>
                  <w:t>☐</w:t>
                </w:r>
              </w:sdtContent>
            </w:sdt>
            <w:r w:rsidR="00500E47">
              <w:rPr>
                <w:sz w:val="18"/>
              </w:rPr>
              <w:t xml:space="preserve"> No</w:t>
            </w:r>
          </w:p>
        </w:tc>
        <w:tc>
          <w:tcPr>
            <w:tcW w:w="2268" w:type="dxa"/>
          </w:tcPr>
          <w:p w14:paraId="2F4B198F" w14:textId="77777777" w:rsidR="00500E47" w:rsidRDefault="00431D0F" w:rsidP="00890658">
            <w:r>
              <w:t>Note</w:t>
            </w:r>
          </w:p>
        </w:tc>
        <w:tc>
          <w:tcPr>
            <w:tcW w:w="2664" w:type="dxa"/>
          </w:tcPr>
          <w:p w14:paraId="6F20402A" w14:textId="77777777" w:rsidR="00500E47" w:rsidRDefault="00500E47" w:rsidP="00890658"/>
        </w:tc>
      </w:tr>
      <w:tr w:rsidR="00131B17" w14:paraId="4E33D653" w14:textId="77777777" w:rsidTr="00DA2642">
        <w:tc>
          <w:tcPr>
            <w:tcW w:w="4248" w:type="dxa"/>
          </w:tcPr>
          <w:p w14:paraId="12FDF53F" w14:textId="77777777" w:rsidR="00131B17" w:rsidRDefault="00131B17" w:rsidP="00131B17">
            <w:pPr>
              <w:pStyle w:val="ListParagraph"/>
              <w:ind w:left="360"/>
              <w:rPr>
                <w:sz w:val="18"/>
              </w:rPr>
            </w:pPr>
          </w:p>
        </w:tc>
        <w:tc>
          <w:tcPr>
            <w:tcW w:w="1276" w:type="dxa"/>
            <w:vAlign w:val="center"/>
          </w:tcPr>
          <w:p w14:paraId="33B62849" w14:textId="77777777" w:rsidR="00131B17" w:rsidRDefault="00131B17" w:rsidP="00DA2642">
            <w:pPr>
              <w:rPr>
                <w:sz w:val="18"/>
              </w:rPr>
            </w:pPr>
          </w:p>
        </w:tc>
        <w:tc>
          <w:tcPr>
            <w:tcW w:w="2268" w:type="dxa"/>
          </w:tcPr>
          <w:p w14:paraId="6E344D69" w14:textId="77777777" w:rsidR="00131B17" w:rsidRDefault="00131B17" w:rsidP="00890658"/>
        </w:tc>
        <w:tc>
          <w:tcPr>
            <w:tcW w:w="2664" w:type="dxa"/>
          </w:tcPr>
          <w:p w14:paraId="678AADA1" w14:textId="77777777" w:rsidR="00131B17" w:rsidRDefault="00131B17" w:rsidP="00890658"/>
        </w:tc>
      </w:tr>
    </w:tbl>
    <w:p w14:paraId="1A62873F" w14:textId="77777777" w:rsidR="00E35384" w:rsidRPr="00890658" w:rsidRDefault="00E35384" w:rsidP="00890658"/>
    <w:sectPr w:rsidR="00E35384" w:rsidRPr="00890658" w:rsidSect="004C0D90">
      <w:headerReference w:type="default" r:id="rId12"/>
      <w:footerReference w:type="default" r:id="rId13"/>
      <w:pgSz w:w="12240" w:h="20160" w:code="5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55C28A" w14:textId="77777777" w:rsidR="001177E2" w:rsidRDefault="001177E2" w:rsidP="005C43F9">
      <w:pPr>
        <w:spacing w:after="0" w:line="240" w:lineRule="auto"/>
      </w:pPr>
      <w:r>
        <w:separator/>
      </w:r>
    </w:p>
  </w:endnote>
  <w:endnote w:type="continuationSeparator" w:id="0">
    <w:p w14:paraId="392B367B" w14:textId="77777777" w:rsidR="001177E2" w:rsidRDefault="001177E2" w:rsidP="005C43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rofighter">
    <w:altName w:val="Calibri"/>
    <w:charset w:val="00"/>
    <w:family w:val="auto"/>
    <w:pitch w:val="variable"/>
    <w:sig w:usb0="80000007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1743479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73A1901" w14:textId="77777777" w:rsidR="00DC042C" w:rsidRDefault="00DC042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ADE15E0" w14:textId="77777777" w:rsidR="00DC042C" w:rsidRDefault="00DC04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78201E" w14:textId="77777777" w:rsidR="001177E2" w:rsidRDefault="001177E2" w:rsidP="005C43F9">
      <w:pPr>
        <w:spacing w:after="0" w:line="240" w:lineRule="auto"/>
      </w:pPr>
      <w:r>
        <w:separator/>
      </w:r>
    </w:p>
  </w:footnote>
  <w:footnote w:type="continuationSeparator" w:id="0">
    <w:p w14:paraId="07A53A44" w14:textId="77777777" w:rsidR="001177E2" w:rsidRDefault="001177E2" w:rsidP="005C43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44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01"/>
      <w:gridCol w:w="8746"/>
    </w:tblGrid>
    <w:tr w:rsidR="005C43F9" w14:paraId="343675B4" w14:textId="77777777" w:rsidTr="00635B12">
      <w:trPr>
        <w:trHeight w:val="1206"/>
      </w:trPr>
      <w:tc>
        <w:tcPr>
          <w:tcW w:w="1701" w:type="dxa"/>
        </w:tcPr>
        <w:p w14:paraId="6953F6A7" w14:textId="77777777" w:rsidR="005C43F9" w:rsidRDefault="005C43F9">
          <w:pPr>
            <w:pStyle w:val="Header"/>
          </w:pPr>
          <w:r>
            <w:rPr>
              <w:noProof/>
            </w:rPr>
            <w:drawing>
              <wp:inline distT="0" distB="0" distL="0" distR="0" wp14:anchorId="360BC19D" wp14:editId="7C0F6C56">
                <wp:extent cx="921600" cy="7200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nnovativeComputer-Logo-Medium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1600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46" w:type="dxa"/>
        </w:tcPr>
        <w:p w14:paraId="552A5DC0" w14:textId="77777777" w:rsidR="005C43F9" w:rsidRPr="005C43F9" w:rsidRDefault="005C43F9" w:rsidP="00635B12">
          <w:pPr>
            <w:pStyle w:val="Header"/>
            <w:jc w:val="center"/>
            <w:rPr>
              <w:rFonts w:ascii="Eurofighter" w:hAnsi="Eurofighter"/>
            </w:rPr>
          </w:pPr>
          <w:r w:rsidRPr="005C43F9">
            <w:rPr>
              <w:rFonts w:ascii="Eurofighter" w:hAnsi="Eurofighter"/>
            </w:rPr>
            <w:t>Innovative Computer Training Center</w:t>
          </w:r>
        </w:p>
        <w:p w14:paraId="555B7CF8" w14:textId="77777777" w:rsidR="005C43F9" w:rsidRPr="00635B12" w:rsidRDefault="005C43F9" w:rsidP="00635B12">
          <w:pPr>
            <w:pStyle w:val="Header"/>
            <w:jc w:val="center"/>
            <w:rPr>
              <w:sz w:val="18"/>
            </w:rPr>
          </w:pPr>
          <w:r w:rsidRPr="00635B12">
            <w:rPr>
              <w:sz w:val="18"/>
            </w:rPr>
            <w:t xml:space="preserve">ICTC Office: Top Floor Corner Southern Main Road </w:t>
          </w:r>
          <w:r w:rsidR="00635B12">
            <w:rPr>
              <w:sz w:val="18"/>
            </w:rPr>
            <w:t>&amp;</w:t>
          </w:r>
          <w:r w:rsidRPr="00635B12">
            <w:rPr>
              <w:sz w:val="18"/>
            </w:rPr>
            <w:t xml:space="preserve"> La Clave Street, Montrose Chaguanas, Trinidad and Tobago WI</w:t>
          </w:r>
        </w:p>
        <w:p w14:paraId="31D6175A" w14:textId="77777777" w:rsidR="00E17F0B" w:rsidRDefault="005C43F9" w:rsidP="00635B12">
          <w:pPr>
            <w:pStyle w:val="Header"/>
            <w:jc w:val="center"/>
            <w:rPr>
              <w:sz w:val="20"/>
            </w:rPr>
          </w:pPr>
          <w:r>
            <w:rPr>
              <w:sz w:val="20"/>
            </w:rPr>
            <w:t xml:space="preserve">Tel: </w:t>
          </w:r>
          <w:r w:rsidR="00E17F0B">
            <w:rPr>
              <w:sz w:val="20"/>
            </w:rPr>
            <w:t>(</w:t>
          </w:r>
          <w:r>
            <w:rPr>
              <w:sz w:val="20"/>
            </w:rPr>
            <w:t>868</w:t>
          </w:r>
          <w:r w:rsidR="00E17F0B">
            <w:rPr>
              <w:sz w:val="20"/>
            </w:rPr>
            <w:t>)</w:t>
          </w:r>
          <w:r>
            <w:rPr>
              <w:sz w:val="20"/>
            </w:rPr>
            <w:t xml:space="preserve">-219-ICTC (4282) </w:t>
          </w:r>
          <w:r w:rsidR="00E17F0B">
            <w:rPr>
              <w:sz w:val="20"/>
            </w:rPr>
            <w:t>| (868)-346-2236</w:t>
          </w:r>
        </w:p>
        <w:p w14:paraId="7D4AA8B0" w14:textId="77777777" w:rsidR="005C43F9" w:rsidRDefault="005C43F9" w:rsidP="00635B12">
          <w:pPr>
            <w:pStyle w:val="Header"/>
            <w:jc w:val="center"/>
          </w:pPr>
          <w:r>
            <w:t xml:space="preserve">Email: </w:t>
          </w:r>
          <w:hyperlink r:id="rId2" w:history="1">
            <w:r w:rsidRPr="00496382">
              <w:rPr>
                <w:rStyle w:val="Hyperlink"/>
              </w:rPr>
              <w:t>info@ictcedu.com</w:t>
            </w:r>
          </w:hyperlink>
          <w:r>
            <w:t xml:space="preserve"> </w:t>
          </w:r>
          <w:r w:rsidR="00E17F0B">
            <w:t xml:space="preserve">| </w:t>
          </w:r>
          <w:r>
            <w:t xml:space="preserve">Website: </w:t>
          </w:r>
          <w:hyperlink r:id="rId3" w:history="1">
            <w:r w:rsidRPr="00496382">
              <w:rPr>
                <w:rStyle w:val="Hyperlink"/>
              </w:rPr>
              <w:t>www.ictcedu.com</w:t>
            </w:r>
          </w:hyperlink>
        </w:p>
      </w:tc>
    </w:tr>
  </w:tbl>
  <w:p w14:paraId="284E4758" w14:textId="77777777" w:rsidR="005C43F9" w:rsidRDefault="005C43F9" w:rsidP="005C43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F419C"/>
    <w:multiLevelType w:val="hybridMultilevel"/>
    <w:tmpl w:val="8D0A2CBC"/>
    <w:lvl w:ilvl="0" w:tplc="2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817425"/>
    <w:multiLevelType w:val="hybridMultilevel"/>
    <w:tmpl w:val="D06EAE0A"/>
    <w:lvl w:ilvl="0" w:tplc="2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C090019" w:tentative="1">
      <w:start w:val="1"/>
      <w:numFmt w:val="lowerLetter"/>
      <w:lvlText w:val="%2."/>
      <w:lvlJc w:val="left"/>
      <w:pPr>
        <w:ind w:left="1080" w:hanging="360"/>
      </w:pPr>
    </w:lvl>
    <w:lvl w:ilvl="2" w:tplc="2C09001B" w:tentative="1">
      <w:start w:val="1"/>
      <w:numFmt w:val="lowerRoman"/>
      <w:lvlText w:val="%3."/>
      <w:lvlJc w:val="right"/>
      <w:pPr>
        <w:ind w:left="1800" w:hanging="180"/>
      </w:pPr>
    </w:lvl>
    <w:lvl w:ilvl="3" w:tplc="2C09000F" w:tentative="1">
      <w:start w:val="1"/>
      <w:numFmt w:val="decimal"/>
      <w:lvlText w:val="%4."/>
      <w:lvlJc w:val="left"/>
      <w:pPr>
        <w:ind w:left="2520" w:hanging="360"/>
      </w:pPr>
    </w:lvl>
    <w:lvl w:ilvl="4" w:tplc="2C090019" w:tentative="1">
      <w:start w:val="1"/>
      <w:numFmt w:val="lowerLetter"/>
      <w:lvlText w:val="%5."/>
      <w:lvlJc w:val="left"/>
      <w:pPr>
        <w:ind w:left="3240" w:hanging="360"/>
      </w:pPr>
    </w:lvl>
    <w:lvl w:ilvl="5" w:tplc="2C09001B" w:tentative="1">
      <w:start w:val="1"/>
      <w:numFmt w:val="lowerRoman"/>
      <w:lvlText w:val="%6."/>
      <w:lvlJc w:val="right"/>
      <w:pPr>
        <w:ind w:left="3960" w:hanging="180"/>
      </w:pPr>
    </w:lvl>
    <w:lvl w:ilvl="6" w:tplc="2C09000F" w:tentative="1">
      <w:start w:val="1"/>
      <w:numFmt w:val="decimal"/>
      <w:lvlText w:val="%7."/>
      <w:lvlJc w:val="left"/>
      <w:pPr>
        <w:ind w:left="4680" w:hanging="360"/>
      </w:pPr>
    </w:lvl>
    <w:lvl w:ilvl="7" w:tplc="2C090019" w:tentative="1">
      <w:start w:val="1"/>
      <w:numFmt w:val="lowerLetter"/>
      <w:lvlText w:val="%8."/>
      <w:lvlJc w:val="left"/>
      <w:pPr>
        <w:ind w:left="5400" w:hanging="360"/>
      </w:pPr>
    </w:lvl>
    <w:lvl w:ilvl="8" w:tplc="2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7C1C40"/>
    <w:multiLevelType w:val="hybridMultilevel"/>
    <w:tmpl w:val="35183B08"/>
    <w:lvl w:ilvl="0" w:tplc="2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C090019" w:tentative="1">
      <w:start w:val="1"/>
      <w:numFmt w:val="lowerLetter"/>
      <w:lvlText w:val="%2."/>
      <w:lvlJc w:val="left"/>
      <w:pPr>
        <w:ind w:left="1080" w:hanging="360"/>
      </w:pPr>
    </w:lvl>
    <w:lvl w:ilvl="2" w:tplc="2C09001B" w:tentative="1">
      <w:start w:val="1"/>
      <w:numFmt w:val="lowerRoman"/>
      <w:lvlText w:val="%3."/>
      <w:lvlJc w:val="right"/>
      <w:pPr>
        <w:ind w:left="1800" w:hanging="180"/>
      </w:pPr>
    </w:lvl>
    <w:lvl w:ilvl="3" w:tplc="2C09000F" w:tentative="1">
      <w:start w:val="1"/>
      <w:numFmt w:val="decimal"/>
      <w:lvlText w:val="%4."/>
      <w:lvlJc w:val="left"/>
      <w:pPr>
        <w:ind w:left="2520" w:hanging="360"/>
      </w:pPr>
    </w:lvl>
    <w:lvl w:ilvl="4" w:tplc="2C090019" w:tentative="1">
      <w:start w:val="1"/>
      <w:numFmt w:val="lowerLetter"/>
      <w:lvlText w:val="%5."/>
      <w:lvlJc w:val="left"/>
      <w:pPr>
        <w:ind w:left="3240" w:hanging="360"/>
      </w:pPr>
    </w:lvl>
    <w:lvl w:ilvl="5" w:tplc="2C09001B" w:tentative="1">
      <w:start w:val="1"/>
      <w:numFmt w:val="lowerRoman"/>
      <w:lvlText w:val="%6."/>
      <w:lvlJc w:val="right"/>
      <w:pPr>
        <w:ind w:left="3960" w:hanging="180"/>
      </w:pPr>
    </w:lvl>
    <w:lvl w:ilvl="6" w:tplc="2C09000F" w:tentative="1">
      <w:start w:val="1"/>
      <w:numFmt w:val="decimal"/>
      <w:lvlText w:val="%7."/>
      <w:lvlJc w:val="left"/>
      <w:pPr>
        <w:ind w:left="4680" w:hanging="360"/>
      </w:pPr>
    </w:lvl>
    <w:lvl w:ilvl="7" w:tplc="2C090019" w:tentative="1">
      <w:start w:val="1"/>
      <w:numFmt w:val="lowerLetter"/>
      <w:lvlText w:val="%8."/>
      <w:lvlJc w:val="left"/>
      <w:pPr>
        <w:ind w:left="5400" w:hanging="360"/>
      </w:pPr>
    </w:lvl>
    <w:lvl w:ilvl="8" w:tplc="2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60E324F"/>
    <w:multiLevelType w:val="hybridMultilevel"/>
    <w:tmpl w:val="6414A884"/>
    <w:lvl w:ilvl="0" w:tplc="2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2C090019" w:tentative="1">
      <w:start w:val="1"/>
      <w:numFmt w:val="lowerLetter"/>
      <w:lvlText w:val="%2."/>
      <w:lvlJc w:val="left"/>
      <w:pPr>
        <w:ind w:left="1080" w:hanging="360"/>
      </w:pPr>
    </w:lvl>
    <w:lvl w:ilvl="2" w:tplc="2C09001B" w:tentative="1">
      <w:start w:val="1"/>
      <w:numFmt w:val="lowerRoman"/>
      <w:lvlText w:val="%3."/>
      <w:lvlJc w:val="right"/>
      <w:pPr>
        <w:ind w:left="1800" w:hanging="180"/>
      </w:pPr>
    </w:lvl>
    <w:lvl w:ilvl="3" w:tplc="2C09000F" w:tentative="1">
      <w:start w:val="1"/>
      <w:numFmt w:val="decimal"/>
      <w:lvlText w:val="%4."/>
      <w:lvlJc w:val="left"/>
      <w:pPr>
        <w:ind w:left="2520" w:hanging="360"/>
      </w:pPr>
    </w:lvl>
    <w:lvl w:ilvl="4" w:tplc="2C090019" w:tentative="1">
      <w:start w:val="1"/>
      <w:numFmt w:val="lowerLetter"/>
      <w:lvlText w:val="%5."/>
      <w:lvlJc w:val="left"/>
      <w:pPr>
        <w:ind w:left="3240" w:hanging="360"/>
      </w:pPr>
    </w:lvl>
    <w:lvl w:ilvl="5" w:tplc="2C09001B" w:tentative="1">
      <w:start w:val="1"/>
      <w:numFmt w:val="lowerRoman"/>
      <w:lvlText w:val="%6."/>
      <w:lvlJc w:val="right"/>
      <w:pPr>
        <w:ind w:left="3960" w:hanging="180"/>
      </w:pPr>
    </w:lvl>
    <w:lvl w:ilvl="6" w:tplc="2C09000F" w:tentative="1">
      <w:start w:val="1"/>
      <w:numFmt w:val="decimal"/>
      <w:lvlText w:val="%7."/>
      <w:lvlJc w:val="left"/>
      <w:pPr>
        <w:ind w:left="4680" w:hanging="360"/>
      </w:pPr>
    </w:lvl>
    <w:lvl w:ilvl="7" w:tplc="2C090019" w:tentative="1">
      <w:start w:val="1"/>
      <w:numFmt w:val="lowerLetter"/>
      <w:lvlText w:val="%8."/>
      <w:lvlJc w:val="left"/>
      <w:pPr>
        <w:ind w:left="5400" w:hanging="360"/>
      </w:pPr>
    </w:lvl>
    <w:lvl w:ilvl="8" w:tplc="2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675BD5"/>
    <w:multiLevelType w:val="hybridMultilevel"/>
    <w:tmpl w:val="77742086"/>
    <w:lvl w:ilvl="0" w:tplc="2C090019">
      <w:start w:val="1"/>
      <w:numFmt w:val="lowerLetter"/>
      <w:lvlText w:val="%1."/>
      <w:lvlJc w:val="left"/>
      <w:pPr>
        <w:ind w:left="720" w:hanging="360"/>
      </w:pPr>
      <w:rPr>
        <w:rFonts w:hint="default"/>
        <w:sz w:val="20"/>
      </w:rPr>
    </w:lvl>
    <w:lvl w:ilvl="1" w:tplc="2C090019" w:tentative="1">
      <w:start w:val="1"/>
      <w:numFmt w:val="lowerLetter"/>
      <w:lvlText w:val="%2."/>
      <w:lvlJc w:val="left"/>
      <w:pPr>
        <w:ind w:left="1440" w:hanging="360"/>
      </w:pPr>
    </w:lvl>
    <w:lvl w:ilvl="2" w:tplc="2C09001B" w:tentative="1">
      <w:start w:val="1"/>
      <w:numFmt w:val="lowerRoman"/>
      <w:lvlText w:val="%3."/>
      <w:lvlJc w:val="right"/>
      <w:pPr>
        <w:ind w:left="2160" w:hanging="180"/>
      </w:pPr>
    </w:lvl>
    <w:lvl w:ilvl="3" w:tplc="2C09000F" w:tentative="1">
      <w:start w:val="1"/>
      <w:numFmt w:val="decimal"/>
      <w:lvlText w:val="%4."/>
      <w:lvlJc w:val="left"/>
      <w:pPr>
        <w:ind w:left="2880" w:hanging="360"/>
      </w:pPr>
    </w:lvl>
    <w:lvl w:ilvl="4" w:tplc="2C090019" w:tentative="1">
      <w:start w:val="1"/>
      <w:numFmt w:val="lowerLetter"/>
      <w:lvlText w:val="%5."/>
      <w:lvlJc w:val="left"/>
      <w:pPr>
        <w:ind w:left="3600" w:hanging="360"/>
      </w:pPr>
    </w:lvl>
    <w:lvl w:ilvl="5" w:tplc="2C09001B" w:tentative="1">
      <w:start w:val="1"/>
      <w:numFmt w:val="lowerRoman"/>
      <w:lvlText w:val="%6."/>
      <w:lvlJc w:val="right"/>
      <w:pPr>
        <w:ind w:left="4320" w:hanging="180"/>
      </w:pPr>
    </w:lvl>
    <w:lvl w:ilvl="6" w:tplc="2C09000F" w:tentative="1">
      <w:start w:val="1"/>
      <w:numFmt w:val="decimal"/>
      <w:lvlText w:val="%7."/>
      <w:lvlJc w:val="left"/>
      <w:pPr>
        <w:ind w:left="5040" w:hanging="360"/>
      </w:pPr>
    </w:lvl>
    <w:lvl w:ilvl="7" w:tplc="2C090019" w:tentative="1">
      <w:start w:val="1"/>
      <w:numFmt w:val="lowerLetter"/>
      <w:lvlText w:val="%8."/>
      <w:lvlJc w:val="left"/>
      <w:pPr>
        <w:ind w:left="5760" w:hanging="360"/>
      </w:pPr>
    </w:lvl>
    <w:lvl w:ilvl="8" w:tplc="2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50770F"/>
    <w:multiLevelType w:val="hybridMultilevel"/>
    <w:tmpl w:val="51A227E8"/>
    <w:lvl w:ilvl="0" w:tplc="6852751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2C090019" w:tentative="1">
      <w:start w:val="1"/>
      <w:numFmt w:val="lowerLetter"/>
      <w:lvlText w:val="%2."/>
      <w:lvlJc w:val="left"/>
      <w:pPr>
        <w:ind w:left="1080" w:hanging="360"/>
      </w:pPr>
    </w:lvl>
    <w:lvl w:ilvl="2" w:tplc="2C09001B" w:tentative="1">
      <w:start w:val="1"/>
      <w:numFmt w:val="lowerRoman"/>
      <w:lvlText w:val="%3."/>
      <w:lvlJc w:val="right"/>
      <w:pPr>
        <w:ind w:left="1800" w:hanging="180"/>
      </w:pPr>
    </w:lvl>
    <w:lvl w:ilvl="3" w:tplc="2C09000F" w:tentative="1">
      <w:start w:val="1"/>
      <w:numFmt w:val="decimal"/>
      <w:lvlText w:val="%4."/>
      <w:lvlJc w:val="left"/>
      <w:pPr>
        <w:ind w:left="2520" w:hanging="360"/>
      </w:pPr>
    </w:lvl>
    <w:lvl w:ilvl="4" w:tplc="2C090019" w:tentative="1">
      <w:start w:val="1"/>
      <w:numFmt w:val="lowerLetter"/>
      <w:lvlText w:val="%5."/>
      <w:lvlJc w:val="left"/>
      <w:pPr>
        <w:ind w:left="3240" w:hanging="360"/>
      </w:pPr>
    </w:lvl>
    <w:lvl w:ilvl="5" w:tplc="2C09001B" w:tentative="1">
      <w:start w:val="1"/>
      <w:numFmt w:val="lowerRoman"/>
      <w:lvlText w:val="%6."/>
      <w:lvlJc w:val="right"/>
      <w:pPr>
        <w:ind w:left="3960" w:hanging="180"/>
      </w:pPr>
    </w:lvl>
    <w:lvl w:ilvl="6" w:tplc="2C09000F" w:tentative="1">
      <w:start w:val="1"/>
      <w:numFmt w:val="decimal"/>
      <w:lvlText w:val="%7."/>
      <w:lvlJc w:val="left"/>
      <w:pPr>
        <w:ind w:left="4680" w:hanging="360"/>
      </w:pPr>
    </w:lvl>
    <w:lvl w:ilvl="7" w:tplc="2C090019" w:tentative="1">
      <w:start w:val="1"/>
      <w:numFmt w:val="lowerLetter"/>
      <w:lvlText w:val="%8."/>
      <w:lvlJc w:val="left"/>
      <w:pPr>
        <w:ind w:left="5400" w:hanging="360"/>
      </w:pPr>
    </w:lvl>
    <w:lvl w:ilvl="8" w:tplc="2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3A36639"/>
    <w:multiLevelType w:val="multilevel"/>
    <w:tmpl w:val="000000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601C5D6E"/>
    <w:multiLevelType w:val="hybridMultilevel"/>
    <w:tmpl w:val="9112C58E"/>
    <w:lvl w:ilvl="0" w:tplc="2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C090019" w:tentative="1">
      <w:start w:val="1"/>
      <w:numFmt w:val="lowerLetter"/>
      <w:lvlText w:val="%2."/>
      <w:lvlJc w:val="left"/>
      <w:pPr>
        <w:ind w:left="1080" w:hanging="360"/>
      </w:pPr>
    </w:lvl>
    <w:lvl w:ilvl="2" w:tplc="2C09001B" w:tentative="1">
      <w:start w:val="1"/>
      <w:numFmt w:val="lowerRoman"/>
      <w:lvlText w:val="%3."/>
      <w:lvlJc w:val="right"/>
      <w:pPr>
        <w:ind w:left="1800" w:hanging="180"/>
      </w:pPr>
    </w:lvl>
    <w:lvl w:ilvl="3" w:tplc="2C09000F" w:tentative="1">
      <w:start w:val="1"/>
      <w:numFmt w:val="decimal"/>
      <w:lvlText w:val="%4."/>
      <w:lvlJc w:val="left"/>
      <w:pPr>
        <w:ind w:left="2520" w:hanging="360"/>
      </w:pPr>
    </w:lvl>
    <w:lvl w:ilvl="4" w:tplc="2C090019" w:tentative="1">
      <w:start w:val="1"/>
      <w:numFmt w:val="lowerLetter"/>
      <w:lvlText w:val="%5."/>
      <w:lvlJc w:val="left"/>
      <w:pPr>
        <w:ind w:left="3240" w:hanging="360"/>
      </w:pPr>
    </w:lvl>
    <w:lvl w:ilvl="5" w:tplc="2C09001B" w:tentative="1">
      <w:start w:val="1"/>
      <w:numFmt w:val="lowerRoman"/>
      <w:lvlText w:val="%6."/>
      <w:lvlJc w:val="right"/>
      <w:pPr>
        <w:ind w:left="3960" w:hanging="180"/>
      </w:pPr>
    </w:lvl>
    <w:lvl w:ilvl="6" w:tplc="2C09000F" w:tentative="1">
      <w:start w:val="1"/>
      <w:numFmt w:val="decimal"/>
      <w:lvlText w:val="%7."/>
      <w:lvlJc w:val="left"/>
      <w:pPr>
        <w:ind w:left="4680" w:hanging="360"/>
      </w:pPr>
    </w:lvl>
    <w:lvl w:ilvl="7" w:tplc="2C090019" w:tentative="1">
      <w:start w:val="1"/>
      <w:numFmt w:val="lowerLetter"/>
      <w:lvlText w:val="%8."/>
      <w:lvlJc w:val="left"/>
      <w:pPr>
        <w:ind w:left="5400" w:hanging="360"/>
      </w:pPr>
    </w:lvl>
    <w:lvl w:ilvl="8" w:tplc="2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7"/>
  </w:num>
  <w:num w:numId="5">
    <w:abstractNumId w:val="0"/>
  </w:num>
  <w:num w:numId="6">
    <w:abstractNumId w:val="6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pGg/3Gb3/sCyYduY51yUc7GS8Gd/6SSqO30lOPxN0WhiTvLpeS6xP7F2NIn43ebP25GNrvzKPwauul9UvcLM/Q==" w:salt="MNCpNCGArVWWHq/dG1S1z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NLSwMDMxMjYwNzVU0lEKTi0uzszPAykwrwUAAf3qwCwAAAA="/>
  </w:docVars>
  <w:rsids>
    <w:rsidRoot w:val="005C43F9"/>
    <w:rsid w:val="00011F92"/>
    <w:rsid w:val="00027052"/>
    <w:rsid w:val="0003493F"/>
    <w:rsid w:val="000445E0"/>
    <w:rsid w:val="00083797"/>
    <w:rsid w:val="000E707A"/>
    <w:rsid w:val="00107466"/>
    <w:rsid w:val="0011123E"/>
    <w:rsid w:val="00111568"/>
    <w:rsid w:val="001177E2"/>
    <w:rsid w:val="00131B17"/>
    <w:rsid w:val="001330FB"/>
    <w:rsid w:val="00136FAC"/>
    <w:rsid w:val="001E630C"/>
    <w:rsid w:val="001F1B22"/>
    <w:rsid w:val="001F4DB7"/>
    <w:rsid w:val="00220FE5"/>
    <w:rsid w:val="00280BD6"/>
    <w:rsid w:val="00297185"/>
    <w:rsid w:val="002D3D45"/>
    <w:rsid w:val="002E4F83"/>
    <w:rsid w:val="00331D47"/>
    <w:rsid w:val="00370A46"/>
    <w:rsid w:val="00382735"/>
    <w:rsid w:val="003843BC"/>
    <w:rsid w:val="003A481D"/>
    <w:rsid w:val="003B6CB4"/>
    <w:rsid w:val="003D312F"/>
    <w:rsid w:val="00431D0F"/>
    <w:rsid w:val="00475CE0"/>
    <w:rsid w:val="00480170"/>
    <w:rsid w:val="00493AEA"/>
    <w:rsid w:val="00497DB2"/>
    <w:rsid w:val="004C0D90"/>
    <w:rsid w:val="00500E47"/>
    <w:rsid w:val="005126A2"/>
    <w:rsid w:val="00535E7A"/>
    <w:rsid w:val="005502D4"/>
    <w:rsid w:val="00570816"/>
    <w:rsid w:val="0058586D"/>
    <w:rsid w:val="00587025"/>
    <w:rsid w:val="00590112"/>
    <w:rsid w:val="005C43F9"/>
    <w:rsid w:val="005F40C4"/>
    <w:rsid w:val="005F6C82"/>
    <w:rsid w:val="00603478"/>
    <w:rsid w:val="00610069"/>
    <w:rsid w:val="00635B12"/>
    <w:rsid w:val="0064104D"/>
    <w:rsid w:val="006763B7"/>
    <w:rsid w:val="00697E9D"/>
    <w:rsid w:val="006A0763"/>
    <w:rsid w:val="006A5BEC"/>
    <w:rsid w:val="006E32C4"/>
    <w:rsid w:val="00711509"/>
    <w:rsid w:val="00713088"/>
    <w:rsid w:val="00720521"/>
    <w:rsid w:val="00740F87"/>
    <w:rsid w:val="0077347B"/>
    <w:rsid w:val="00777314"/>
    <w:rsid w:val="00830B49"/>
    <w:rsid w:val="00851675"/>
    <w:rsid w:val="00857373"/>
    <w:rsid w:val="00857609"/>
    <w:rsid w:val="00860C82"/>
    <w:rsid w:val="00881355"/>
    <w:rsid w:val="00890658"/>
    <w:rsid w:val="008B68FA"/>
    <w:rsid w:val="008C2C52"/>
    <w:rsid w:val="008E093D"/>
    <w:rsid w:val="008E2A0F"/>
    <w:rsid w:val="008F640E"/>
    <w:rsid w:val="00960055"/>
    <w:rsid w:val="00993C0C"/>
    <w:rsid w:val="009A1F3D"/>
    <w:rsid w:val="009B1D8F"/>
    <w:rsid w:val="009C5937"/>
    <w:rsid w:val="00A7304F"/>
    <w:rsid w:val="00A87CF0"/>
    <w:rsid w:val="00A913D7"/>
    <w:rsid w:val="00AA6739"/>
    <w:rsid w:val="00AE0389"/>
    <w:rsid w:val="00AE3075"/>
    <w:rsid w:val="00B023A4"/>
    <w:rsid w:val="00B27DC6"/>
    <w:rsid w:val="00B413B4"/>
    <w:rsid w:val="00B669ED"/>
    <w:rsid w:val="00B66F64"/>
    <w:rsid w:val="00B71BF6"/>
    <w:rsid w:val="00B96DF5"/>
    <w:rsid w:val="00C05C0F"/>
    <w:rsid w:val="00C43C88"/>
    <w:rsid w:val="00CA5E96"/>
    <w:rsid w:val="00CA6D9A"/>
    <w:rsid w:val="00CB2068"/>
    <w:rsid w:val="00CB3EDB"/>
    <w:rsid w:val="00CB7788"/>
    <w:rsid w:val="00CC2745"/>
    <w:rsid w:val="00CE4CCA"/>
    <w:rsid w:val="00D122BD"/>
    <w:rsid w:val="00D144BB"/>
    <w:rsid w:val="00D24CC6"/>
    <w:rsid w:val="00D26E48"/>
    <w:rsid w:val="00DA2642"/>
    <w:rsid w:val="00DB08FF"/>
    <w:rsid w:val="00DB3A67"/>
    <w:rsid w:val="00DC042C"/>
    <w:rsid w:val="00DC157F"/>
    <w:rsid w:val="00DF1BBD"/>
    <w:rsid w:val="00DF28F4"/>
    <w:rsid w:val="00E10F16"/>
    <w:rsid w:val="00E17CB3"/>
    <w:rsid w:val="00E17F0B"/>
    <w:rsid w:val="00E20546"/>
    <w:rsid w:val="00E268BD"/>
    <w:rsid w:val="00E35384"/>
    <w:rsid w:val="00EA6FC4"/>
    <w:rsid w:val="00EB387F"/>
    <w:rsid w:val="00EC1D14"/>
    <w:rsid w:val="00EC40C7"/>
    <w:rsid w:val="00ED5451"/>
    <w:rsid w:val="00F1165B"/>
    <w:rsid w:val="00F217A5"/>
    <w:rsid w:val="00F325E8"/>
    <w:rsid w:val="00F374A8"/>
    <w:rsid w:val="00F46886"/>
    <w:rsid w:val="00F60E06"/>
    <w:rsid w:val="00F657E3"/>
    <w:rsid w:val="00F8378A"/>
    <w:rsid w:val="00F93A0D"/>
    <w:rsid w:val="00FC75E3"/>
    <w:rsid w:val="00FD3AD3"/>
    <w:rsid w:val="00FE5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3CB88E"/>
  <w15:chartTrackingRefBased/>
  <w15:docId w15:val="{D8716392-C1BF-46F0-875D-829E6D8A6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T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08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43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43F9"/>
  </w:style>
  <w:style w:type="paragraph" w:styleId="Footer">
    <w:name w:val="footer"/>
    <w:basedOn w:val="Normal"/>
    <w:link w:val="FooterChar"/>
    <w:uiPriority w:val="99"/>
    <w:unhideWhenUsed/>
    <w:rsid w:val="005C43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43F9"/>
  </w:style>
  <w:style w:type="paragraph" w:styleId="BalloonText">
    <w:name w:val="Balloon Text"/>
    <w:basedOn w:val="Normal"/>
    <w:link w:val="BalloonTextChar"/>
    <w:uiPriority w:val="99"/>
    <w:semiHidden/>
    <w:unhideWhenUsed/>
    <w:rsid w:val="005C43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3F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C4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43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43F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17F0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B08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A913D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ictcedu.com" TargetMode="External"/><Relationship Id="rId2" Type="http://schemas.openxmlformats.org/officeDocument/2006/relationships/hyperlink" Target="mailto:info@ictcedu.com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C0DC84DAFA1A48BCDA92F9ABAE98FC" ma:contentTypeVersion="9" ma:contentTypeDescription="Create a new document." ma:contentTypeScope="" ma:versionID="4c2904a92b9aecc19d40ffe2793468a6">
  <xsd:schema xmlns:xsd="http://www.w3.org/2001/XMLSchema" xmlns:xs="http://www.w3.org/2001/XMLSchema" xmlns:p="http://schemas.microsoft.com/office/2006/metadata/properties" xmlns:ns2="8ebd1499-35b9-43ba-ac83-a2c87b64d007" targetNamespace="http://schemas.microsoft.com/office/2006/metadata/properties" ma:root="true" ma:fieldsID="99fd34d88fc5880ec0e361bf38780d1b" ns2:_="">
    <xsd:import namespace="8ebd1499-35b9-43ba-ac83-a2c87b64d0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bd1499-35b9-43ba-ac83-a2c87b64d0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2B3185-D428-47CB-8B77-46BEC61567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bd1499-35b9-43ba-ac83-a2c87b64d0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6DDB88-AAC1-47AE-9A6F-EDE1313F5A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233E302-13DB-4E14-B485-9AADFFBE5B8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A492603-DB80-46F8-9F74-3B407249E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48</Words>
  <Characters>426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i La Veau-James</dc:creator>
  <cp:keywords/>
  <dc:description/>
  <cp:lastModifiedBy>admin1 ICTC</cp:lastModifiedBy>
  <cp:revision>3</cp:revision>
  <cp:lastPrinted>2019-11-20T19:03:00Z</cp:lastPrinted>
  <dcterms:created xsi:type="dcterms:W3CDTF">2019-11-20T19:12:00Z</dcterms:created>
  <dcterms:modified xsi:type="dcterms:W3CDTF">2019-11-20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C0DC84DAFA1A48BCDA92F9ABAE98FC</vt:lpwstr>
  </property>
</Properties>
</file>